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text" w:horzAnchor="margin" w:tblpY="86"/>
        <w:tblW w:w="111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68"/>
        <w:gridCol w:w="1899"/>
        <w:gridCol w:w="2382"/>
        <w:gridCol w:w="2268"/>
        <w:gridCol w:w="1701"/>
        <w:gridCol w:w="1260"/>
      </w:tblGrid>
      <w:tr w:rsidR="00CA19EA" w:rsidRPr="00CA19EA" w14:paraId="6A4617A2" w14:textId="77777777" w:rsidTr="00BF5175">
        <w:trPr>
          <w:trHeight w:val="534"/>
        </w:trPr>
        <w:tc>
          <w:tcPr>
            <w:tcW w:w="1668" w:type="dxa"/>
            <w:shd w:val="clear" w:color="auto" w:fill="1F497D" w:themeFill="text2"/>
            <w:vAlign w:val="center"/>
          </w:tcPr>
          <w:p w14:paraId="2FEB474B" w14:textId="77777777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bookmarkStart w:id="0" w:name="_Hlk31022264"/>
            <w:r w:rsidRPr="00CA19EA">
              <w:rPr>
                <w:b/>
                <w:color w:val="FFFFFF" w:themeColor="background1"/>
                <w:sz w:val="22"/>
                <w:szCs w:val="22"/>
              </w:rPr>
              <w:t>Time</w:t>
            </w:r>
          </w:p>
        </w:tc>
        <w:tc>
          <w:tcPr>
            <w:tcW w:w="1899" w:type="dxa"/>
            <w:shd w:val="clear" w:color="auto" w:fill="1F497D" w:themeFill="text2"/>
            <w:vAlign w:val="center"/>
          </w:tcPr>
          <w:p w14:paraId="701ADBCA" w14:textId="77777777" w:rsidR="00CA19EA" w:rsidRPr="00CA19EA" w:rsidRDefault="00CA19EA" w:rsidP="008D0F74">
            <w:pPr>
              <w:ind w:right="-50"/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Monday</w:t>
            </w:r>
          </w:p>
        </w:tc>
        <w:tc>
          <w:tcPr>
            <w:tcW w:w="2382" w:type="dxa"/>
            <w:shd w:val="clear" w:color="auto" w:fill="1F497D" w:themeFill="text2"/>
            <w:vAlign w:val="center"/>
          </w:tcPr>
          <w:p w14:paraId="516EC287" w14:textId="77777777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Tuesday</w:t>
            </w:r>
          </w:p>
        </w:tc>
        <w:tc>
          <w:tcPr>
            <w:tcW w:w="2268" w:type="dxa"/>
            <w:shd w:val="clear" w:color="auto" w:fill="1F497D" w:themeFill="text2"/>
            <w:vAlign w:val="center"/>
          </w:tcPr>
          <w:p w14:paraId="21298F7C" w14:textId="77777777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Wednesday</w:t>
            </w:r>
          </w:p>
        </w:tc>
        <w:tc>
          <w:tcPr>
            <w:tcW w:w="1701" w:type="dxa"/>
            <w:shd w:val="clear" w:color="auto" w:fill="1F497D" w:themeFill="text2"/>
            <w:vAlign w:val="center"/>
          </w:tcPr>
          <w:p w14:paraId="527244BD" w14:textId="77777777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Thursda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04C3E573" w14:textId="77777777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Friday</w:t>
            </w:r>
          </w:p>
        </w:tc>
      </w:tr>
      <w:tr w:rsidR="006B7F88" w:rsidRPr="00A93E9B" w14:paraId="058B3CCB" w14:textId="77777777" w:rsidTr="00BF5175">
        <w:tc>
          <w:tcPr>
            <w:tcW w:w="1668" w:type="dxa"/>
          </w:tcPr>
          <w:p w14:paraId="58914B7B" w14:textId="097CCEB4" w:rsidR="006B7F88" w:rsidRPr="00A93E9B" w:rsidRDefault="00A93E9B" w:rsidP="006B7F88">
            <w:pPr>
              <w:rPr>
                <w:b/>
              </w:rPr>
            </w:pPr>
            <w:r>
              <w:rPr>
                <w:b/>
              </w:rPr>
              <w:t>08.00 – 08.50</w:t>
            </w:r>
          </w:p>
        </w:tc>
        <w:tc>
          <w:tcPr>
            <w:tcW w:w="1899" w:type="dxa"/>
          </w:tcPr>
          <w:p w14:paraId="59099D8D" w14:textId="77777777" w:rsidR="006B7F88" w:rsidRPr="00A93E9B" w:rsidRDefault="006B7F88" w:rsidP="006B7F88">
            <w:pPr>
              <w:ind w:right="-50"/>
            </w:pPr>
          </w:p>
        </w:tc>
        <w:tc>
          <w:tcPr>
            <w:tcW w:w="2382" w:type="dxa"/>
          </w:tcPr>
          <w:p w14:paraId="60EE0B54" w14:textId="77777777" w:rsidR="006B7F88" w:rsidRPr="00A93E9B" w:rsidRDefault="006B7F88" w:rsidP="006B7F88"/>
        </w:tc>
        <w:tc>
          <w:tcPr>
            <w:tcW w:w="2268" w:type="dxa"/>
          </w:tcPr>
          <w:p w14:paraId="27357EF1" w14:textId="63F3DBA5" w:rsidR="006B7F88" w:rsidRPr="00A93E9B" w:rsidRDefault="006B7F88" w:rsidP="006B7F88">
            <w:r w:rsidRPr="00A93E9B">
              <w:t>ARM(</w:t>
            </w:r>
            <w:r w:rsidR="00375115">
              <w:t>A1</w:t>
            </w:r>
            <w:r w:rsidRPr="00A93E9B">
              <w:t xml:space="preserve">) </w:t>
            </w:r>
          </w:p>
          <w:p w14:paraId="4A53ACD5" w14:textId="32F59202" w:rsidR="006B7F88" w:rsidRPr="00A93E9B" w:rsidRDefault="00281116" w:rsidP="00281116">
            <w:r w:rsidRPr="00A93E9B">
              <w:t>Ecology of Plankton &amp; Benthos</w:t>
            </w:r>
          </w:p>
        </w:tc>
        <w:tc>
          <w:tcPr>
            <w:tcW w:w="1701" w:type="dxa"/>
          </w:tcPr>
          <w:p w14:paraId="071A3396" w14:textId="77777777" w:rsidR="006B7F88" w:rsidRPr="00A93E9B" w:rsidRDefault="006B7F88" w:rsidP="006B7F88"/>
        </w:tc>
        <w:tc>
          <w:tcPr>
            <w:tcW w:w="1260" w:type="dxa"/>
          </w:tcPr>
          <w:p w14:paraId="2650D1BE" w14:textId="3221948F" w:rsidR="006B7F88" w:rsidRPr="00A93E9B" w:rsidRDefault="006B7F88" w:rsidP="006B7F88"/>
        </w:tc>
      </w:tr>
      <w:tr w:rsidR="006B7F88" w:rsidRPr="00A93E9B" w14:paraId="5DA46C45" w14:textId="77777777" w:rsidTr="00BF5175">
        <w:tc>
          <w:tcPr>
            <w:tcW w:w="1668" w:type="dxa"/>
          </w:tcPr>
          <w:p w14:paraId="4BEBE4E0" w14:textId="7008FEFD" w:rsidR="006B7F88" w:rsidRPr="00A93E9B" w:rsidRDefault="00A93E9B" w:rsidP="006B7F88">
            <w:pPr>
              <w:rPr>
                <w:b/>
              </w:rPr>
            </w:pPr>
            <w:r>
              <w:rPr>
                <w:b/>
              </w:rPr>
              <w:t>08.55 – 09.45</w:t>
            </w:r>
          </w:p>
        </w:tc>
        <w:tc>
          <w:tcPr>
            <w:tcW w:w="1899" w:type="dxa"/>
          </w:tcPr>
          <w:p w14:paraId="33B84A9B" w14:textId="1BCCB484" w:rsidR="006B7F88" w:rsidRPr="00A93E9B" w:rsidRDefault="006B7F88" w:rsidP="006B7F88">
            <w:pPr>
              <w:ind w:right="-50"/>
            </w:pPr>
          </w:p>
        </w:tc>
        <w:tc>
          <w:tcPr>
            <w:tcW w:w="2382" w:type="dxa"/>
          </w:tcPr>
          <w:p w14:paraId="4012DEFF" w14:textId="77777777" w:rsidR="006B7F88" w:rsidRPr="00A93E9B" w:rsidRDefault="006B7F88" w:rsidP="006B7F88">
            <w:r w:rsidRPr="00A93E9B">
              <w:t xml:space="preserve"> </w:t>
            </w:r>
          </w:p>
        </w:tc>
        <w:tc>
          <w:tcPr>
            <w:tcW w:w="2268" w:type="dxa"/>
          </w:tcPr>
          <w:p w14:paraId="2F01A971" w14:textId="0956CC52" w:rsidR="006B7F88" w:rsidRDefault="006B7F88" w:rsidP="006B7F88">
            <w:r w:rsidRPr="00A93E9B">
              <w:t>ARM(</w:t>
            </w:r>
            <w:r w:rsidR="00375115">
              <w:t>A</w:t>
            </w:r>
            <w:r w:rsidR="003B26AD" w:rsidRPr="00A93E9B">
              <w:t>1</w:t>
            </w:r>
            <w:r w:rsidRPr="00A93E9B">
              <w:t xml:space="preserve">) </w:t>
            </w:r>
          </w:p>
          <w:p w14:paraId="150EEBB1" w14:textId="32AEB46D" w:rsidR="00281116" w:rsidRPr="00A93E9B" w:rsidRDefault="00281116" w:rsidP="00280820">
            <w:r w:rsidRPr="00A93E9B">
              <w:t>Aquatic Vegetation</w:t>
            </w:r>
          </w:p>
        </w:tc>
        <w:tc>
          <w:tcPr>
            <w:tcW w:w="1701" w:type="dxa"/>
          </w:tcPr>
          <w:p w14:paraId="787498C6" w14:textId="77777777" w:rsidR="006B7F88" w:rsidRPr="00A93E9B" w:rsidRDefault="006B7F88" w:rsidP="006B7F88"/>
        </w:tc>
        <w:tc>
          <w:tcPr>
            <w:tcW w:w="1260" w:type="dxa"/>
          </w:tcPr>
          <w:p w14:paraId="2C15DBF7" w14:textId="77777777" w:rsidR="006B7F88" w:rsidRPr="00A93E9B" w:rsidRDefault="006B7F88" w:rsidP="006B7F88"/>
        </w:tc>
      </w:tr>
      <w:tr w:rsidR="006B7F88" w:rsidRPr="00A93E9B" w14:paraId="665A29A3" w14:textId="77777777" w:rsidTr="00CA19EA">
        <w:trPr>
          <w:trHeight w:val="332"/>
        </w:trPr>
        <w:tc>
          <w:tcPr>
            <w:tcW w:w="1668" w:type="dxa"/>
            <w:shd w:val="clear" w:color="auto" w:fill="C6D9F1" w:themeFill="text2" w:themeFillTint="33"/>
          </w:tcPr>
          <w:p w14:paraId="07DA6F3B" w14:textId="51703D1A" w:rsidR="006B7F88" w:rsidRPr="00A93E9B" w:rsidRDefault="006B7F88" w:rsidP="006B7F88">
            <w:pPr>
              <w:rPr>
                <w:b/>
              </w:rPr>
            </w:pPr>
          </w:p>
        </w:tc>
        <w:tc>
          <w:tcPr>
            <w:tcW w:w="9510" w:type="dxa"/>
            <w:gridSpan w:val="5"/>
            <w:shd w:val="clear" w:color="auto" w:fill="C6D9F1" w:themeFill="text2" w:themeFillTint="33"/>
          </w:tcPr>
          <w:p w14:paraId="61E9EDF1" w14:textId="1735E9B2" w:rsidR="006B7F88" w:rsidRPr="00A93E9B" w:rsidRDefault="006B7F88" w:rsidP="006B7F88">
            <w:pPr>
              <w:ind w:right="-50"/>
              <w:jc w:val="center"/>
              <w:rPr>
                <w:b/>
              </w:rPr>
            </w:pPr>
          </w:p>
        </w:tc>
      </w:tr>
      <w:tr w:rsidR="006B7F88" w:rsidRPr="00A93E9B" w14:paraId="271B1AEC" w14:textId="77777777" w:rsidTr="00F206E3">
        <w:trPr>
          <w:trHeight w:val="533"/>
        </w:trPr>
        <w:tc>
          <w:tcPr>
            <w:tcW w:w="1668" w:type="dxa"/>
          </w:tcPr>
          <w:p w14:paraId="09F2A48C" w14:textId="7716A66C" w:rsidR="006B7F88" w:rsidRPr="00A93E9B" w:rsidRDefault="00A93E9B" w:rsidP="006B7F88">
            <w:pPr>
              <w:rPr>
                <w:b/>
              </w:rPr>
            </w:pPr>
            <w:r>
              <w:rPr>
                <w:b/>
              </w:rPr>
              <w:t>10.15 – 11.05</w:t>
            </w:r>
          </w:p>
        </w:tc>
        <w:tc>
          <w:tcPr>
            <w:tcW w:w="1899" w:type="dxa"/>
          </w:tcPr>
          <w:p w14:paraId="3C9F41E3" w14:textId="0A531EEB" w:rsidR="006B7F88" w:rsidRPr="00A93E9B" w:rsidRDefault="006B7F88" w:rsidP="006B7F88">
            <w:pPr>
              <w:ind w:right="-50"/>
            </w:pPr>
          </w:p>
        </w:tc>
        <w:tc>
          <w:tcPr>
            <w:tcW w:w="2382" w:type="dxa"/>
          </w:tcPr>
          <w:p w14:paraId="4231B303" w14:textId="57427C7F" w:rsidR="006B7F88" w:rsidRPr="00A93E9B" w:rsidRDefault="006B7F88" w:rsidP="006B7F88">
            <w:r w:rsidRPr="00A93E9B">
              <w:t>ARM (A1)</w:t>
            </w:r>
          </w:p>
          <w:p w14:paraId="195CA50E" w14:textId="77777777" w:rsidR="006B7F88" w:rsidRPr="00A93E9B" w:rsidRDefault="006B7F88" w:rsidP="006B7F88"/>
        </w:tc>
        <w:tc>
          <w:tcPr>
            <w:tcW w:w="2268" w:type="dxa"/>
          </w:tcPr>
          <w:p w14:paraId="1234D611" w14:textId="3C19C882" w:rsidR="006B7F88" w:rsidRPr="00A93E9B" w:rsidRDefault="006B7F88" w:rsidP="006B7F88">
            <w:pPr>
              <w:ind w:left="-79" w:right="-80"/>
            </w:pPr>
          </w:p>
        </w:tc>
        <w:tc>
          <w:tcPr>
            <w:tcW w:w="1701" w:type="dxa"/>
          </w:tcPr>
          <w:p w14:paraId="2B91F52F" w14:textId="4D4CF3D0" w:rsidR="006B7F88" w:rsidRPr="00A93E9B" w:rsidRDefault="006B7F88" w:rsidP="006B7F88"/>
        </w:tc>
        <w:tc>
          <w:tcPr>
            <w:tcW w:w="1260" w:type="dxa"/>
          </w:tcPr>
          <w:p w14:paraId="1977E1B8" w14:textId="2ED9CF41" w:rsidR="006B7F88" w:rsidRPr="00A93E9B" w:rsidRDefault="006B7F88" w:rsidP="006B7F88">
            <w:r w:rsidRPr="00A93E9B">
              <w:t xml:space="preserve"> </w:t>
            </w:r>
          </w:p>
        </w:tc>
      </w:tr>
      <w:tr w:rsidR="006B7F88" w:rsidRPr="00A93E9B" w14:paraId="3A5E6358" w14:textId="77777777" w:rsidTr="00BF5175">
        <w:trPr>
          <w:trHeight w:val="702"/>
        </w:trPr>
        <w:tc>
          <w:tcPr>
            <w:tcW w:w="1668" w:type="dxa"/>
          </w:tcPr>
          <w:p w14:paraId="55E4A9B9" w14:textId="14532E69" w:rsidR="006B7F88" w:rsidRPr="00A93E9B" w:rsidRDefault="00A93E9B" w:rsidP="006B7F88">
            <w:pPr>
              <w:rPr>
                <w:b/>
              </w:rPr>
            </w:pPr>
            <w:r>
              <w:rPr>
                <w:b/>
              </w:rPr>
              <w:t>11.10 – 12.00</w:t>
            </w:r>
          </w:p>
        </w:tc>
        <w:tc>
          <w:tcPr>
            <w:tcW w:w="1899" w:type="dxa"/>
          </w:tcPr>
          <w:p w14:paraId="404FFDD1" w14:textId="31D5DB43" w:rsidR="006B7F88" w:rsidRPr="00A93E9B" w:rsidRDefault="006B7F88" w:rsidP="006B7F88">
            <w:pPr>
              <w:ind w:right="-50"/>
            </w:pPr>
          </w:p>
        </w:tc>
        <w:tc>
          <w:tcPr>
            <w:tcW w:w="2382" w:type="dxa"/>
          </w:tcPr>
          <w:p w14:paraId="56E103E0" w14:textId="63EA2951" w:rsidR="006B7F88" w:rsidRPr="00A93E9B" w:rsidRDefault="006B7F88" w:rsidP="006B7F88">
            <w:r w:rsidRPr="00A93E9B">
              <w:t>ARM (A1)</w:t>
            </w:r>
          </w:p>
          <w:p w14:paraId="115E9373" w14:textId="20B7878A" w:rsidR="006B7F88" w:rsidRPr="00A93E9B" w:rsidRDefault="006B7F88" w:rsidP="006B7F88">
            <w:pPr>
              <w:ind w:right="-50"/>
              <w:rPr>
                <w:b/>
                <w:bCs/>
              </w:rPr>
            </w:pPr>
            <w:r w:rsidRPr="00A93E9B">
              <w:t>Aquatic Invertebrates</w:t>
            </w:r>
          </w:p>
        </w:tc>
        <w:tc>
          <w:tcPr>
            <w:tcW w:w="2268" w:type="dxa"/>
          </w:tcPr>
          <w:p w14:paraId="0C7787EA" w14:textId="442DF520" w:rsidR="006B7F88" w:rsidRPr="00A93E9B" w:rsidRDefault="006B7F88" w:rsidP="006B7F88"/>
        </w:tc>
        <w:tc>
          <w:tcPr>
            <w:tcW w:w="1701" w:type="dxa"/>
          </w:tcPr>
          <w:p w14:paraId="53C51D57" w14:textId="70727359" w:rsidR="006B7F88" w:rsidRPr="00A93E9B" w:rsidRDefault="006B7F88" w:rsidP="006B7F88"/>
        </w:tc>
        <w:tc>
          <w:tcPr>
            <w:tcW w:w="1260" w:type="dxa"/>
          </w:tcPr>
          <w:p w14:paraId="4C036C4B" w14:textId="77777777" w:rsidR="006B7F88" w:rsidRPr="00A93E9B" w:rsidRDefault="006B7F88" w:rsidP="006B7F88"/>
        </w:tc>
      </w:tr>
      <w:tr w:rsidR="006B7F88" w:rsidRPr="00A93E9B" w14:paraId="79C00707" w14:textId="77777777" w:rsidTr="00CA19EA">
        <w:tc>
          <w:tcPr>
            <w:tcW w:w="1668" w:type="dxa"/>
            <w:shd w:val="clear" w:color="auto" w:fill="548DD4" w:themeFill="text2" w:themeFillTint="99"/>
          </w:tcPr>
          <w:p w14:paraId="52160899" w14:textId="2C237256" w:rsidR="006B7F88" w:rsidRPr="00A93E9B" w:rsidRDefault="006B7F88" w:rsidP="006B7F88">
            <w:pPr>
              <w:rPr>
                <w:b/>
                <w:color w:val="FFFFFF" w:themeColor="background1"/>
              </w:rPr>
            </w:pPr>
          </w:p>
        </w:tc>
        <w:tc>
          <w:tcPr>
            <w:tcW w:w="9510" w:type="dxa"/>
            <w:gridSpan w:val="5"/>
            <w:shd w:val="clear" w:color="auto" w:fill="548DD4" w:themeFill="text2" w:themeFillTint="99"/>
          </w:tcPr>
          <w:p w14:paraId="3254C96C" w14:textId="77777777" w:rsidR="006B7F88" w:rsidRPr="00A93E9B" w:rsidRDefault="006B7F88" w:rsidP="006B7F88">
            <w:pPr>
              <w:ind w:right="-50"/>
              <w:jc w:val="center"/>
              <w:rPr>
                <w:color w:val="FFFFFF" w:themeColor="background1"/>
              </w:rPr>
            </w:pPr>
            <w:r w:rsidRPr="00A93E9B">
              <w:rPr>
                <w:b/>
                <w:color w:val="FFFFFF" w:themeColor="background1"/>
              </w:rPr>
              <w:t>L      U      N      C      H              B      R    E     A</w:t>
            </w:r>
            <w:r w:rsidRPr="00A93E9B">
              <w:rPr>
                <w:b/>
              </w:rPr>
              <w:t xml:space="preserve">    </w:t>
            </w:r>
            <w:r w:rsidRPr="00A93E9B">
              <w:rPr>
                <w:b/>
                <w:color w:val="FFFFFF" w:themeColor="background1"/>
              </w:rPr>
              <w:t>K</w:t>
            </w:r>
          </w:p>
        </w:tc>
      </w:tr>
      <w:tr w:rsidR="006B7F88" w:rsidRPr="00A93E9B" w14:paraId="0EE80316" w14:textId="77777777" w:rsidTr="00BF5175">
        <w:trPr>
          <w:trHeight w:val="731"/>
        </w:trPr>
        <w:tc>
          <w:tcPr>
            <w:tcW w:w="1668" w:type="dxa"/>
          </w:tcPr>
          <w:p w14:paraId="1955BF12" w14:textId="04CB5920" w:rsidR="006B7F88" w:rsidRPr="00A93E9B" w:rsidRDefault="00A93E9B" w:rsidP="006B7F88">
            <w:pPr>
              <w:rPr>
                <w:b/>
              </w:rPr>
            </w:pPr>
            <w:r>
              <w:rPr>
                <w:b/>
              </w:rPr>
              <w:t>01.00 – 02.00</w:t>
            </w:r>
          </w:p>
        </w:tc>
        <w:tc>
          <w:tcPr>
            <w:tcW w:w="1899" w:type="dxa"/>
          </w:tcPr>
          <w:p w14:paraId="709A5C85" w14:textId="37A69B52" w:rsidR="006B7F88" w:rsidRPr="00A93E9B" w:rsidRDefault="006B7F88" w:rsidP="006B7F88">
            <w:pPr>
              <w:ind w:right="-50"/>
            </w:pPr>
            <w:r w:rsidRPr="00A93E9B">
              <w:t>ARM (A1)</w:t>
            </w:r>
          </w:p>
          <w:p w14:paraId="5D444995" w14:textId="78FC7D10" w:rsidR="006B7F88" w:rsidRPr="00A93E9B" w:rsidRDefault="006B7F88" w:rsidP="006B7F88">
            <w:pPr>
              <w:ind w:right="-50"/>
            </w:pPr>
          </w:p>
        </w:tc>
        <w:tc>
          <w:tcPr>
            <w:tcW w:w="2382" w:type="dxa"/>
          </w:tcPr>
          <w:p w14:paraId="50E2D128" w14:textId="72F59775" w:rsidR="006B7F88" w:rsidRPr="00A93E9B" w:rsidRDefault="006B7F88" w:rsidP="006B7F88">
            <w:pPr>
              <w:rPr>
                <w:b/>
                <w:bCs/>
              </w:rPr>
            </w:pPr>
          </w:p>
        </w:tc>
        <w:tc>
          <w:tcPr>
            <w:tcW w:w="2268" w:type="dxa"/>
          </w:tcPr>
          <w:p w14:paraId="287EBB42" w14:textId="77777777" w:rsidR="006B7F88" w:rsidRPr="00A93E9B" w:rsidRDefault="006B7F88" w:rsidP="006B7F88">
            <w:r w:rsidRPr="00A93E9B">
              <w:t xml:space="preserve">ARM Practical </w:t>
            </w:r>
          </w:p>
        </w:tc>
        <w:tc>
          <w:tcPr>
            <w:tcW w:w="1701" w:type="dxa"/>
          </w:tcPr>
          <w:p w14:paraId="20E290A5" w14:textId="77777777" w:rsidR="006B7F88" w:rsidRPr="00A93E9B" w:rsidRDefault="006B7F88" w:rsidP="006B7F88"/>
        </w:tc>
        <w:tc>
          <w:tcPr>
            <w:tcW w:w="1260" w:type="dxa"/>
          </w:tcPr>
          <w:p w14:paraId="2ED3D03A" w14:textId="77777777" w:rsidR="006B7F88" w:rsidRPr="00A93E9B" w:rsidRDefault="006B7F88" w:rsidP="006B7F88"/>
        </w:tc>
      </w:tr>
      <w:tr w:rsidR="006B7F88" w:rsidRPr="00A93E9B" w14:paraId="21F1A586" w14:textId="77777777" w:rsidTr="00BF5175">
        <w:tc>
          <w:tcPr>
            <w:tcW w:w="1668" w:type="dxa"/>
          </w:tcPr>
          <w:p w14:paraId="0B4F2997" w14:textId="25C7CDB3" w:rsidR="006B7F88" w:rsidRPr="00A93E9B" w:rsidRDefault="00A93E9B" w:rsidP="006B7F88">
            <w:pPr>
              <w:rPr>
                <w:b/>
              </w:rPr>
            </w:pPr>
            <w:r>
              <w:rPr>
                <w:b/>
              </w:rPr>
              <w:t>02.00 – 03.00</w:t>
            </w:r>
          </w:p>
        </w:tc>
        <w:tc>
          <w:tcPr>
            <w:tcW w:w="1899" w:type="dxa"/>
          </w:tcPr>
          <w:p w14:paraId="1C7D5E74" w14:textId="3C9CD83F" w:rsidR="006B7F88" w:rsidRPr="00A93E9B" w:rsidRDefault="006B7F88" w:rsidP="006B7F88">
            <w:pPr>
              <w:ind w:right="-50"/>
            </w:pPr>
            <w:r w:rsidRPr="00A93E9B">
              <w:t>ARM (A1)</w:t>
            </w:r>
          </w:p>
          <w:p w14:paraId="109D4882" w14:textId="3597543D" w:rsidR="006B7F88" w:rsidRPr="00A93E9B" w:rsidRDefault="006B7F88" w:rsidP="006B7F88">
            <w:pPr>
              <w:ind w:right="-50"/>
            </w:pPr>
            <w:r w:rsidRPr="00A93E9B">
              <w:t>Water Chemistry</w:t>
            </w:r>
          </w:p>
        </w:tc>
        <w:tc>
          <w:tcPr>
            <w:tcW w:w="2382" w:type="dxa"/>
          </w:tcPr>
          <w:p w14:paraId="1E7D2720" w14:textId="718ECD94" w:rsidR="006B7F88" w:rsidRPr="00A93E9B" w:rsidRDefault="006B7F88" w:rsidP="006B7F88"/>
        </w:tc>
        <w:tc>
          <w:tcPr>
            <w:tcW w:w="2268" w:type="dxa"/>
          </w:tcPr>
          <w:p w14:paraId="4252B8A3" w14:textId="77777777" w:rsidR="006B7F88" w:rsidRPr="00A93E9B" w:rsidRDefault="006B7F88" w:rsidP="006B7F88">
            <w:r w:rsidRPr="00A93E9B">
              <w:t xml:space="preserve">ARM Practical </w:t>
            </w:r>
          </w:p>
        </w:tc>
        <w:tc>
          <w:tcPr>
            <w:tcW w:w="1701" w:type="dxa"/>
          </w:tcPr>
          <w:p w14:paraId="7A822006" w14:textId="77777777" w:rsidR="006B7F88" w:rsidRPr="00A93E9B" w:rsidRDefault="006B7F88" w:rsidP="006B7F88"/>
        </w:tc>
        <w:tc>
          <w:tcPr>
            <w:tcW w:w="1260" w:type="dxa"/>
          </w:tcPr>
          <w:p w14:paraId="6D138C13" w14:textId="77777777" w:rsidR="006B7F88" w:rsidRPr="00A93E9B" w:rsidRDefault="006B7F88" w:rsidP="006B7F88"/>
        </w:tc>
      </w:tr>
      <w:tr w:rsidR="00D71A08" w:rsidRPr="00A93E9B" w14:paraId="7978209E" w14:textId="77777777" w:rsidTr="00BF5175">
        <w:tc>
          <w:tcPr>
            <w:tcW w:w="1668" w:type="dxa"/>
          </w:tcPr>
          <w:p w14:paraId="7C4284AF" w14:textId="11502C00" w:rsidR="00D71A08" w:rsidRPr="00A93E9B" w:rsidRDefault="00D71A08" w:rsidP="006B7F88">
            <w:pPr>
              <w:rPr>
                <w:b/>
              </w:rPr>
            </w:pPr>
            <w:r>
              <w:rPr>
                <w:b/>
              </w:rPr>
              <w:t>03.00 – 04.00</w:t>
            </w:r>
          </w:p>
        </w:tc>
        <w:tc>
          <w:tcPr>
            <w:tcW w:w="1899" w:type="dxa"/>
          </w:tcPr>
          <w:p w14:paraId="1EE91CD8" w14:textId="74497486" w:rsidR="00D71A08" w:rsidRPr="00A93E9B" w:rsidRDefault="00D71A08" w:rsidP="006B7F88">
            <w:pPr>
              <w:ind w:right="-50"/>
            </w:pPr>
          </w:p>
        </w:tc>
        <w:tc>
          <w:tcPr>
            <w:tcW w:w="2382" w:type="dxa"/>
          </w:tcPr>
          <w:p w14:paraId="70045A44" w14:textId="77777777" w:rsidR="00D71A08" w:rsidRPr="00A93E9B" w:rsidRDefault="00D71A08" w:rsidP="006B7F88"/>
        </w:tc>
        <w:tc>
          <w:tcPr>
            <w:tcW w:w="2268" w:type="dxa"/>
          </w:tcPr>
          <w:p w14:paraId="7207CDB3" w14:textId="77777777" w:rsidR="00D71A08" w:rsidRPr="00A93E9B" w:rsidRDefault="00D71A08" w:rsidP="006B7F88">
            <w:r w:rsidRPr="00A93E9B">
              <w:t xml:space="preserve">ARM Practical </w:t>
            </w:r>
          </w:p>
        </w:tc>
        <w:tc>
          <w:tcPr>
            <w:tcW w:w="1701" w:type="dxa"/>
            <w:vMerge w:val="restart"/>
          </w:tcPr>
          <w:p w14:paraId="306B348E" w14:textId="52FEF543" w:rsidR="00D71A08" w:rsidRPr="00A93E9B" w:rsidRDefault="00D71A08" w:rsidP="006B7F88">
            <w:r w:rsidRPr="00A93E9B">
              <w:t>Student activities</w:t>
            </w:r>
          </w:p>
        </w:tc>
        <w:tc>
          <w:tcPr>
            <w:tcW w:w="1260" w:type="dxa"/>
          </w:tcPr>
          <w:p w14:paraId="1BCBEE0D" w14:textId="77777777" w:rsidR="00D71A08" w:rsidRPr="00A93E9B" w:rsidRDefault="00D71A08" w:rsidP="006B7F88"/>
        </w:tc>
      </w:tr>
      <w:tr w:rsidR="00D71A08" w:rsidRPr="00A93E9B" w14:paraId="294AA1B9" w14:textId="77777777" w:rsidTr="00BF5175">
        <w:trPr>
          <w:trHeight w:val="287"/>
        </w:trPr>
        <w:tc>
          <w:tcPr>
            <w:tcW w:w="1668" w:type="dxa"/>
          </w:tcPr>
          <w:p w14:paraId="10883A92" w14:textId="3B4C9A38" w:rsidR="00D71A08" w:rsidRPr="00A93E9B" w:rsidRDefault="00D71A08" w:rsidP="006B7F88">
            <w:pPr>
              <w:rPr>
                <w:b/>
              </w:rPr>
            </w:pPr>
            <w:r>
              <w:rPr>
                <w:b/>
              </w:rPr>
              <w:t>04.00 – 05.00</w:t>
            </w:r>
          </w:p>
        </w:tc>
        <w:tc>
          <w:tcPr>
            <w:tcW w:w="1899" w:type="dxa"/>
          </w:tcPr>
          <w:p w14:paraId="553BBF8A" w14:textId="41083B0E" w:rsidR="00D71A08" w:rsidRPr="00A93E9B" w:rsidRDefault="00D71A08" w:rsidP="006B7F88">
            <w:pPr>
              <w:ind w:right="-50"/>
            </w:pPr>
          </w:p>
        </w:tc>
        <w:tc>
          <w:tcPr>
            <w:tcW w:w="2382" w:type="dxa"/>
          </w:tcPr>
          <w:p w14:paraId="702FFC6D" w14:textId="77777777" w:rsidR="00D71A08" w:rsidRPr="00A93E9B" w:rsidRDefault="00D71A08" w:rsidP="006B7F88"/>
        </w:tc>
        <w:tc>
          <w:tcPr>
            <w:tcW w:w="2268" w:type="dxa"/>
          </w:tcPr>
          <w:p w14:paraId="7BF3E5FE" w14:textId="77777777" w:rsidR="00D71A08" w:rsidRPr="00A93E9B" w:rsidRDefault="00D71A08" w:rsidP="006B7F88"/>
        </w:tc>
        <w:tc>
          <w:tcPr>
            <w:tcW w:w="1701" w:type="dxa"/>
            <w:vMerge/>
          </w:tcPr>
          <w:p w14:paraId="56CB3FFA" w14:textId="77777777" w:rsidR="00D71A08" w:rsidRPr="00A93E9B" w:rsidRDefault="00D71A08" w:rsidP="006B7F88"/>
        </w:tc>
        <w:tc>
          <w:tcPr>
            <w:tcW w:w="1260" w:type="dxa"/>
          </w:tcPr>
          <w:p w14:paraId="4E6239A7" w14:textId="77777777" w:rsidR="00D71A08" w:rsidRPr="00A93E9B" w:rsidRDefault="00D71A08" w:rsidP="006B7F88"/>
        </w:tc>
      </w:tr>
      <w:tr w:rsidR="00D71A08" w:rsidRPr="00A93E9B" w14:paraId="27109C7D" w14:textId="77777777" w:rsidTr="00BF5175">
        <w:trPr>
          <w:trHeight w:val="287"/>
        </w:trPr>
        <w:tc>
          <w:tcPr>
            <w:tcW w:w="1668" w:type="dxa"/>
          </w:tcPr>
          <w:p w14:paraId="35FBA948" w14:textId="3D6632F4" w:rsidR="00D71A08" w:rsidRPr="00A93E9B" w:rsidRDefault="00D71A08" w:rsidP="006B7F88">
            <w:pPr>
              <w:rPr>
                <w:b/>
                <w:bCs/>
              </w:rPr>
            </w:pPr>
            <w:r w:rsidRPr="00A93E9B">
              <w:rPr>
                <w:b/>
                <w:bCs/>
              </w:rPr>
              <w:t xml:space="preserve">05.00 – 05.45 </w:t>
            </w:r>
          </w:p>
        </w:tc>
        <w:tc>
          <w:tcPr>
            <w:tcW w:w="1899" w:type="dxa"/>
          </w:tcPr>
          <w:p w14:paraId="1299F0A6" w14:textId="77777777" w:rsidR="00D71A08" w:rsidRPr="00A93E9B" w:rsidRDefault="00D71A08" w:rsidP="006B7F88">
            <w:pPr>
              <w:ind w:right="-50"/>
            </w:pPr>
          </w:p>
        </w:tc>
        <w:tc>
          <w:tcPr>
            <w:tcW w:w="2382" w:type="dxa"/>
          </w:tcPr>
          <w:p w14:paraId="36B1BA57" w14:textId="77777777" w:rsidR="00D71A08" w:rsidRPr="00A93E9B" w:rsidRDefault="00D71A08" w:rsidP="006B7F88"/>
        </w:tc>
        <w:tc>
          <w:tcPr>
            <w:tcW w:w="2268" w:type="dxa"/>
          </w:tcPr>
          <w:p w14:paraId="5B46719F" w14:textId="46DB6467" w:rsidR="00D71A08" w:rsidRPr="00A93E9B" w:rsidRDefault="00D71A08" w:rsidP="006B7F88"/>
        </w:tc>
        <w:tc>
          <w:tcPr>
            <w:tcW w:w="1701" w:type="dxa"/>
            <w:vMerge/>
          </w:tcPr>
          <w:p w14:paraId="3881CEAF" w14:textId="77777777" w:rsidR="00D71A08" w:rsidRPr="00A93E9B" w:rsidRDefault="00D71A08" w:rsidP="006B7F88"/>
        </w:tc>
        <w:tc>
          <w:tcPr>
            <w:tcW w:w="1260" w:type="dxa"/>
          </w:tcPr>
          <w:p w14:paraId="66E2D4F5" w14:textId="77777777" w:rsidR="00D71A08" w:rsidRPr="00A93E9B" w:rsidRDefault="00D71A08" w:rsidP="006B7F88"/>
        </w:tc>
      </w:tr>
    </w:tbl>
    <w:p w14:paraId="2F2AF8D2" w14:textId="77777777" w:rsidR="00C22E7A" w:rsidRPr="00A93E9B" w:rsidRDefault="00C22E7A" w:rsidP="00FB2D8A">
      <w:pPr>
        <w:jc w:val="center"/>
        <w:rPr>
          <w:b/>
          <w:color w:val="365F91" w:themeColor="accent1" w:themeShade="BF"/>
        </w:rPr>
      </w:pPr>
    </w:p>
    <w:tbl>
      <w:tblPr>
        <w:tblW w:w="11156" w:type="dxa"/>
        <w:tblLook w:val="04A0" w:firstRow="1" w:lastRow="0" w:firstColumn="1" w:lastColumn="0" w:noHBand="0" w:noVBand="1"/>
      </w:tblPr>
      <w:tblGrid>
        <w:gridCol w:w="1646"/>
        <w:gridCol w:w="2797"/>
        <w:gridCol w:w="2797"/>
        <w:gridCol w:w="1119"/>
        <w:gridCol w:w="1398"/>
        <w:gridCol w:w="1399"/>
      </w:tblGrid>
      <w:tr w:rsidR="00913B6D" w:rsidRPr="00A93E9B" w14:paraId="3BC6CC22" w14:textId="77777777" w:rsidTr="00B12262">
        <w:trPr>
          <w:trHeight w:val="484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1E985620" w14:textId="77777777" w:rsidR="00913B6D" w:rsidRPr="00A93E9B" w:rsidRDefault="00913B6D">
            <w:pPr>
              <w:rPr>
                <w:b/>
              </w:rPr>
            </w:pPr>
            <w:r w:rsidRPr="00A93E9B">
              <w:rPr>
                <w:b/>
              </w:rPr>
              <w:t>Course unit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552CC830" w14:textId="77777777" w:rsidR="00913B6D" w:rsidRPr="00A93E9B" w:rsidRDefault="00913B6D">
            <w:pPr>
              <w:rPr>
                <w:b/>
              </w:rPr>
            </w:pPr>
            <w:r w:rsidRPr="00A93E9B">
              <w:rPr>
                <w:b/>
              </w:rPr>
              <w:t>Course title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3208CCFA" w14:textId="77777777" w:rsidR="00913B6D" w:rsidRPr="00A93E9B" w:rsidRDefault="00913B6D">
            <w:pPr>
              <w:rPr>
                <w:b/>
              </w:rPr>
            </w:pPr>
            <w:r w:rsidRPr="00A93E9B">
              <w:rPr>
                <w:b/>
              </w:rPr>
              <w:t>Lecturer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16AC701C" w14:textId="77777777" w:rsidR="00913B6D" w:rsidRPr="00A93E9B" w:rsidRDefault="00913B6D">
            <w:pPr>
              <w:rPr>
                <w:b/>
              </w:rPr>
            </w:pPr>
            <w:r w:rsidRPr="00A93E9B">
              <w:rPr>
                <w:b/>
              </w:rPr>
              <w:t>No. of</w:t>
            </w:r>
          </w:p>
          <w:p w14:paraId="70559B1D" w14:textId="77777777" w:rsidR="00913B6D" w:rsidRPr="00A93E9B" w:rsidRDefault="00913B6D">
            <w:pPr>
              <w:rPr>
                <w:b/>
              </w:rPr>
            </w:pPr>
            <w:r w:rsidRPr="00A93E9B">
              <w:rPr>
                <w:b/>
              </w:rPr>
              <w:t>Lectures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1F2CA98A" w14:textId="77777777" w:rsidR="00913B6D" w:rsidRPr="00A93E9B" w:rsidRDefault="00913B6D" w:rsidP="00913B6D">
            <w:pPr>
              <w:rPr>
                <w:b/>
              </w:rPr>
            </w:pPr>
            <w:r w:rsidRPr="00A93E9B">
              <w:rPr>
                <w:b/>
              </w:rPr>
              <w:t>No. of</w:t>
            </w:r>
          </w:p>
          <w:p w14:paraId="0F70CC4E" w14:textId="77777777" w:rsidR="00913B6D" w:rsidRPr="00A93E9B" w:rsidRDefault="00913B6D" w:rsidP="00A65C4D">
            <w:pPr>
              <w:rPr>
                <w:b/>
              </w:rPr>
            </w:pPr>
            <w:proofErr w:type="spellStart"/>
            <w:r w:rsidRPr="00A93E9B">
              <w:rPr>
                <w:b/>
              </w:rPr>
              <w:t>Practicals</w:t>
            </w:r>
            <w:proofErr w:type="spellEnd"/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755A9683" w14:textId="77777777" w:rsidR="00913B6D" w:rsidRPr="00A93E9B" w:rsidRDefault="00913B6D" w:rsidP="00913B6D">
            <w:pPr>
              <w:rPr>
                <w:b/>
              </w:rPr>
            </w:pPr>
            <w:r w:rsidRPr="00A93E9B">
              <w:rPr>
                <w:b/>
              </w:rPr>
              <w:t>No. of</w:t>
            </w:r>
          </w:p>
          <w:p w14:paraId="2F4D190D" w14:textId="77777777" w:rsidR="00913B6D" w:rsidRPr="00A93E9B" w:rsidRDefault="00F279F8" w:rsidP="00F279F8">
            <w:pPr>
              <w:rPr>
                <w:b/>
              </w:rPr>
            </w:pPr>
            <w:r w:rsidRPr="00A93E9B">
              <w:rPr>
                <w:b/>
              </w:rPr>
              <w:t>Field class</w:t>
            </w:r>
          </w:p>
        </w:tc>
      </w:tr>
      <w:tr w:rsidR="00486A80" w:rsidRPr="00B12262" w14:paraId="056E377C" w14:textId="77777777" w:rsidTr="00B12262">
        <w:trPr>
          <w:trHeight w:val="249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549207F8" w14:textId="0A8CCA8D" w:rsidR="00486A80" w:rsidRPr="00B12262" w:rsidRDefault="00486A80" w:rsidP="00486A80">
            <w:pPr>
              <w:rPr>
                <w:sz w:val="22"/>
                <w:szCs w:val="22"/>
              </w:rPr>
            </w:pPr>
            <w:r w:rsidRPr="00231B2E">
              <w:t>ARM 107 1.0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0148AA36" w14:textId="5643326D" w:rsidR="00486A80" w:rsidRPr="00B12262" w:rsidRDefault="00486A80" w:rsidP="00486A80">
            <w:pPr>
              <w:rPr>
                <w:sz w:val="22"/>
                <w:szCs w:val="22"/>
              </w:rPr>
            </w:pPr>
            <w:r w:rsidRPr="00231B2E">
              <w:t>Ecology of Plankton &amp; Benthos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5BB6896C" w14:textId="76B25799" w:rsidR="00486A80" w:rsidRPr="00A93E9B" w:rsidRDefault="00486A80" w:rsidP="00486A80">
            <w:r w:rsidRPr="00A93E9B">
              <w:t xml:space="preserve">Dr. F. S. </w:t>
            </w:r>
            <w:proofErr w:type="spellStart"/>
            <w:r w:rsidRPr="00A93E9B">
              <w:t>Idroos</w:t>
            </w:r>
            <w:proofErr w:type="spellEnd"/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04C2C9BC" w14:textId="6AFE4056" w:rsidR="00486A80" w:rsidRPr="00A93E9B" w:rsidRDefault="00486A80" w:rsidP="00486A80">
            <w:pPr>
              <w:jc w:val="center"/>
            </w:pPr>
            <w:r w:rsidRPr="00A93E9B">
              <w:t>15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3FC1D38A" w14:textId="09C2DEA6" w:rsidR="00486A80" w:rsidRPr="003A4704" w:rsidRDefault="00486A80" w:rsidP="00486A80">
            <w:r>
              <w:t>03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09DD2F5A" w14:textId="13E43656" w:rsidR="00486A80" w:rsidRPr="003A4704" w:rsidRDefault="00486A80" w:rsidP="00486A80">
            <w:r>
              <w:t xml:space="preserve">01 </w:t>
            </w:r>
            <w:r w:rsidRPr="00486A80">
              <w:rPr>
                <w:sz w:val="16"/>
                <w:szCs w:val="16"/>
              </w:rPr>
              <w:t>(One Day)</w:t>
            </w:r>
          </w:p>
        </w:tc>
      </w:tr>
      <w:tr w:rsidR="00486A80" w:rsidRPr="00B12262" w14:paraId="3F874756" w14:textId="77777777" w:rsidTr="00B12262">
        <w:trPr>
          <w:trHeight w:val="249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705354D4" w14:textId="6AF26A12" w:rsidR="00486A80" w:rsidRPr="00B12262" w:rsidRDefault="00486A80" w:rsidP="00486A80">
            <w:pPr>
              <w:rPr>
                <w:sz w:val="22"/>
                <w:szCs w:val="22"/>
              </w:rPr>
            </w:pPr>
            <w:r w:rsidRPr="00231B2E">
              <w:t>ARM 108 1.0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47EA3F7A" w14:textId="70DC12A5" w:rsidR="00486A80" w:rsidRPr="00B12262" w:rsidRDefault="00486A80" w:rsidP="00486A80">
            <w:pPr>
              <w:rPr>
                <w:sz w:val="22"/>
                <w:szCs w:val="22"/>
              </w:rPr>
            </w:pPr>
            <w:r w:rsidRPr="00231B2E">
              <w:t>Aquatic Vegetation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00920BE8" w14:textId="25C246F7" w:rsidR="00486A80" w:rsidRPr="00A93E9B" w:rsidRDefault="00486A80" w:rsidP="00486A80">
            <w:r>
              <w:t xml:space="preserve">Dr. I. U. </w:t>
            </w:r>
            <w:proofErr w:type="spellStart"/>
            <w:r>
              <w:t>Kariyawasam</w:t>
            </w:r>
            <w:proofErr w:type="spellEnd"/>
            <w:r>
              <w:t xml:space="preserve"> </w:t>
            </w:r>
            <w:r w:rsidRPr="00A93E9B">
              <w:t xml:space="preserve"> 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7DDF7BEC" w14:textId="129DC94A" w:rsidR="00486A80" w:rsidRPr="00A93E9B" w:rsidRDefault="00486A80" w:rsidP="00486A80">
            <w:r w:rsidRPr="00A93E9B">
              <w:t xml:space="preserve">      15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01A2193B" w14:textId="4F363B0D" w:rsidR="00486A80" w:rsidRPr="00281116" w:rsidRDefault="00486A80" w:rsidP="00486A80">
            <w:pPr>
              <w:rPr>
                <w:color w:val="FF0000"/>
              </w:rPr>
            </w:pPr>
            <w:r w:rsidRPr="00486A80">
              <w:t>04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42AE9B44" w14:textId="78B20A2A" w:rsidR="00486A80" w:rsidRPr="003A4704" w:rsidRDefault="00486A80" w:rsidP="00486A80">
            <w:r>
              <w:t xml:space="preserve">01 </w:t>
            </w:r>
            <w:r w:rsidRPr="00486A80">
              <w:rPr>
                <w:sz w:val="16"/>
                <w:szCs w:val="16"/>
              </w:rPr>
              <w:t>(One Day)</w:t>
            </w:r>
          </w:p>
        </w:tc>
      </w:tr>
      <w:tr w:rsidR="00486A80" w:rsidRPr="00B12262" w14:paraId="557F23E3" w14:textId="77777777" w:rsidTr="00B12262">
        <w:trPr>
          <w:trHeight w:val="484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43C8860F" w14:textId="45C4498A" w:rsidR="00486A80" w:rsidRPr="00B12262" w:rsidRDefault="00486A80" w:rsidP="00486A80">
            <w:pPr>
              <w:rPr>
                <w:sz w:val="22"/>
                <w:szCs w:val="22"/>
              </w:rPr>
            </w:pPr>
            <w:r w:rsidRPr="00231B2E">
              <w:t>ARM 109 1.0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69FCBB50" w14:textId="164607E1" w:rsidR="00486A80" w:rsidRPr="00B12262" w:rsidRDefault="00486A80" w:rsidP="00486A80">
            <w:pPr>
              <w:rPr>
                <w:sz w:val="22"/>
                <w:szCs w:val="22"/>
              </w:rPr>
            </w:pPr>
            <w:r w:rsidRPr="00231B2E">
              <w:t>Aquatic Invertebrates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1FAAD6B0" w14:textId="005C8A5B" w:rsidR="00486A80" w:rsidRPr="00A93E9B" w:rsidRDefault="00486A80" w:rsidP="00486A80">
            <w:r>
              <w:t xml:space="preserve">Dr. A. G. W. U. </w:t>
            </w:r>
            <w:proofErr w:type="spellStart"/>
            <w:r>
              <w:t>Perera</w:t>
            </w:r>
            <w:proofErr w:type="spellEnd"/>
            <w:r w:rsidRPr="00A93E9B">
              <w:t xml:space="preserve"> 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77FAE39E" w14:textId="2159321E" w:rsidR="00486A80" w:rsidRPr="00A93E9B" w:rsidRDefault="00486A80" w:rsidP="00486A80">
            <w:r w:rsidRPr="00A93E9B">
              <w:t xml:space="preserve">      15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6EFB21C0" w14:textId="68EB6714" w:rsidR="00486A80" w:rsidRPr="003A4704" w:rsidRDefault="00486A80" w:rsidP="00486A80">
            <w:r>
              <w:t>03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334ABE9C" w14:textId="5255239A" w:rsidR="00486A80" w:rsidRPr="003A4704" w:rsidRDefault="00486A80" w:rsidP="00486A80">
            <w:r>
              <w:t xml:space="preserve">01 </w:t>
            </w:r>
            <w:r w:rsidRPr="00486A80">
              <w:rPr>
                <w:sz w:val="16"/>
                <w:szCs w:val="16"/>
              </w:rPr>
              <w:t>(One Day)</w:t>
            </w:r>
          </w:p>
        </w:tc>
      </w:tr>
      <w:tr w:rsidR="00486A80" w:rsidRPr="00B12262" w14:paraId="5D64DC86" w14:textId="77777777" w:rsidTr="00B12262">
        <w:trPr>
          <w:trHeight w:val="235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0990A4AB" w14:textId="17A906ED" w:rsidR="00486A80" w:rsidRPr="00B12262" w:rsidRDefault="00486A80" w:rsidP="00486A80">
            <w:pPr>
              <w:rPr>
                <w:sz w:val="22"/>
                <w:szCs w:val="22"/>
              </w:rPr>
            </w:pPr>
            <w:r w:rsidRPr="00231B2E">
              <w:t>ARM 110 1.0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0D09E880" w14:textId="4A7B70D0" w:rsidR="00486A80" w:rsidRPr="00B12262" w:rsidRDefault="00486A80" w:rsidP="00486A80">
            <w:pPr>
              <w:rPr>
                <w:sz w:val="22"/>
                <w:szCs w:val="22"/>
              </w:rPr>
            </w:pPr>
            <w:r w:rsidRPr="00231B2E">
              <w:t>Water Chemistry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502928B4" w14:textId="532F2767" w:rsidR="00486A80" w:rsidRPr="00A93E9B" w:rsidRDefault="00486A80" w:rsidP="00486A80">
            <w:r>
              <w:t xml:space="preserve">VL - Dr. </w:t>
            </w:r>
            <w:proofErr w:type="spellStart"/>
            <w:r>
              <w:t>Asitha</w:t>
            </w:r>
            <w:proofErr w:type="spellEnd"/>
            <w:r>
              <w:t xml:space="preserve"> </w:t>
            </w:r>
            <w:proofErr w:type="spellStart"/>
            <w:r>
              <w:t>Cooray</w:t>
            </w:r>
            <w:proofErr w:type="spellEnd"/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560B4FB1" w14:textId="5A749609" w:rsidR="00486A80" w:rsidRPr="00A93E9B" w:rsidRDefault="00486A80" w:rsidP="00486A80">
            <w:r w:rsidRPr="00A93E9B">
              <w:t xml:space="preserve">      15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0AFD0C06" w14:textId="2BA3606E" w:rsidR="00486A80" w:rsidRPr="003A4704" w:rsidRDefault="00486A80" w:rsidP="00486A80">
            <w:r>
              <w:t>02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28C30A0A" w14:textId="35B72C96" w:rsidR="00486A80" w:rsidRPr="003A4704" w:rsidRDefault="00486A80" w:rsidP="00486A80">
            <w:r>
              <w:t>-</w:t>
            </w:r>
          </w:p>
        </w:tc>
      </w:tr>
      <w:tr w:rsidR="00486A80" w:rsidRPr="00B12262" w14:paraId="3812B84F" w14:textId="77777777" w:rsidTr="00B12262">
        <w:trPr>
          <w:trHeight w:val="235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151DC4EC" w14:textId="1D2C871A" w:rsidR="00486A80" w:rsidRPr="00231B2E" w:rsidRDefault="00486A80" w:rsidP="00486A80"/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321850FA" w14:textId="53AC89BA" w:rsidR="00486A80" w:rsidRPr="00231B2E" w:rsidRDefault="00486A80" w:rsidP="00486A80"/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69E745FC" w14:textId="77777777" w:rsidR="00486A80" w:rsidRDefault="00486A80" w:rsidP="00486A80">
            <w:pPr>
              <w:rPr>
                <w:sz w:val="22"/>
                <w:szCs w:val="22"/>
              </w:rPr>
            </w:pP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6874B31B" w14:textId="77777777" w:rsidR="00486A80" w:rsidRPr="00B12262" w:rsidRDefault="00486A80" w:rsidP="00486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6007F57D" w14:textId="77777777" w:rsidR="00486A80" w:rsidRPr="00B12262" w:rsidRDefault="00486A80" w:rsidP="00486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2C619EB8" w14:textId="77777777" w:rsidR="00486A80" w:rsidRPr="00B12262" w:rsidRDefault="00486A80" w:rsidP="00486A80">
            <w:pPr>
              <w:jc w:val="center"/>
              <w:rPr>
                <w:sz w:val="22"/>
                <w:szCs w:val="22"/>
              </w:rPr>
            </w:pPr>
          </w:p>
        </w:tc>
      </w:tr>
    </w:tbl>
    <w:p w14:paraId="3DA25B8E" w14:textId="3169B5A0" w:rsidR="00E76C6C" w:rsidRDefault="00E76C6C">
      <w:pPr>
        <w:rPr>
          <w:b/>
        </w:rPr>
        <w:sectPr w:rsidR="00E76C6C" w:rsidSect="00CA19EA">
          <w:headerReference w:type="default" r:id="rId8"/>
          <w:footerReference w:type="default" r:id="rId9"/>
          <w:pgSz w:w="12240" w:h="15840"/>
          <w:pgMar w:top="270" w:right="474" w:bottom="180" w:left="720" w:header="270" w:footer="0" w:gutter="0"/>
          <w:cols w:space="720"/>
          <w:docGrid w:linePitch="360"/>
        </w:sectPr>
      </w:pPr>
    </w:p>
    <w:tbl>
      <w:tblPr>
        <w:tblW w:w="11340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88"/>
        <w:gridCol w:w="1486"/>
        <w:gridCol w:w="1671"/>
        <w:gridCol w:w="2229"/>
        <w:gridCol w:w="1947"/>
        <w:gridCol w:w="2319"/>
      </w:tblGrid>
      <w:tr w:rsidR="00662761" w:rsidRPr="00EC28F0" w14:paraId="7FC170C5" w14:textId="77777777" w:rsidTr="00C455DF">
        <w:tc>
          <w:tcPr>
            <w:tcW w:w="1688" w:type="dxa"/>
            <w:shd w:val="clear" w:color="auto" w:fill="984806" w:themeFill="accent6" w:themeFillShade="80"/>
          </w:tcPr>
          <w:bookmarkEnd w:id="0"/>
          <w:p w14:paraId="2AF83AF7" w14:textId="77777777" w:rsidR="00EC28F0" w:rsidRPr="00D0656A" w:rsidRDefault="00EC28F0" w:rsidP="006E5EB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D0656A">
              <w:rPr>
                <w:b/>
                <w:color w:val="FFFFFF" w:themeColor="background1"/>
                <w:sz w:val="28"/>
                <w:szCs w:val="28"/>
              </w:rPr>
              <w:lastRenderedPageBreak/>
              <w:t>Time</w:t>
            </w:r>
          </w:p>
          <w:p w14:paraId="0FFAE1A3" w14:textId="77777777" w:rsidR="00EC28F0" w:rsidRPr="00D0656A" w:rsidRDefault="00EC28F0" w:rsidP="006E5EB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86" w:type="dxa"/>
            <w:shd w:val="clear" w:color="auto" w:fill="984806" w:themeFill="accent6" w:themeFillShade="80"/>
          </w:tcPr>
          <w:p w14:paraId="26AEDDC4" w14:textId="77777777" w:rsidR="00EC28F0" w:rsidRPr="00D0656A" w:rsidRDefault="00EC28F0" w:rsidP="006E5EB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D0656A">
              <w:rPr>
                <w:b/>
                <w:color w:val="FFFFFF" w:themeColor="background1"/>
                <w:sz w:val="28"/>
                <w:szCs w:val="28"/>
              </w:rPr>
              <w:t>Monday</w:t>
            </w:r>
          </w:p>
        </w:tc>
        <w:tc>
          <w:tcPr>
            <w:tcW w:w="1671" w:type="dxa"/>
            <w:shd w:val="clear" w:color="auto" w:fill="984806" w:themeFill="accent6" w:themeFillShade="80"/>
          </w:tcPr>
          <w:p w14:paraId="1D7E80D9" w14:textId="77777777" w:rsidR="00EC28F0" w:rsidRPr="00D0656A" w:rsidRDefault="00EC28F0" w:rsidP="006E5EB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D0656A">
              <w:rPr>
                <w:b/>
                <w:color w:val="FFFFFF" w:themeColor="background1"/>
                <w:sz w:val="28"/>
                <w:szCs w:val="28"/>
              </w:rPr>
              <w:t>Tuesday</w:t>
            </w:r>
          </w:p>
        </w:tc>
        <w:tc>
          <w:tcPr>
            <w:tcW w:w="2229" w:type="dxa"/>
            <w:shd w:val="clear" w:color="auto" w:fill="984806" w:themeFill="accent6" w:themeFillShade="80"/>
          </w:tcPr>
          <w:p w14:paraId="1921B3BD" w14:textId="77777777" w:rsidR="00EC28F0" w:rsidRPr="00D0656A" w:rsidRDefault="00EC28F0" w:rsidP="006E5EB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D0656A">
              <w:rPr>
                <w:b/>
                <w:color w:val="FFFFFF" w:themeColor="background1"/>
                <w:sz w:val="28"/>
                <w:szCs w:val="28"/>
              </w:rPr>
              <w:t>Wednesday</w:t>
            </w:r>
          </w:p>
        </w:tc>
        <w:tc>
          <w:tcPr>
            <w:tcW w:w="1947" w:type="dxa"/>
            <w:shd w:val="clear" w:color="auto" w:fill="984806" w:themeFill="accent6" w:themeFillShade="80"/>
          </w:tcPr>
          <w:p w14:paraId="3CF92843" w14:textId="77777777" w:rsidR="00EC28F0" w:rsidRPr="00D0656A" w:rsidRDefault="00EC28F0" w:rsidP="006E5EB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D0656A">
              <w:rPr>
                <w:b/>
                <w:color w:val="FFFFFF" w:themeColor="background1"/>
                <w:sz w:val="28"/>
                <w:szCs w:val="28"/>
              </w:rPr>
              <w:t>Thursday</w:t>
            </w:r>
          </w:p>
        </w:tc>
        <w:tc>
          <w:tcPr>
            <w:tcW w:w="2319" w:type="dxa"/>
            <w:shd w:val="clear" w:color="auto" w:fill="984806" w:themeFill="accent6" w:themeFillShade="80"/>
          </w:tcPr>
          <w:p w14:paraId="3D8A5A92" w14:textId="77777777" w:rsidR="00EC28F0" w:rsidRPr="00D0656A" w:rsidRDefault="00EC28F0" w:rsidP="006E5EB8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D0656A">
              <w:rPr>
                <w:b/>
                <w:color w:val="FFFFFF" w:themeColor="background1"/>
                <w:sz w:val="28"/>
                <w:szCs w:val="28"/>
              </w:rPr>
              <w:t>Friday</w:t>
            </w:r>
          </w:p>
        </w:tc>
      </w:tr>
      <w:tr w:rsidR="004531D2" w14:paraId="6E33E89C" w14:textId="77777777" w:rsidTr="00C455DF">
        <w:tc>
          <w:tcPr>
            <w:tcW w:w="1688" w:type="dxa"/>
          </w:tcPr>
          <w:p w14:paraId="7941A8FF" w14:textId="12084FE6" w:rsidR="004531D2" w:rsidRPr="00EC28F0" w:rsidRDefault="004531D2" w:rsidP="004531D2">
            <w:pPr>
              <w:rPr>
                <w:b/>
              </w:rPr>
            </w:pPr>
            <w:r>
              <w:rPr>
                <w:b/>
              </w:rPr>
              <w:t>08.00 – 08.50</w:t>
            </w:r>
          </w:p>
        </w:tc>
        <w:tc>
          <w:tcPr>
            <w:tcW w:w="1486" w:type="dxa"/>
          </w:tcPr>
          <w:p w14:paraId="66FD2E47" w14:textId="1B10E8BC" w:rsidR="004531D2" w:rsidRPr="005F4D70" w:rsidRDefault="004531D2" w:rsidP="004531D2">
            <w:r w:rsidRPr="005F4D70">
              <w:t>ARM (M1</w:t>
            </w:r>
            <w:r w:rsidR="00915E1C">
              <w:t>)</w:t>
            </w:r>
          </w:p>
          <w:p w14:paraId="19E54C83" w14:textId="152785BD" w:rsidR="004531D2" w:rsidRPr="005F4D70" w:rsidRDefault="004531D2" w:rsidP="004531D2">
            <w:r w:rsidRPr="005F4D70">
              <w:t>Inland Fisheries</w:t>
            </w:r>
          </w:p>
        </w:tc>
        <w:tc>
          <w:tcPr>
            <w:tcW w:w="1671" w:type="dxa"/>
          </w:tcPr>
          <w:p w14:paraId="0CB4F497" w14:textId="4E4A3C8B" w:rsidR="004531D2" w:rsidRPr="005F4D70" w:rsidRDefault="004531D2" w:rsidP="004531D2"/>
        </w:tc>
        <w:tc>
          <w:tcPr>
            <w:tcW w:w="2229" w:type="dxa"/>
          </w:tcPr>
          <w:p w14:paraId="151804C6" w14:textId="77777777" w:rsidR="004531D2" w:rsidRPr="005F4D70" w:rsidRDefault="004531D2" w:rsidP="004531D2"/>
        </w:tc>
        <w:tc>
          <w:tcPr>
            <w:tcW w:w="1947" w:type="dxa"/>
          </w:tcPr>
          <w:p w14:paraId="47327EEB" w14:textId="46ADD81C" w:rsidR="004531D2" w:rsidRPr="005F4D70" w:rsidRDefault="004531D2" w:rsidP="004531D2">
            <w:pPr>
              <w:ind w:left="-1" w:right="-108"/>
            </w:pPr>
          </w:p>
        </w:tc>
        <w:tc>
          <w:tcPr>
            <w:tcW w:w="2319" w:type="dxa"/>
          </w:tcPr>
          <w:p w14:paraId="59CB6952" w14:textId="77777777" w:rsidR="00915E1C" w:rsidRDefault="00915E1C" w:rsidP="00915E1C">
            <w:r w:rsidRPr="005F4D70">
              <w:t>ARM (B3)</w:t>
            </w:r>
          </w:p>
          <w:p w14:paraId="448CF230" w14:textId="3415F2B4" w:rsidR="004531D2" w:rsidRPr="005F4D70" w:rsidRDefault="00D33182" w:rsidP="00915E1C">
            <w:r>
              <w:t>Fish Genetics</w:t>
            </w:r>
          </w:p>
        </w:tc>
      </w:tr>
      <w:tr w:rsidR="004531D2" w14:paraId="101C2975" w14:textId="77777777" w:rsidTr="00C455DF">
        <w:tc>
          <w:tcPr>
            <w:tcW w:w="1688" w:type="dxa"/>
          </w:tcPr>
          <w:p w14:paraId="4F32A52C" w14:textId="3851A03C" w:rsidR="004531D2" w:rsidRPr="00EC28F0" w:rsidRDefault="004531D2" w:rsidP="004531D2">
            <w:pPr>
              <w:rPr>
                <w:b/>
              </w:rPr>
            </w:pPr>
            <w:r>
              <w:rPr>
                <w:b/>
              </w:rPr>
              <w:t>08.55 – 09.45</w:t>
            </w:r>
          </w:p>
        </w:tc>
        <w:tc>
          <w:tcPr>
            <w:tcW w:w="1486" w:type="dxa"/>
          </w:tcPr>
          <w:p w14:paraId="64F76B97" w14:textId="77777777" w:rsidR="004531D2" w:rsidRPr="005F4D70" w:rsidRDefault="004531D2" w:rsidP="004531D2">
            <w:r w:rsidRPr="005F4D70">
              <w:t xml:space="preserve">ARM Practical </w:t>
            </w:r>
          </w:p>
        </w:tc>
        <w:tc>
          <w:tcPr>
            <w:tcW w:w="1671" w:type="dxa"/>
          </w:tcPr>
          <w:p w14:paraId="00A250C1" w14:textId="11018DF8" w:rsidR="004531D2" w:rsidRPr="005F4D70" w:rsidRDefault="004531D2" w:rsidP="004531D2"/>
        </w:tc>
        <w:tc>
          <w:tcPr>
            <w:tcW w:w="2229" w:type="dxa"/>
          </w:tcPr>
          <w:p w14:paraId="6E00A972" w14:textId="77777777" w:rsidR="004531D2" w:rsidRPr="005F4D70" w:rsidRDefault="004531D2" w:rsidP="004531D2"/>
        </w:tc>
        <w:tc>
          <w:tcPr>
            <w:tcW w:w="1947" w:type="dxa"/>
          </w:tcPr>
          <w:p w14:paraId="7A36308C" w14:textId="1648831D" w:rsidR="004531D2" w:rsidRPr="005F4D70" w:rsidRDefault="004531D2" w:rsidP="004531D2">
            <w:pPr>
              <w:ind w:right="-104"/>
            </w:pPr>
          </w:p>
        </w:tc>
        <w:tc>
          <w:tcPr>
            <w:tcW w:w="2319" w:type="dxa"/>
          </w:tcPr>
          <w:p w14:paraId="5A70DDF1" w14:textId="7CEB04BE" w:rsidR="00D33182" w:rsidRDefault="00D33182" w:rsidP="00D33182">
            <w:r w:rsidRPr="005F4D70">
              <w:t>ARM (B3)</w:t>
            </w:r>
          </w:p>
          <w:p w14:paraId="450FF44E" w14:textId="192ED109" w:rsidR="004531D2" w:rsidRPr="005F4D70" w:rsidRDefault="004531D2" w:rsidP="00D33182"/>
        </w:tc>
      </w:tr>
      <w:tr w:rsidR="004531D2" w14:paraId="061C8DB5" w14:textId="77777777" w:rsidTr="00C455DF">
        <w:tc>
          <w:tcPr>
            <w:tcW w:w="1688" w:type="dxa"/>
            <w:shd w:val="clear" w:color="auto" w:fill="FBD4B4" w:themeFill="accent6" w:themeFillTint="66"/>
          </w:tcPr>
          <w:p w14:paraId="236F2E2B" w14:textId="1B56C417" w:rsidR="004531D2" w:rsidRPr="00EC28F0" w:rsidRDefault="004531D2" w:rsidP="004531D2">
            <w:pPr>
              <w:rPr>
                <w:b/>
              </w:rPr>
            </w:pPr>
          </w:p>
        </w:tc>
        <w:tc>
          <w:tcPr>
            <w:tcW w:w="9652" w:type="dxa"/>
            <w:gridSpan w:val="5"/>
            <w:shd w:val="clear" w:color="auto" w:fill="FBD4B4" w:themeFill="accent6" w:themeFillTint="66"/>
          </w:tcPr>
          <w:p w14:paraId="7B4AF817" w14:textId="77777777" w:rsidR="004531D2" w:rsidRPr="005F4D70" w:rsidRDefault="004531D2" w:rsidP="004531D2">
            <w:pPr>
              <w:jc w:val="center"/>
              <w:rPr>
                <w:b/>
              </w:rPr>
            </w:pPr>
            <w:r w:rsidRPr="005F4D70">
              <w:rPr>
                <w:b/>
              </w:rPr>
              <w:t>T         E      A         B      R    E     A    K</w:t>
            </w:r>
          </w:p>
        </w:tc>
      </w:tr>
      <w:tr w:rsidR="004531D2" w14:paraId="01230361" w14:textId="77777777" w:rsidTr="00C455DF">
        <w:tc>
          <w:tcPr>
            <w:tcW w:w="1688" w:type="dxa"/>
          </w:tcPr>
          <w:p w14:paraId="77CA296D" w14:textId="07B9E1FB" w:rsidR="004531D2" w:rsidRPr="00EC28F0" w:rsidRDefault="004531D2" w:rsidP="004531D2">
            <w:pPr>
              <w:rPr>
                <w:b/>
              </w:rPr>
            </w:pPr>
            <w:r>
              <w:rPr>
                <w:b/>
              </w:rPr>
              <w:t>10.15 – 11.05</w:t>
            </w:r>
          </w:p>
        </w:tc>
        <w:tc>
          <w:tcPr>
            <w:tcW w:w="1486" w:type="dxa"/>
          </w:tcPr>
          <w:p w14:paraId="21A43ACD" w14:textId="77777777" w:rsidR="004531D2" w:rsidRPr="005F4D70" w:rsidRDefault="004531D2" w:rsidP="004531D2">
            <w:r w:rsidRPr="005F4D70">
              <w:t xml:space="preserve">ARM Practical </w:t>
            </w:r>
          </w:p>
        </w:tc>
        <w:tc>
          <w:tcPr>
            <w:tcW w:w="1671" w:type="dxa"/>
          </w:tcPr>
          <w:p w14:paraId="5F25F0B3" w14:textId="03B02509" w:rsidR="004531D2" w:rsidRPr="005F4D70" w:rsidRDefault="004531D2" w:rsidP="004531D2"/>
        </w:tc>
        <w:tc>
          <w:tcPr>
            <w:tcW w:w="2229" w:type="dxa"/>
          </w:tcPr>
          <w:p w14:paraId="4D8FF37F" w14:textId="77777777" w:rsidR="004531D2" w:rsidRPr="005F4D70" w:rsidRDefault="004531D2" w:rsidP="004531D2"/>
        </w:tc>
        <w:tc>
          <w:tcPr>
            <w:tcW w:w="1947" w:type="dxa"/>
          </w:tcPr>
          <w:p w14:paraId="267D1B44" w14:textId="77777777" w:rsidR="004531D2" w:rsidRPr="005F4D70" w:rsidRDefault="004531D2" w:rsidP="004531D2"/>
        </w:tc>
        <w:tc>
          <w:tcPr>
            <w:tcW w:w="2319" w:type="dxa"/>
          </w:tcPr>
          <w:p w14:paraId="158A992D" w14:textId="6CD408D8" w:rsidR="004531D2" w:rsidRPr="005F4D70" w:rsidRDefault="004531D2" w:rsidP="004531D2"/>
        </w:tc>
      </w:tr>
      <w:tr w:rsidR="004531D2" w14:paraId="3686697A" w14:textId="77777777" w:rsidTr="00C455DF">
        <w:tc>
          <w:tcPr>
            <w:tcW w:w="1688" w:type="dxa"/>
          </w:tcPr>
          <w:p w14:paraId="7C24A892" w14:textId="21054AEE" w:rsidR="004531D2" w:rsidRPr="00EC28F0" w:rsidRDefault="004531D2" w:rsidP="004531D2">
            <w:pPr>
              <w:rPr>
                <w:b/>
              </w:rPr>
            </w:pPr>
            <w:r>
              <w:rPr>
                <w:b/>
              </w:rPr>
              <w:t>11.10 – 12.00</w:t>
            </w:r>
          </w:p>
        </w:tc>
        <w:tc>
          <w:tcPr>
            <w:tcW w:w="1486" w:type="dxa"/>
          </w:tcPr>
          <w:p w14:paraId="2563D7DC" w14:textId="77777777" w:rsidR="004531D2" w:rsidRPr="005F4D70" w:rsidRDefault="004531D2" w:rsidP="004531D2">
            <w:r w:rsidRPr="005F4D70">
              <w:t xml:space="preserve">ARM Practical </w:t>
            </w:r>
          </w:p>
        </w:tc>
        <w:tc>
          <w:tcPr>
            <w:tcW w:w="1671" w:type="dxa"/>
          </w:tcPr>
          <w:p w14:paraId="3FEE5DCA" w14:textId="178977C1" w:rsidR="004531D2" w:rsidRPr="005F4D70" w:rsidRDefault="004531D2" w:rsidP="004531D2"/>
        </w:tc>
        <w:tc>
          <w:tcPr>
            <w:tcW w:w="2229" w:type="dxa"/>
          </w:tcPr>
          <w:p w14:paraId="3690F4AA" w14:textId="77777777" w:rsidR="004531D2" w:rsidRPr="005F4D70" w:rsidRDefault="004531D2" w:rsidP="004531D2"/>
        </w:tc>
        <w:tc>
          <w:tcPr>
            <w:tcW w:w="1947" w:type="dxa"/>
          </w:tcPr>
          <w:p w14:paraId="7206E5E9" w14:textId="77777777" w:rsidR="004531D2" w:rsidRPr="005F4D70" w:rsidRDefault="004531D2" w:rsidP="004531D2"/>
        </w:tc>
        <w:tc>
          <w:tcPr>
            <w:tcW w:w="2319" w:type="dxa"/>
          </w:tcPr>
          <w:p w14:paraId="11564AF6" w14:textId="704981D8" w:rsidR="004531D2" w:rsidRPr="005F4D70" w:rsidRDefault="004531D2" w:rsidP="004531D2"/>
        </w:tc>
      </w:tr>
      <w:tr w:rsidR="004531D2" w14:paraId="1C4B107A" w14:textId="77777777" w:rsidTr="00C455DF">
        <w:tc>
          <w:tcPr>
            <w:tcW w:w="1688" w:type="dxa"/>
            <w:shd w:val="clear" w:color="auto" w:fill="E36C0A" w:themeFill="accent6" w:themeFillShade="BF"/>
          </w:tcPr>
          <w:p w14:paraId="5D894A4E" w14:textId="145DE9D4" w:rsidR="004531D2" w:rsidRPr="00D0656A" w:rsidRDefault="004531D2" w:rsidP="004531D2">
            <w:pPr>
              <w:rPr>
                <w:b/>
                <w:color w:val="FFFFFF" w:themeColor="background1"/>
              </w:rPr>
            </w:pPr>
          </w:p>
        </w:tc>
        <w:tc>
          <w:tcPr>
            <w:tcW w:w="9652" w:type="dxa"/>
            <w:gridSpan w:val="5"/>
            <w:shd w:val="clear" w:color="auto" w:fill="E36C0A" w:themeFill="accent6" w:themeFillShade="BF"/>
          </w:tcPr>
          <w:p w14:paraId="76F47C22" w14:textId="77777777" w:rsidR="004531D2" w:rsidRPr="005F4D70" w:rsidRDefault="004531D2" w:rsidP="004531D2">
            <w:pPr>
              <w:jc w:val="center"/>
              <w:rPr>
                <w:color w:val="FFFFFF" w:themeColor="background1"/>
              </w:rPr>
            </w:pPr>
            <w:r w:rsidRPr="005F4D70">
              <w:rPr>
                <w:b/>
                <w:color w:val="FFFFFF" w:themeColor="background1"/>
              </w:rPr>
              <w:t>L      U      N      C      H         B      R    E     A    K</w:t>
            </w:r>
          </w:p>
        </w:tc>
      </w:tr>
      <w:tr w:rsidR="004531D2" w14:paraId="45605466" w14:textId="77777777" w:rsidTr="00C455DF">
        <w:tc>
          <w:tcPr>
            <w:tcW w:w="1688" w:type="dxa"/>
          </w:tcPr>
          <w:p w14:paraId="210F1B8B" w14:textId="34DDF16A" w:rsidR="004531D2" w:rsidRPr="00EC28F0" w:rsidRDefault="004531D2" w:rsidP="004531D2">
            <w:pPr>
              <w:rPr>
                <w:b/>
              </w:rPr>
            </w:pPr>
            <w:r>
              <w:rPr>
                <w:b/>
              </w:rPr>
              <w:t>01.00 – 02.00</w:t>
            </w:r>
          </w:p>
        </w:tc>
        <w:tc>
          <w:tcPr>
            <w:tcW w:w="1486" w:type="dxa"/>
          </w:tcPr>
          <w:p w14:paraId="5BA055EC" w14:textId="35ED1516" w:rsidR="004531D2" w:rsidRPr="005F4D70" w:rsidRDefault="004531D2" w:rsidP="004531D2"/>
        </w:tc>
        <w:tc>
          <w:tcPr>
            <w:tcW w:w="1671" w:type="dxa"/>
          </w:tcPr>
          <w:p w14:paraId="5FDBE0E8" w14:textId="0FC3E468" w:rsidR="004531D2" w:rsidRPr="005F4D70" w:rsidRDefault="004531D2" w:rsidP="004531D2"/>
        </w:tc>
        <w:tc>
          <w:tcPr>
            <w:tcW w:w="2229" w:type="dxa"/>
          </w:tcPr>
          <w:p w14:paraId="6C3BC2FE" w14:textId="23E9F2FB" w:rsidR="004531D2" w:rsidRPr="005F4D70" w:rsidRDefault="004531D2" w:rsidP="004531D2">
            <w:r w:rsidRPr="005F4D70">
              <w:t xml:space="preserve">ARM (A1) </w:t>
            </w:r>
          </w:p>
          <w:p w14:paraId="115013A1" w14:textId="41C21D68" w:rsidR="004531D2" w:rsidRPr="005F4D70" w:rsidRDefault="004531D2" w:rsidP="004531D2">
            <w:r w:rsidRPr="005F4D70">
              <w:t>Culture Methods of Finfish &amp; Shellfish</w:t>
            </w:r>
          </w:p>
        </w:tc>
        <w:tc>
          <w:tcPr>
            <w:tcW w:w="1947" w:type="dxa"/>
          </w:tcPr>
          <w:p w14:paraId="480DB7D1" w14:textId="77777777" w:rsidR="004531D2" w:rsidRPr="005F4D70" w:rsidRDefault="004531D2" w:rsidP="004531D2"/>
        </w:tc>
        <w:tc>
          <w:tcPr>
            <w:tcW w:w="2319" w:type="dxa"/>
          </w:tcPr>
          <w:p w14:paraId="5151ACD5" w14:textId="3D96E6A8" w:rsidR="004531D2" w:rsidRPr="005F4D70" w:rsidRDefault="004531D2" w:rsidP="004531D2"/>
        </w:tc>
      </w:tr>
      <w:tr w:rsidR="004531D2" w14:paraId="239F3461" w14:textId="77777777" w:rsidTr="00C455DF">
        <w:tc>
          <w:tcPr>
            <w:tcW w:w="1688" w:type="dxa"/>
          </w:tcPr>
          <w:p w14:paraId="65BFFDDA" w14:textId="615772E5" w:rsidR="004531D2" w:rsidRPr="00EC28F0" w:rsidRDefault="004531D2" w:rsidP="004531D2">
            <w:pPr>
              <w:rPr>
                <w:b/>
              </w:rPr>
            </w:pPr>
            <w:r>
              <w:rPr>
                <w:b/>
              </w:rPr>
              <w:t>02.00 – 03.00</w:t>
            </w:r>
          </w:p>
        </w:tc>
        <w:tc>
          <w:tcPr>
            <w:tcW w:w="1486" w:type="dxa"/>
          </w:tcPr>
          <w:p w14:paraId="117A759B" w14:textId="634EBFF0" w:rsidR="004531D2" w:rsidRPr="005F4D70" w:rsidRDefault="004531D2" w:rsidP="004531D2"/>
        </w:tc>
        <w:tc>
          <w:tcPr>
            <w:tcW w:w="1671" w:type="dxa"/>
          </w:tcPr>
          <w:p w14:paraId="39B05DE6" w14:textId="691E3395" w:rsidR="004531D2" w:rsidRPr="005F4D70" w:rsidRDefault="004531D2" w:rsidP="004531D2"/>
        </w:tc>
        <w:tc>
          <w:tcPr>
            <w:tcW w:w="2229" w:type="dxa"/>
          </w:tcPr>
          <w:p w14:paraId="641AEB24" w14:textId="43833343" w:rsidR="004531D2" w:rsidRPr="005F4D70" w:rsidRDefault="004531D2" w:rsidP="004531D2">
            <w:r w:rsidRPr="005F4D70">
              <w:t>ARM (A1)</w:t>
            </w:r>
          </w:p>
          <w:p w14:paraId="3E0F0E41" w14:textId="4921E3CB" w:rsidR="004531D2" w:rsidRPr="005F4D70" w:rsidRDefault="004531D2" w:rsidP="004531D2">
            <w:r w:rsidRPr="005F4D70">
              <w:t>Culture Methods of Finfish &amp; Shellfish</w:t>
            </w:r>
          </w:p>
        </w:tc>
        <w:tc>
          <w:tcPr>
            <w:tcW w:w="1947" w:type="dxa"/>
          </w:tcPr>
          <w:p w14:paraId="62A2BB50" w14:textId="77777777" w:rsidR="004531D2" w:rsidRPr="005F4D70" w:rsidRDefault="004531D2" w:rsidP="004531D2"/>
        </w:tc>
        <w:tc>
          <w:tcPr>
            <w:tcW w:w="2319" w:type="dxa"/>
          </w:tcPr>
          <w:p w14:paraId="400BE6BA" w14:textId="407F8D4A" w:rsidR="004531D2" w:rsidRPr="005F4D70" w:rsidRDefault="004531D2" w:rsidP="004531D2"/>
        </w:tc>
      </w:tr>
      <w:tr w:rsidR="004531D2" w14:paraId="19198190" w14:textId="77777777" w:rsidTr="00C455DF">
        <w:tc>
          <w:tcPr>
            <w:tcW w:w="1688" w:type="dxa"/>
          </w:tcPr>
          <w:p w14:paraId="50161316" w14:textId="090E66EE" w:rsidR="004531D2" w:rsidRPr="00EC28F0" w:rsidRDefault="004531D2" w:rsidP="004531D2">
            <w:pPr>
              <w:rPr>
                <w:b/>
              </w:rPr>
            </w:pPr>
            <w:r>
              <w:rPr>
                <w:b/>
              </w:rPr>
              <w:t>03.00 – 04.00</w:t>
            </w:r>
          </w:p>
        </w:tc>
        <w:tc>
          <w:tcPr>
            <w:tcW w:w="1486" w:type="dxa"/>
          </w:tcPr>
          <w:p w14:paraId="79E71525" w14:textId="77777777" w:rsidR="004531D2" w:rsidRPr="005F4D70" w:rsidRDefault="004531D2" w:rsidP="004531D2"/>
        </w:tc>
        <w:tc>
          <w:tcPr>
            <w:tcW w:w="1671" w:type="dxa"/>
          </w:tcPr>
          <w:p w14:paraId="2D29CB0D" w14:textId="77777777" w:rsidR="004531D2" w:rsidRPr="005F4D70" w:rsidRDefault="004531D2" w:rsidP="004531D2"/>
        </w:tc>
        <w:tc>
          <w:tcPr>
            <w:tcW w:w="2229" w:type="dxa"/>
          </w:tcPr>
          <w:p w14:paraId="375F8A24" w14:textId="6A338FD6" w:rsidR="004531D2" w:rsidRPr="005F4D70" w:rsidRDefault="004531D2" w:rsidP="004531D2"/>
        </w:tc>
        <w:tc>
          <w:tcPr>
            <w:tcW w:w="1947" w:type="dxa"/>
            <w:vMerge w:val="restart"/>
          </w:tcPr>
          <w:p w14:paraId="67434771" w14:textId="51D262D5" w:rsidR="004531D2" w:rsidRPr="005F4D70" w:rsidRDefault="004531D2" w:rsidP="004531D2">
            <w:r w:rsidRPr="005F4D70">
              <w:t xml:space="preserve">Student </w:t>
            </w:r>
            <w:r w:rsidR="00000447">
              <w:t>Activities</w:t>
            </w:r>
          </w:p>
        </w:tc>
        <w:tc>
          <w:tcPr>
            <w:tcW w:w="2319" w:type="dxa"/>
          </w:tcPr>
          <w:p w14:paraId="1B189504" w14:textId="77777777" w:rsidR="004531D2" w:rsidRPr="005F4D70" w:rsidRDefault="004531D2" w:rsidP="004531D2"/>
        </w:tc>
      </w:tr>
      <w:tr w:rsidR="004531D2" w14:paraId="1D81CC09" w14:textId="77777777" w:rsidTr="00C455DF">
        <w:tc>
          <w:tcPr>
            <w:tcW w:w="1688" w:type="dxa"/>
          </w:tcPr>
          <w:p w14:paraId="028C3341" w14:textId="043A84B0" w:rsidR="004531D2" w:rsidRPr="00EC28F0" w:rsidRDefault="004531D2" w:rsidP="004531D2">
            <w:pPr>
              <w:rPr>
                <w:b/>
              </w:rPr>
            </w:pPr>
            <w:r>
              <w:rPr>
                <w:b/>
              </w:rPr>
              <w:t>04.00 – 05.00</w:t>
            </w:r>
          </w:p>
        </w:tc>
        <w:tc>
          <w:tcPr>
            <w:tcW w:w="1486" w:type="dxa"/>
          </w:tcPr>
          <w:p w14:paraId="5796F218" w14:textId="77777777" w:rsidR="004531D2" w:rsidRPr="00EC28F0" w:rsidRDefault="004531D2" w:rsidP="004531D2">
            <w:pPr>
              <w:rPr>
                <w:sz w:val="22"/>
                <w:szCs w:val="22"/>
              </w:rPr>
            </w:pPr>
          </w:p>
        </w:tc>
        <w:tc>
          <w:tcPr>
            <w:tcW w:w="1671" w:type="dxa"/>
          </w:tcPr>
          <w:p w14:paraId="54D26660" w14:textId="77777777" w:rsidR="004531D2" w:rsidRPr="00EC28F0" w:rsidRDefault="004531D2" w:rsidP="004531D2">
            <w:pPr>
              <w:rPr>
                <w:sz w:val="22"/>
                <w:szCs w:val="22"/>
              </w:rPr>
            </w:pPr>
          </w:p>
        </w:tc>
        <w:tc>
          <w:tcPr>
            <w:tcW w:w="2229" w:type="dxa"/>
          </w:tcPr>
          <w:p w14:paraId="26AE51AF" w14:textId="5721E373" w:rsidR="004531D2" w:rsidRPr="00EC28F0" w:rsidRDefault="004531D2" w:rsidP="004531D2">
            <w:pPr>
              <w:rPr>
                <w:sz w:val="22"/>
                <w:szCs w:val="22"/>
              </w:rPr>
            </w:pPr>
          </w:p>
        </w:tc>
        <w:tc>
          <w:tcPr>
            <w:tcW w:w="1947" w:type="dxa"/>
            <w:vMerge/>
          </w:tcPr>
          <w:p w14:paraId="08807421" w14:textId="77777777" w:rsidR="004531D2" w:rsidRPr="00EC28F0" w:rsidRDefault="004531D2" w:rsidP="004531D2">
            <w:pPr>
              <w:rPr>
                <w:sz w:val="22"/>
                <w:szCs w:val="22"/>
              </w:rPr>
            </w:pPr>
          </w:p>
        </w:tc>
        <w:tc>
          <w:tcPr>
            <w:tcW w:w="2319" w:type="dxa"/>
          </w:tcPr>
          <w:p w14:paraId="42F3C964" w14:textId="77777777" w:rsidR="004531D2" w:rsidRPr="00EC28F0" w:rsidRDefault="004531D2" w:rsidP="004531D2">
            <w:pPr>
              <w:rPr>
                <w:sz w:val="22"/>
                <w:szCs w:val="22"/>
              </w:rPr>
            </w:pPr>
          </w:p>
        </w:tc>
      </w:tr>
      <w:tr w:rsidR="004531D2" w14:paraId="7F638019" w14:textId="77777777" w:rsidTr="00C455DF">
        <w:tc>
          <w:tcPr>
            <w:tcW w:w="1688" w:type="dxa"/>
          </w:tcPr>
          <w:p w14:paraId="26EC473C" w14:textId="45330E71" w:rsidR="004531D2" w:rsidRDefault="004531D2" w:rsidP="004531D2">
            <w:r w:rsidRPr="00A93E9B">
              <w:rPr>
                <w:b/>
                <w:bCs/>
              </w:rPr>
              <w:t xml:space="preserve">05.00 – 05.45 </w:t>
            </w:r>
          </w:p>
        </w:tc>
        <w:tc>
          <w:tcPr>
            <w:tcW w:w="1486" w:type="dxa"/>
          </w:tcPr>
          <w:p w14:paraId="5175966C" w14:textId="77777777" w:rsidR="004531D2" w:rsidRPr="00EC28F0" w:rsidRDefault="004531D2" w:rsidP="004531D2">
            <w:pPr>
              <w:rPr>
                <w:sz w:val="22"/>
                <w:szCs w:val="22"/>
              </w:rPr>
            </w:pPr>
          </w:p>
        </w:tc>
        <w:tc>
          <w:tcPr>
            <w:tcW w:w="1671" w:type="dxa"/>
          </w:tcPr>
          <w:p w14:paraId="27188DF8" w14:textId="77777777" w:rsidR="004531D2" w:rsidRPr="00EC28F0" w:rsidRDefault="004531D2" w:rsidP="004531D2">
            <w:pPr>
              <w:rPr>
                <w:sz w:val="22"/>
                <w:szCs w:val="22"/>
              </w:rPr>
            </w:pPr>
          </w:p>
        </w:tc>
        <w:tc>
          <w:tcPr>
            <w:tcW w:w="2229" w:type="dxa"/>
          </w:tcPr>
          <w:p w14:paraId="740B29AC" w14:textId="77777777" w:rsidR="004531D2" w:rsidRPr="00EC28F0" w:rsidRDefault="004531D2" w:rsidP="004531D2">
            <w:pPr>
              <w:rPr>
                <w:sz w:val="22"/>
                <w:szCs w:val="22"/>
              </w:rPr>
            </w:pPr>
          </w:p>
        </w:tc>
        <w:tc>
          <w:tcPr>
            <w:tcW w:w="1947" w:type="dxa"/>
            <w:vMerge/>
          </w:tcPr>
          <w:p w14:paraId="6B4AAFBB" w14:textId="77777777" w:rsidR="004531D2" w:rsidRPr="00EC28F0" w:rsidRDefault="004531D2" w:rsidP="004531D2">
            <w:pPr>
              <w:rPr>
                <w:sz w:val="22"/>
                <w:szCs w:val="22"/>
              </w:rPr>
            </w:pPr>
          </w:p>
        </w:tc>
        <w:tc>
          <w:tcPr>
            <w:tcW w:w="2319" w:type="dxa"/>
          </w:tcPr>
          <w:p w14:paraId="2B4489B4" w14:textId="5B01F087" w:rsidR="004531D2" w:rsidRPr="00EC28F0" w:rsidRDefault="004531D2" w:rsidP="004531D2">
            <w:pPr>
              <w:rPr>
                <w:sz w:val="22"/>
                <w:szCs w:val="22"/>
              </w:rPr>
            </w:pPr>
          </w:p>
        </w:tc>
      </w:tr>
    </w:tbl>
    <w:p w14:paraId="177D2C6B" w14:textId="77777777" w:rsidR="00EC28F0" w:rsidRPr="00E94722" w:rsidRDefault="00EC28F0" w:rsidP="00EC28F0">
      <w:pPr>
        <w:rPr>
          <w:b/>
          <w:sz w:val="2"/>
          <w:szCs w:val="2"/>
        </w:rPr>
      </w:pPr>
    </w:p>
    <w:p w14:paraId="381DD2B9" w14:textId="77777777" w:rsidR="00EC28F0" w:rsidRDefault="00EC28F0" w:rsidP="00EC28F0">
      <w:pPr>
        <w:rPr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668"/>
        <w:gridCol w:w="2693"/>
        <w:gridCol w:w="2410"/>
        <w:gridCol w:w="1276"/>
        <w:gridCol w:w="1418"/>
        <w:gridCol w:w="1559"/>
      </w:tblGrid>
      <w:tr w:rsidR="00EC28F0" w:rsidRPr="000F12D0" w14:paraId="5C527180" w14:textId="77777777" w:rsidTr="004E73AF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6B29D27B" w14:textId="77777777" w:rsidR="00EC28F0" w:rsidRPr="000F12D0" w:rsidRDefault="00EC28F0" w:rsidP="00A65C4D">
            <w:pPr>
              <w:rPr>
                <w:b/>
              </w:rPr>
            </w:pPr>
            <w:r w:rsidRPr="000F12D0">
              <w:rPr>
                <w:b/>
              </w:rPr>
              <w:t>Course unit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3E7C9944" w14:textId="77777777" w:rsidR="00EC28F0" w:rsidRPr="000F12D0" w:rsidRDefault="00EC28F0" w:rsidP="00A65C4D">
            <w:pPr>
              <w:rPr>
                <w:b/>
              </w:rPr>
            </w:pPr>
            <w:r w:rsidRPr="000F12D0">
              <w:rPr>
                <w:b/>
              </w:rPr>
              <w:t>Course title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4D10A4C9" w14:textId="77777777" w:rsidR="00EC28F0" w:rsidRPr="000F12D0" w:rsidRDefault="00EC28F0" w:rsidP="00A65C4D">
            <w:pPr>
              <w:rPr>
                <w:b/>
              </w:rPr>
            </w:pPr>
            <w:r w:rsidRPr="000F12D0">
              <w:rPr>
                <w:b/>
              </w:rPr>
              <w:t>Lecturer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128EA01E" w14:textId="77777777" w:rsidR="00EC28F0" w:rsidRPr="000F12D0" w:rsidRDefault="00EC28F0" w:rsidP="00A65C4D">
            <w:pPr>
              <w:rPr>
                <w:b/>
              </w:rPr>
            </w:pPr>
            <w:r w:rsidRPr="000F12D0">
              <w:rPr>
                <w:b/>
              </w:rPr>
              <w:t>No. of</w:t>
            </w:r>
          </w:p>
          <w:p w14:paraId="04A1645C" w14:textId="77777777" w:rsidR="00EC28F0" w:rsidRPr="000F12D0" w:rsidRDefault="00EC28F0" w:rsidP="00A65C4D">
            <w:pPr>
              <w:rPr>
                <w:b/>
              </w:rPr>
            </w:pPr>
            <w:r w:rsidRPr="000F12D0">
              <w:rPr>
                <w:b/>
              </w:rPr>
              <w:t>Lectures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E93DF82" w14:textId="77777777" w:rsidR="00EC28F0" w:rsidRPr="000F12D0" w:rsidRDefault="00EC28F0" w:rsidP="00A65C4D">
            <w:pPr>
              <w:rPr>
                <w:b/>
              </w:rPr>
            </w:pPr>
            <w:r w:rsidRPr="000F12D0">
              <w:rPr>
                <w:b/>
              </w:rPr>
              <w:t>No. of</w:t>
            </w:r>
          </w:p>
          <w:p w14:paraId="49F26002" w14:textId="77777777" w:rsidR="00EC28F0" w:rsidRPr="000F12D0" w:rsidRDefault="00EC28F0" w:rsidP="00A65C4D">
            <w:pPr>
              <w:rPr>
                <w:b/>
              </w:rPr>
            </w:pPr>
            <w:proofErr w:type="spellStart"/>
            <w:r w:rsidRPr="000F12D0">
              <w:rPr>
                <w:b/>
              </w:rPr>
              <w:t>Practicals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725A0823" w14:textId="77777777" w:rsidR="00EC28F0" w:rsidRPr="000F12D0" w:rsidRDefault="00EC28F0" w:rsidP="00A65C4D">
            <w:pPr>
              <w:rPr>
                <w:b/>
              </w:rPr>
            </w:pPr>
            <w:r w:rsidRPr="000F12D0">
              <w:rPr>
                <w:b/>
              </w:rPr>
              <w:t>No. of</w:t>
            </w:r>
          </w:p>
          <w:p w14:paraId="02F717A3" w14:textId="77777777" w:rsidR="00EC28F0" w:rsidRPr="000F12D0" w:rsidRDefault="00EC28F0" w:rsidP="00A65C4D">
            <w:pPr>
              <w:rPr>
                <w:b/>
              </w:rPr>
            </w:pPr>
            <w:r w:rsidRPr="000F12D0">
              <w:rPr>
                <w:b/>
              </w:rPr>
              <w:t>Field classes</w:t>
            </w:r>
          </w:p>
        </w:tc>
      </w:tr>
      <w:tr w:rsidR="00F27275" w:rsidRPr="000F12D0" w14:paraId="04AE50AA" w14:textId="77777777" w:rsidTr="004E73AF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61D91890" w14:textId="1AA99F8E" w:rsidR="00F27275" w:rsidRPr="000F12D0" w:rsidRDefault="00F27275" w:rsidP="00F27275">
            <w:r w:rsidRPr="000F12D0">
              <w:t>ARM 205 2.0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60902DB8" w14:textId="785AD6EF" w:rsidR="00F27275" w:rsidRPr="000F12D0" w:rsidRDefault="00F27275" w:rsidP="00F27275">
            <w:r w:rsidRPr="000F12D0">
              <w:t>Culture Methods of Finfish &amp; Shellfish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1636CAC8" w14:textId="33C35413" w:rsidR="00F27275" w:rsidRPr="000F12D0" w:rsidRDefault="00F27275" w:rsidP="00F27275">
            <w:r w:rsidRPr="000F12D0">
              <w:t xml:space="preserve">Prof. D. C. T.  </w:t>
            </w:r>
            <w:proofErr w:type="spellStart"/>
            <w:r w:rsidRPr="000F12D0">
              <w:t>Dissanayake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4F0E1374" w14:textId="48E75CBA" w:rsidR="00F27275" w:rsidRPr="000F12D0" w:rsidRDefault="00F27275" w:rsidP="00F27275">
            <w:pPr>
              <w:jc w:val="center"/>
            </w:pPr>
            <w:r w:rsidRPr="000F12D0">
              <w:t>30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6A0D16D7" w14:textId="5AF2A2A1" w:rsidR="00F27275" w:rsidRPr="001A71E2" w:rsidRDefault="00F27275" w:rsidP="00F27275">
            <w:r>
              <w:t>05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13321DCF" w14:textId="6383FA13" w:rsidR="00F27275" w:rsidRPr="001A71E2" w:rsidRDefault="00F27275" w:rsidP="00F27275">
            <w:r>
              <w:t xml:space="preserve">01 </w:t>
            </w:r>
            <w:r w:rsidRPr="00486A80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>Two</w:t>
            </w:r>
            <w:r w:rsidRPr="00486A80">
              <w:rPr>
                <w:sz w:val="16"/>
                <w:szCs w:val="16"/>
              </w:rPr>
              <w:t xml:space="preserve"> Day)</w:t>
            </w:r>
          </w:p>
        </w:tc>
      </w:tr>
      <w:tr w:rsidR="00F27275" w:rsidRPr="000F12D0" w14:paraId="323F17AF" w14:textId="77777777" w:rsidTr="004E73AF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2E5941A8" w14:textId="4FF4928C" w:rsidR="00F27275" w:rsidRPr="000F12D0" w:rsidRDefault="00F27275" w:rsidP="00F27275">
            <w:r w:rsidRPr="000F12D0">
              <w:t>ARM 206 1.0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313890D7" w14:textId="74A6EB49" w:rsidR="00F27275" w:rsidRPr="000F12D0" w:rsidRDefault="00F27275" w:rsidP="00F27275">
            <w:r w:rsidRPr="000F12D0">
              <w:t>Inland Fisheries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62195488" w14:textId="4B0DEACA" w:rsidR="00F27275" w:rsidRPr="000F12D0" w:rsidRDefault="00F27275" w:rsidP="00F27275">
            <w:r w:rsidRPr="000F12D0">
              <w:t xml:space="preserve">Prof. D. C. T.  </w:t>
            </w:r>
            <w:proofErr w:type="spellStart"/>
            <w:r w:rsidRPr="000F12D0">
              <w:t>Dissanayake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00CCC9BD" w14:textId="337B4FA1" w:rsidR="00F27275" w:rsidRPr="000F12D0" w:rsidRDefault="00F27275" w:rsidP="00F27275">
            <w:pPr>
              <w:jc w:val="center"/>
            </w:pPr>
            <w:r w:rsidRPr="000F12D0">
              <w:t>15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4B641374" w14:textId="1528AF9E" w:rsidR="00F27275" w:rsidRPr="00544A4C" w:rsidRDefault="00F27275" w:rsidP="00F27275">
            <w:r>
              <w:t>03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594B2108" w14:textId="383CEEFF" w:rsidR="00F27275" w:rsidRPr="00544A4C" w:rsidRDefault="00F27275" w:rsidP="00F27275">
            <w:r>
              <w:t xml:space="preserve">01 </w:t>
            </w:r>
            <w:r w:rsidRPr="00486A80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>Two</w:t>
            </w:r>
            <w:r w:rsidRPr="00486A80">
              <w:rPr>
                <w:sz w:val="16"/>
                <w:szCs w:val="16"/>
              </w:rPr>
              <w:t xml:space="preserve"> Day)</w:t>
            </w:r>
          </w:p>
        </w:tc>
      </w:tr>
      <w:tr w:rsidR="00F27275" w:rsidRPr="000F12D0" w14:paraId="61E09911" w14:textId="77777777" w:rsidTr="004E73AF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397C5E01" w14:textId="429D34F9" w:rsidR="00F27275" w:rsidRPr="000F12D0" w:rsidRDefault="00F27275" w:rsidP="00F27275">
            <w:r w:rsidRPr="000F12D0">
              <w:t>ARM 207 1.0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732F2680" w14:textId="24060C33" w:rsidR="00F27275" w:rsidRPr="000F12D0" w:rsidRDefault="00F27275" w:rsidP="00F27275">
            <w:r w:rsidRPr="000F12D0">
              <w:t>Fish Genetics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72E4EA0B" w14:textId="7D4082A3" w:rsidR="00F27275" w:rsidRPr="000F12D0" w:rsidRDefault="00F27275" w:rsidP="00F27275">
            <w:r w:rsidRPr="000F12D0">
              <w:t xml:space="preserve">Dr. K. V. K. </w:t>
            </w:r>
            <w:proofErr w:type="spellStart"/>
            <w:r w:rsidRPr="000F12D0">
              <w:t>Gunathilake</w:t>
            </w:r>
            <w:proofErr w:type="spellEnd"/>
            <w:r w:rsidRPr="000F12D0"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52F3976A" w14:textId="5A83444A" w:rsidR="00F27275" w:rsidRPr="000F12D0" w:rsidRDefault="00F27275" w:rsidP="00F27275">
            <w:pPr>
              <w:jc w:val="center"/>
            </w:pPr>
            <w:r w:rsidRPr="000F12D0">
              <w:t>15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66049B3E" w14:textId="2955DFF1" w:rsidR="00F27275" w:rsidRPr="001A71E2" w:rsidRDefault="00F27275" w:rsidP="00F27275">
            <w:r>
              <w:t>02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59C47C47" w14:textId="5E7CF824" w:rsidR="00F27275" w:rsidRPr="001A71E2" w:rsidRDefault="00F27275" w:rsidP="00F27275">
            <w:r>
              <w:t>-</w:t>
            </w:r>
          </w:p>
        </w:tc>
      </w:tr>
    </w:tbl>
    <w:p w14:paraId="62E0E49D" w14:textId="77777777" w:rsidR="009A1DC8" w:rsidRDefault="009A1DC8" w:rsidP="00EC28F0">
      <w:pPr>
        <w:sectPr w:rsidR="009A1DC8" w:rsidSect="00EC23A8">
          <w:headerReference w:type="default" r:id="rId10"/>
          <w:footerReference w:type="default" r:id="rId11"/>
          <w:pgSz w:w="12240" w:h="15840"/>
          <w:pgMar w:top="270" w:right="474" w:bottom="180" w:left="720" w:header="270" w:footer="0" w:gutter="0"/>
          <w:cols w:space="720"/>
          <w:docGrid w:linePitch="360"/>
        </w:sectPr>
      </w:pPr>
    </w:p>
    <w:tbl>
      <w:tblPr>
        <w:tblpPr w:leftFromText="180" w:rightFromText="180" w:vertAnchor="text" w:horzAnchor="margin" w:tblpY="146"/>
        <w:tblW w:w="112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795"/>
        <w:gridCol w:w="2282"/>
        <w:gridCol w:w="1985"/>
        <w:gridCol w:w="1984"/>
        <w:gridCol w:w="1560"/>
        <w:gridCol w:w="1670"/>
      </w:tblGrid>
      <w:tr w:rsidR="009A1DC8" w:rsidRPr="006E20A2" w14:paraId="56029918" w14:textId="77777777" w:rsidTr="004C3524">
        <w:trPr>
          <w:trHeight w:val="404"/>
        </w:trPr>
        <w:tc>
          <w:tcPr>
            <w:tcW w:w="1795" w:type="dxa"/>
            <w:shd w:val="clear" w:color="auto" w:fill="7030A0"/>
          </w:tcPr>
          <w:p w14:paraId="68AF3852" w14:textId="2C1A3902" w:rsidR="009A1DC8" w:rsidRPr="006E20A2" w:rsidRDefault="00AE59B5" w:rsidP="009A1DC8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>
              <w:rPr>
                <w:b/>
                <w:color w:val="FFFFFF" w:themeColor="background1"/>
                <w:sz w:val="22"/>
                <w:szCs w:val="22"/>
              </w:rPr>
              <w:lastRenderedPageBreak/>
              <w:t>T</w:t>
            </w:r>
            <w:r w:rsidR="009A1DC8" w:rsidRPr="006E20A2">
              <w:rPr>
                <w:b/>
                <w:color w:val="FFFFFF" w:themeColor="background1"/>
                <w:sz w:val="22"/>
                <w:szCs w:val="22"/>
              </w:rPr>
              <w:t>ime</w:t>
            </w:r>
          </w:p>
        </w:tc>
        <w:tc>
          <w:tcPr>
            <w:tcW w:w="2282" w:type="dxa"/>
            <w:shd w:val="clear" w:color="auto" w:fill="7030A0"/>
          </w:tcPr>
          <w:p w14:paraId="2510811A" w14:textId="77777777" w:rsidR="009A1DC8" w:rsidRPr="006E20A2" w:rsidRDefault="009A1DC8" w:rsidP="009A1DC8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Monday</w:t>
            </w:r>
          </w:p>
        </w:tc>
        <w:tc>
          <w:tcPr>
            <w:tcW w:w="1985" w:type="dxa"/>
            <w:shd w:val="clear" w:color="auto" w:fill="7030A0"/>
          </w:tcPr>
          <w:p w14:paraId="053577B9" w14:textId="77777777" w:rsidR="009A1DC8" w:rsidRPr="006E20A2" w:rsidRDefault="009A1DC8" w:rsidP="009A1DC8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Tuesday</w:t>
            </w:r>
          </w:p>
        </w:tc>
        <w:tc>
          <w:tcPr>
            <w:tcW w:w="1984" w:type="dxa"/>
            <w:shd w:val="clear" w:color="auto" w:fill="7030A0"/>
          </w:tcPr>
          <w:p w14:paraId="6F3EAD4D" w14:textId="77777777" w:rsidR="009A1DC8" w:rsidRPr="006E20A2" w:rsidRDefault="009A1DC8" w:rsidP="009A1DC8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Wednesday</w:t>
            </w:r>
          </w:p>
        </w:tc>
        <w:tc>
          <w:tcPr>
            <w:tcW w:w="1560" w:type="dxa"/>
            <w:shd w:val="clear" w:color="auto" w:fill="7030A0"/>
          </w:tcPr>
          <w:p w14:paraId="528B4C8C" w14:textId="77777777" w:rsidR="009A1DC8" w:rsidRPr="006E20A2" w:rsidRDefault="009A1DC8" w:rsidP="009A1DC8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Thursday</w:t>
            </w:r>
          </w:p>
        </w:tc>
        <w:tc>
          <w:tcPr>
            <w:tcW w:w="1670" w:type="dxa"/>
            <w:shd w:val="clear" w:color="auto" w:fill="7030A0"/>
          </w:tcPr>
          <w:p w14:paraId="45046E27" w14:textId="77777777" w:rsidR="009A1DC8" w:rsidRPr="006E20A2" w:rsidRDefault="009A1DC8" w:rsidP="009A1DC8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Friday</w:t>
            </w:r>
          </w:p>
        </w:tc>
      </w:tr>
      <w:tr w:rsidR="004C3524" w:rsidRPr="006E20A2" w14:paraId="371D7813" w14:textId="77777777" w:rsidTr="004C3524">
        <w:tc>
          <w:tcPr>
            <w:tcW w:w="1795" w:type="dxa"/>
          </w:tcPr>
          <w:p w14:paraId="3CB82023" w14:textId="4AF2F495" w:rsidR="004C3524" w:rsidRPr="001A7F0F" w:rsidRDefault="004C3524" w:rsidP="004C3524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08.00 – 08.50</w:t>
            </w:r>
          </w:p>
        </w:tc>
        <w:tc>
          <w:tcPr>
            <w:tcW w:w="2282" w:type="dxa"/>
          </w:tcPr>
          <w:p w14:paraId="0DCCF673" w14:textId="503DDE8B" w:rsidR="004C3524" w:rsidRPr="004C3524" w:rsidRDefault="004C3524" w:rsidP="004C3524">
            <w:r w:rsidRPr="004C3524">
              <w:t>ARM (</w:t>
            </w:r>
            <w:r>
              <w:t>A1</w:t>
            </w:r>
            <w:r w:rsidRPr="004C3524">
              <w:t>)</w:t>
            </w:r>
          </w:p>
          <w:p w14:paraId="7EB5A033" w14:textId="0773BE51" w:rsidR="004C3524" w:rsidRPr="004C3524" w:rsidRDefault="004C3524" w:rsidP="004C3524">
            <w:r w:rsidRPr="004C3524">
              <w:t>Integrated Watershed Management</w:t>
            </w:r>
          </w:p>
        </w:tc>
        <w:tc>
          <w:tcPr>
            <w:tcW w:w="1985" w:type="dxa"/>
          </w:tcPr>
          <w:p w14:paraId="18CFBB4B" w14:textId="77777777" w:rsidR="004C3524" w:rsidRPr="004C3524" w:rsidRDefault="004C3524" w:rsidP="004C3524"/>
        </w:tc>
        <w:tc>
          <w:tcPr>
            <w:tcW w:w="1984" w:type="dxa"/>
          </w:tcPr>
          <w:p w14:paraId="7450DBF9" w14:textId="38700E5C" w:rsidR="004C3524" w:rsidRPr="004C3524" w:rsidRDefault="004C3524" w:rsidP="004C3524"/>
        </w:tc>
        <w:tc>
          <w:tcPr>
            <w:tcW w:w="1560" w:type="dxa"/>
          </w:tcPr>
          <w:p w14:paraId="5D13D458" w14:textId="77777777" w:rsidR="004C3524" w:rsidRPr="004C3524" w:rsidRDefault="004C3524" w:rsidP="004C3524"/>
        </w:tc>
        <w:tc>
          <w:tcPr>
            <w:tcW w:w="1670" w:type="dxa"/>
          </w:tcPr>
          <w:p w14:paraId="5CC61B98" w14:textId="77777777" w:rsidR="004C3524" w:rsidRPr="004C3524" w:rsidRDefault="004C3524" w:rsidP="004C3524"/>
        </w:tc>
      </w:tr>
      <w:tr w:rsidR="004C3524" w:rsidRPr="006E20A2" w14:paraId="2B73F937" w14:textId="77777777" w:rsidTr="004C3524">
        <w:tc>
          <w:tcPr>
            <w:tcW w:w="1795" w:type="dxa"/>
          </w:tcPr>
          <w:p w14:paraId="554BDDF3" w14:textId="719893C1" w:rsidR="004C3524" w:rsidRPr="001A7F0F" w:rsidRDefault="004C3524" w:rsidP="004C3524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08.55 – 09.45</w:t>
            </w:r>
          </w:p>
        </w:tc>
        <w:tc>
          <w:tcPr>
            <w:tcW w:w="2282" w:type="dxa"/>
          </w:tcPr>
          <w:p w14:paraId="5A8EA997" w14:textId="7E83B3E4" w:rsidR="004C3524" w:rsidRPr="004C3524" w:rsidRDefault="004C3524" w:rsidP="004C3524">
            <w:r w:rsidRPr="004C3524">
              <w:t>ARM (</w:t>
            </w:r>
            <w:r>
              <w:t>A1</w:t>
            </w:r>
            <w:r w:rsidRPr="004C3524">
              <w:t>)</w:t>
            </w:r>
          </w:p>
          <w:p w14:paraId="2E0CE3E4" w14:textId="167FEC16" w:rsidR="004C3524" w:rsidRPr="004C3524" w:rsidRDefault="004C3524" w:rsidP="004C3524">
            <w:pPr>
              <w:rPr>
                <w:strike/>
              </w:rPr>
            </w:pPr>
            <w:r w:rsidRPr="004C3524">
              <w:t>Eco</w:t>
            </w:r>
            <w:r w:rsidR="00686C21">
              <w:t>p</w:t>
            </w:r>
            <w:r w:rsidRPr="004C3524">
              <w:t>hysiology</w:t>
            </w:r>
          </w:p>
        </w:tc>
        <w:tc>
          <w:tcPr>
            <w:tcW w:w="1985" w:type="dxa"/>
          </w:tcPr>
          <w:p w14:paraId="3B98356F" w14:textId="4EC06815" w:rsidR="004C3524" w:rsidRPr="004C3524" w:rsidRDefault="004C3524" w:rsidP="004C3524">
            <w:r w:rsidRPr="004C3524">
              <w:t xml:space="preserve"> </w:t>
            </w:r>
          </w:p>
        </w:tc>
        <w:tc>
          <w:tcPr>
            <w:tcW w:w="1984" w:type="dxa"/>
          </w:tcPr>
          <w:p w14:paraId="5946A9AE" w14:textId="4F2669E1" w:rsidR="004C3524" w:rsidRPr="004C3524" w:rsidRDefault="004C3524" w:rsidP="004C3524">
            <w:r w:rsidRPr="004C3524">
              <w:t xml:space="preserve">  </w:t>
            </w:r>
          </w:p>
        </w:tc>
        <w:tc>
          <w:tcPr>
            <w:tcW w:w="1560" w:type="dxa"/>
          </w:tcPr>
          <w:p w14:paraId="06E8678F" w14:textId="77777777" w:rsidR="004C3524" w:rsidRPr="004C3524" w:rsidRDefault="004C3524" w:rsidP="004C3524"/>
        </w:tc>
        <w:tc>
          <w:tcPr>
            <w:tcW w:w="1670" w:type="dxa"/>
          </w:tcPr>
          <w:p w14:paraId="607448B3" w14:textId="77777777" w:rsidR="004C3524" w:rsidRPr="004C3524" w:rsidRDefault="004C3524" w:rsidP="004C3524">
            <w:r w:rsidRPr="004C3524">
              <w:t>ARM Practical</w:t>
            </w:r>
          </w:p>
          <w:p w14:paraId="6815E80C" w14:textId="3FC4590D" w:rsidR="004C3524" w:rsidRPr="004C3524" w:rsidRDefault="004C3524" w:rsidP="004C3524"/>
        </w:tc>
      </w:tr>
      <w:tr w:rsidR="004C3524" w:rsidRPr="006E20A2" w14:paraId="5E63C867" w14:textId="77777777" w:rsidTr="004C3524">
        <w:tc>
          <w:tcPr>
            <w:tcW w:w="1795" w:type="dxa"/>
            <w:shd w:val="clear" w:color="auto" w:fill="CCC0D9" w:themeFill="accent4" w:themeFillTint="66"/>
          </w:tcPr>
          <w:p w14:paraId="1B2C7931" w14:textId="66268ECF" w:rsidR="004C3524" w:rsidRPr="001A7F0F" w:rsidRDefault="004C3524" w:rsidP="004C3524">
            <w:pPr>
              <w:rPr>
                <w:b/>
                <w:sz w:val="20"/>
                <w:szCs w:val="20"/>
              </w:rPr>
            </w:pPr>
          </w:p>
        </w:tc>
        <w:tc>
          <w:tcPr>
            <w:tcW w:w="9481" w:type="dxa"/>
            <w:gridSpan w:val="5"/>
            <w:shd w:val="clear" w:color="auto" w:fill="CCC0D9" w:themeFill="accent4" w:themeFillTint="66"/>
          </w:tcPr>
          <w:p w14:paraId="143207D9" w14:textId="77777777" w:rsidR="004C3524" w:rsidRPr="004C3524" w:rsidRDefault="004C3524" w:rsidP="004C3524">
            <w:pPr>
              <w:jc w:val="center"/>
              <w:rPr>
                <w:b/>
              </w:rPr>
            </w:pPr>
            <w:r w:rsidRPr="004C3524">
              <w:rPr>
                <w:b/>
              </w:rPr>
              <w:t>T         E      A         B      R    E     A    K</w:t>
            </w:r>
          </w:p>
        </w:tc>
      </w:tr>
      <w:tr w:rsidR="004C3524" w:rsidRPr="006E20A2" w14:paraId="22B0B94E" w14:textId="77777777" w:rsidTr="004C3524">
        <w:tc>
          <w:tcPr>
            <w:tcW w:w="1795" w:type="dxa"/>
          </w:tcPr>
          <w:p w14:paraId="26FF5978" w14:textId="355D7436" w:rsidR="004C3524" w:rsidRPr="001A7F0F" w:rsidRDefault="004C3524" w:rsidP="004C3524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10.15 – 11.05</w:t>
            </w:r>
          </w:p>
        </w:tc>
        <w:tc>
          <w:tcPr>
            <w:tcW w:w="2282" w:type="dxa"/>
          </w:tcPr>
          <w:p w14:paraId="0FCF5577" w14:textId="080FB17E" w:rsidR="004C3524" w:rsidRPr="004C3524" w:rsidRDefault="004C3524" w:rsidP="004C3524"/>
        </w:tc>
        <w:tc>
          <w:tcPr>
            <w:tcW w:w="1985" w:type="dxa"/>
          </w:tcPr>
          <w:p w14:paraId="67B74B5C" w14:textId="41A43D91" w:rsidR="004C3524" w:rsidRPr="004C3524" w:rsidRDefault="004C3524" w:rsidP="004C3524"/>
        </w:tc>
        <w:tc>
          <w:tcPr>
            <w:tcW w:w="1984" w:type="dxa"/>
          </w:tcPr>
          <w:p w14:paraId="7DD2EA93" w14:textId="648C0DE8" w:rsidR="004C3524" w:rsidRPr="004C3524" w:rsidRDefault="004C3524" w:rsidP="004C3524"/>
        </w:tc>
        <w:tc>
          <w:tcPr>
            <w:tcW w:w="1560" w:type="dxa"/>
          </w:tcPr>
          <w:p w14:paraId="1F7E07A9" w14:textId="77BCB440" w:rsidR="004C3524" w:rsidRPr="004C3524" w:rsidRDefault="004C3524" w:rsidP="004C3524">
            <w:r w:rsidRPr="004C3524">
              <w:t xml:space="preserve">ARM (F2) </w:t>
            </w:r>
          </w:p>
          <w:p w14:paraId="40F8946B" w14:textId="740075E1" w:rsidR="004C3524" w:rsidRPr="004C3524" w:rsidRDefault="004C3524" w:rsidP="004C3524">
            <w:r w:rsidRPr="004C3524">
              <w:t>Marine and Coastal Ecology</w:t>
            </w:r>
          </w:p>
        </w:tc>
        <w:tc>
          <w:tcPr>
            <w:tcW w:w="1670" w:type="dxa"/>
          </w:tcPr>
          <w:p w14:paraId="326BC83F" w14:textId="77777777" w:rsidR="004C3524" w:rsidRPr="004C3524" w:rsidRDefault="004C3524" w:rsidP="004C3524">
            <w:r w:rsidRPr="004C3524">
              <w:t>ARM Practical</w:t>
            </w:r>
          </w:p>
          <w:p w14:paraId="6BEDF3D9" w14:textId="6A992A40" w:rsidR="004C3524" w:rsidRPr="004C3524" w:rsidRDefault="004C3524" w:rsidP="004C3524"/>
        </w:tc>
      </w:tr>
      <w:tr w:rsidR="004C3524" w:rsidRPr="006E20A2" w14:paraId="16C7A1CE" w14:textId="77777777" w:rsidTr="004C3524">
        <w:tc>
          <w:tcPr>
            <w:tcW w:w="1795" w:type="dxa"/>
          </w:tcPr>
          <w:p w14:paraId="503DDC25" w14:textId="7B45408C" w:rsidR="004C3524" w:rsidRPr="001A7F0F" w:rsidRDefault="004C3524" w:rsidP="004C3524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11.10 – 12.00</w:t>
            </w:r>
          </w:p>
        </w:tc>
        <w:tc>
          <w:tcPr>
            <w:tcW w:w="2282" w:type="dxa"/>
          </w:tcPr>
          <w:p w14:paraId="77B3A13B" w14:textId="5D18F521" w:rsidR="004C3524" w:rsidRPr="004C3524" w:rsidRDefault="004C3524" w:rsidP="004C3524"/>
        </w:tc>
        <w:tc>
          <w:tcPr>
            <w:tcW w:w="1985" w:type="dxa"/>
          </w:tcPr>
          <w:p w14:paraId="413D462D" w14:textId="77777777" w:rsidR="004C3524" w:rsidRPr="004C3524" w:rsidRDefault="004C3524" w:rsidP="004C3524"/>
        </w:tc>
        <w:tc>
          <w:tcPr>
            <w:tcW w:w="1984" w:type="dxa"/>
          </w:tcPr>
          <w:p w14:paraId="66B9FBFF" w14:textId="1752638D" w:rsidR="004C3524" w:rsidRPr="004C3524" w:rsidRDefault="004C3524" w:rsidP="004C3524">
            <w:r w:rsidRPr="004C3524">
              <w:t>ARM (</w:t>
            </w:r>
            <w:r>
              <w:t>B</w:t>
            </w:r>
            <w:r w:rsidRPr="004C3524">
              <w:t>3)</w:t>
            </w:r>
          </w:p>
          <w:p w14:paraId="080542B4" w14:textId="3E53449D" w:rsidR="004C3524" w:rsidRPr="004C3524" w:rsidRDefault="00945E02" w:rsidP="004C3524">
            <w:r>
              <w:t xml:space="preserve">  </w:t>
            </w:r>
            <w:r w:rsidR="00AC035A">
              <w:t>Tutorial</w:t>
            </w:r>
          </w:p>
        </w:tc>
        <w:tc>
          <w:tcPr>
            <w:tcW w:w="1560" w:type="dxa"/>
          </w:tcPr>
          <w:p w14:paraId="4CDC976E" w14:textId="6B5793A5" w:rsidR="004C3524" w:rsidRPr="004C3524" w:rsidRDefault="004C3524" w:rsidP="004C3524">
            <w:r w:rsidRPr="004C3524">
              <w:t>ARM (F2)</w:t>
            </w:r>
          </w:p>
          <w:p w14:paraId="45AA3EF6" w14:textId="07C254B6" w:rsidR="004C3524" w:rsidRPr="004C3524" w:rsidRDefault="00945E02" w:rsidP="004C3524">
            <w:pPr>
              <w:ind w:right="-157"/>
            </w:pPr>
            <w:r w:rsidRPr="004C3524">
              <w:t>Marine and Coastal Ecology</w:t>
            </w:r>
          </w:p>
        </w:tc>
        <w:tc>
          <w:tcPr>
            <w:tcW w:w="1670" w:type="dxa"/>
          </w:tcPr>
          <w:p w14:paraId="026B642C" w14:textId="77777777" w:rsidR="004C3524" w:rsidRPr="004C3524" w:rsidRDefault="004C3524" w:rsidP="004C3524">
            <w:r w:rsidRPr="004C3524">
              <w:t xml:space="preserve">ARM Practical </w:t>
            </w:r>
          </w:p>
          <w:p w14:paraId="6CEE8DED" w14:textId="10F6D3FC" w:rsidR="004C3524" w:rsidRPr="004C3524" w:rsidRDefault="004C3524" w:rsidP="004C3524"/>
        </w:tc>
      </w:tr>
      <w:tr w:rsidR="004C3524" w:rsidRPr="006E20A2" w14:paraId="68BF8203" w14:textId="77777777" w:rsidTr="004C3524">
        <w:tc>
          <w:tcPr>
            <w:tcW w:w="1795" w:type="dxa"/>
            <w:shd w:val="clear" w:color="auto" w:fill="B2A1C7" w:themeFill="accent4" w:themeFillTint="99"/>
          </w:tcPr>
          <w:p w14:paraId="03972B30" w14:textId="4CF80698" w:rsidR="004C3524" w:rsidRPr="001A7F0F" w:rsidRDefault="004C3524" w:rsidP="004C3524">
            <w:pPr>
              <w:rPr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481" w:type="dxa"/>
            <w:gridSpan w:val="5"/>
            <w:shd w:val="clear" w:color="auto" w:fill="B2A1C7" w:themeFill="accent4" w:themeFillTint="99"/>
          </w:tcPr>
          <w:p w14:paraId="596091A0" w14:textId="77777777" w:rsidR="004C3524" w:rsidRPr="004C3524" w:rsidRDefault="004C3524" w:rsidP="004C3524">
            <w:pPr>
              <w:jc w:val="center"/>
              <w:rPr>
                <w:color w:val="FFFFFF" w:themeColor="background1"/>
              </w:rPr>
            </w:pPr>
            <w:r w:rsidRPr="004C3524">
              <w:rPr>
                <w:b/>
                <w:color w:val="FFFFFF" w:themeColor="background1"/>
              </w:rPr>
              <w:t>L      U      N      C      H         B      R    E     A    K</w:t>
            </w:r>
          </w:p>
        </w:tc>
      </w:tr>
      <w:tr w:rsidR="00B33FBF" w:rsidRPr="006E20A2" w14:paraId="4E764EC2" w14:textId="77777777" w:rsidTr="004C3524">
        <w:tc>
          <w:tcPr>
            <w:tcW w:w="1795" w:type="dxa"/>
          </w:tcPr>
          <w:p w14:paraId="0989F448" w14:textId="2B79844A" w:rsidR="00B33FBF" w:rsidRPr="001A7F0F" w:rsidRDefault="00B33FBF" w:rsidP="00B33FBF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01.00 – 02.00</w:t>
            </w:r>
          </w:p>
        </w:tc>
        <w:tc>
          <w:tcPr>
            <w:tcW w:w="2282" w:type="dxa"/>
          </w:tcPr>
          <w:p w14:paraId="50BBC084" w14:textId="032F801F" w:rsidR="00B33FBF" w:rsidRPr="004C3524" w:rsidRDefault="00B33FBF" w:rsidP="00B33FBF">
            <w:pPr>
              <w:rPr>
                <w:highlight w:val="yellow"/>
              </w:rPr>
            </w:pPr>
          </w:p>
        </w:tc>
        <w:tc>
          <w:tcPr>
            <w:tcW w:w="1985" w:type="dxa"/>
          </w:tcPr>
          <w:p w14:paraId="3E15E671" w14:textId="77777777" w:rsidR="0093474F" w:rsidRPr="0093474F" w:rsidRDefault="0093474F" w:rsidP="0093474F">
            <w:r w:rsidRPr="0093474F">
              <w:t xml:space="preserve">(NFC3)  </w:t>
            </w:r>
          </w:p>
          <w:p w14:paraId="2FCD6F98" w14:textId="69365457" w:rsidR="00B33FBF" w:rsidRPr="004C3524" w:rsidRDefault="0093474F" w:rsidP="0093474F">
            <w:r w:rsidRPr="0093474F">
              <w:t>Nutrition</w:t>
            </w:r>
          </w:p>
        </w:tc>
        <w:tc>
          <w:tcPr>
            <w:tcW w:w="1984" w:type="dxa"/>
          </w:tcPr>
          <w:p w14:paraId="411523F0" w14:textId="3E2B707A" w:rsidR="00B33FBF" w:rsidRPr="004C3524" w:rsidRDefault="00B33FBF" w:rsidP="00B33FBF">
            <w:pPr>
              <w:rPr>
                <w:highlight w:val="yellow"/>
              </w:rPr>
            </w:pPr>
          </w:p>
        </w:tc>
        <w:tc>
          <w:tcPr>
            <w:tcW w:w="1560" w:type="dxa"/>
          </w:tcPr>
          <w:p w14:paraId="0B874E7F" w14:textId="7FD1D450" w:rsidR="00B33FBF" w:rsidRPr="004C3524" w:rsidRDefault="00B33FBF" w:rsidP="00B33FBF"/>
        </w:tc>
        <w:tc>
          <w:tcPr>
            <w:tcW w:w="1670" w:type="dxa"/>
          </w:tcPr>
          <w:p w14:paraId="60DB0C5E" w14:textId="682F3240" w:rsidR="00B33FBF" w:rsidRPr="004C3524" w:rsidRDefault="00B33FBF" w:rsidP="00B33FBF"/>
        </w:tc>
      </w:tr>
      <w:tr w:rsidR="00B33FBF" w:rsidRPr="006E20A2" w14:paraId="6147315B" w14:textId="77777777" w:rsidTr="004C3524">
        <w:tc>
          <w:tcPr>
            <w:tcW w:w="1795" w:type="dxa"/>
          </w:tcPr>
          <w:p w14:paraId="59C04D79" w14:textId="5086365C" w:rsidR="00B33FBF" w:rsidRPr="001A7F0F" w:rsidRDefault="00B33FBF" w:rsidP="00B33FBF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02.00 – 03.00</w:t>
            </w:r>
          </w:p>
        </w:tc>
        <w:tc>
          <w:tcPr>
            <w:tcW w:w="2282" w:type="dxa"/>
          </w:tcPr>
          <w:p w14:paraId="08B41F1A" w14:textId="21EA4951" w:rsidR="00B33FBF" w:rsidRPr="004C3524" w:rsidRDefault="00B33FBF" w:rsidP="00B33FBF">
            <w:r w:rsidRPr="004C3524">
              <w:t>ARM (</w:t>
            </w:r>
            <w:r>
              <w:t>F2</w:t>
            </w:r>
            <w:r w:rsidRPr="004C3524">
              <w:t>)</w:t>
            </w:r>
          </w:p>
          <w:p w14:paraId="72DA43E6" w14:textId="72468AFD" w:rsidR="00B33FBF" w:rsidRPr="004C3524" w:rsidRDefault="00B33FBF" w:rsidP="00B33FBF">
            <w:pPr>
              <w:rPr>
                <w:highlight w:val="yellow"/>
              </w:rPr>
            </w:pPr>
            <w:r w:rsidRPr="004C3524">
              <w:t>Aquatic Vertebrate Conservation</w:t>
            </w:r>
          </w:p>
        </w:tc>
        <w:tc>
          <w:tcPr>
            <w:tcW w:w="1985" w:type="dxa"/>
          </w:tcPr>
          <w:p w14:paraId="27DE5A30" w14:textId="7C84F32E" w:rsidR="00B33FBF" w:rsidRPr="004C3524" w:rsidRDefault="00B33FBF" w:rsidP="00B33FBF">
            <w:pPr>
              <w:rPr>
                <w:lang w:val="nl-BE"/>
              </w:rPr>
            </w:pPr>
          </w:p>
        </w:tc>
        <w:tc>
          <w:tcPr>
            <w:tcW w:w="1984" w:type="dxa"/>
          </w:tcPr>
          <w:p w14:paraId="03AF8502" w14:textId="1CD8F852" w:rsidR="00B33FBF" w:rsidRPr="004C3524" w:rsidRDefault="00B33FBF" w:rsidP="00B33FBF">
            <w:pPr>
              <w:rPr>
                <w:highlight w:val="yellow"/>
                <w:lang w:val="nl-BE"/>
              </w:rPr>
            </w:pPr>
          </w:p>
        </w:tc>
        <w:tc>
          <w:tcPr>
            <w:tcW w:w="1560" w:type="dxa"/>
          </w:tcPr>
          <w:p w14:paraId="11CE0991" w14:textId="2FCAF5E1" w:rsidR="00B33FBF" w:rsidRPr="004C3524" w:rsidRDefault="00B33FBF" w:rsidP="00B33FBF">
            <w:pPr>
              <w:rPr>
                <w:lang w:val="nl-BE"/>
              </w:rPr>
            </w:pPr>
          </w:p>
        </w:tc>
        <w:tc>
          <w:tcPr>
            <w:tcW w:w="1670" w:type="dxa"/>
          </w:tcPr>
          <w:p w14:paraId="2851B2DB" w14:textId="75A7BAEE" w:rsidR="00B33FBF" w:rsidRPr="004C3524" w:rsidRDefault="00B33FBF" w:rsidP="00B33FBF"/>
        </w:tc>
      </w:tr>
      <w:tr w:rsidR="00B33FBF" w:rsidRPr="006E20A2" w14:paraId="6FD17A74" w14:textId="77777777" w:rsidTr="004C3524">
        <w:tc>
          <w:tcPr>
            <w:tcW w:w="1795" w:type="dxa"/>
          </w:tcPr>
          <w:p w14:paraId="63AFF28D" w14:textId="01A1B41A" w:rsidR="00B33FBF" w:rsidRPr="001A7F0F" w:rsidRDefault="00B33FBF" w:rsidP="00B33FBF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03.00 – 04.00</w:t>
            </w:r>
          </w:p>
        </w:tc>
        <w:tc>
          <w:tcPr>
            <w:tcW w:w="2282" w:type="dxa"/>
          </w:tcPr>
          <w:p w14:paraId="3A787F7D" w14:textId="7270B0E4" w:rsidR="00B33FBF" w:rsidRPr="004C3524" w:rsidRDefault="00B33FBF" w:rsidP="00B33FBF"/>
        </w:tc>
        <w:tc>
          <w:tcPr>
            <w:tcW w:w="1985" w:type="dxa"/>
          </w:tcPr>
          <w:p w14:paraId="14B101A2" w14:textId="77777777" w:rsidR="00B33FBF" w:rsidRDefault="00640A38" w:rsidP="00640A38">
            <w:r w:rsidRPr="004C3524">
              <w:t>ARM (</w:t>
            </w:r>
            <w:r>
              <w:t>A1</w:t>
            </w:r>
            <w:r w:rsidRPr="004C3524">
              <w:t>)</w:t>
            </w:r>
          </w:p>
          <w:p w14:paraId="3BBFAECF" w14:textId="23380236" w:rsidR="008F4E19" w:rsidRPr="004C3524" w:rsidRDefault="008F4E19" w:rsidP="00640A38">
            <w:r>
              <w:t>Nutrition</w:t>
            </w:r>
          </w:p>
        </w:tc>
        <w:tc>
          <w:tcPr>
            <w:tcW w:w="1984" w:type="dxa"/>
          </w:tcPr>
          <w:p w14:paraId="43A21138" w14:textId="03DEE876" w:rsidR="00B33FBF" w:rsidRPr="004C3524" w:rsidRDefault="00B33FBF" w:rsidP="00B33FBF">
            <w:pPr>
              <w:rPr>
                <w:highlight w:val="yellow"/>
              </w:rPr>
            </w:pPr>
          </w:p>
        </w:tc>
        <w:tc>
          <w:tcPr>
            <w:tcW w:w="1560" w:type="dxa"/>
            <w:vMerge w:val="restart"/>
          </w:tcPr>
          <w:p w14:paraId="05E30473" w14:textId="77777777" w:rsidR="00B33FBF" w:rsidRPr="004C3524" w:rsidRDefault="00B33FBF" w:rsidP="00B33FBF">
            <w:r w:rsidRPr="004C3524">
              <w:t>Student activities</w:t>
            </w:r>
          </w:p>
          <w:p w14:paraId="3B7B58E7" w14:textId="6BFE66DA" w:rsidR="00B33FBF" w:rsidRPr="004C3524" w:rsidRDefault="00B33FBF" w:rsidP="00B33FBF"/>
        </w:tc>
        <w:tc>
          <w:tcPr>
            <w:tcW w:w="1670" w:type="dxa"/>
          </w:tcPr>
          <w:p w14:paraId="060E5B4E" w14:textId="3EBB3C10" w:rsidR="00B33FBF" w:rsidRPr="004C3524" w:rsidRDefault="00B33FBF" w:rsidP="00B33FBF"/>
        </w:tc>
      </w:tr>
      <w:tr w:rsidR="00B33FBF" w:rsidRPr="006E20A2" w14:paraId="4F644F08" w14:textId="77777777" w:rsidTr="004C3524">
        <w:tc>
          <w:tcPr>
            <w:tcW w:w="1795" w:type="dxa"/>
          </w:tcPr>
          <w:p w14:paraId="52539A0B" w14:textId="5C17C19D" w:rsidR="00B33FBF" w:rsidRPr="001A7F0F" w:rsidRDefault="00B33FBF" w:rsidP="00B33FBF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04.00 – 05.00</w:t>
            </w:r>
          </w:p>
        </w:tc>
        <w:tc>
          <w:tcPr>
            <w:tcW w:w="2282" w:type="dxa"/>
          </w:tcPr>
          <w:p w14:paraId="6C497308" w14:textId="77777777" w:rsidR="00B33FBF" w:rsidRPr="004C3524" w:rsidRDefault="00B33FBF" w:rsidP="00B33FBF"/>
        </w:tc>
        <w:tc>
          <w:tcPr>
            <w:tcW w:w="1985" w:type="dxa"/>
          </w:tcPr>
          <w:p w14:paraId="58CEEE58" w14:textId="77777777" w:rsidR="00B33FBF" w:rsidRPr="004C3524" w:rsidRDefault="00B33FBF" w:rsidP="00B33FBF"/>
        </w:tc>
        <w:tc>
          <w:tcPr>
            <w:tcW w:w="1984" w:type="dxa"/>
          </w:tcPr>
          <w:p w14:paraId="159A8A4D" w14:textId="1988ADF1" w:rsidR="00B33FBF" w:rsidRPr="004C3524" w:rsidRDefault="00B33FBF" w:rsidP="00B33FBF">
            <w:pPr>
              <w:rPr>
                <w:highlight w:val="yellow"/>
              </w:rPr>
            </w:pPr>
          </w:p>
        </w:tc>
        <w:tc>
          <w:tcPr>
            <w:tcW w:w="1560" w:type="dxa"/>
            <w:vMerge/>
          </w:tcPr>
          <w:p w14:paraId="64B867C3" w14:textId="77777777" w:rsidR="00B33FBF" w:rsidRPr="004C3524" w:rsidRDefault="00B33FBF" w:rsidP="00B33FBF"/>
        </w:tc>
        <w:tc>
          <w:tcPr>
            <w:tcW w:w="1670" w:type="dxa"/>
          </w:tcPr>
          <w:p w14:paraId="1171A219" w14:textId="77777777" w:rsidR="00B33FBF" w:rsidRPr="004C3524" w:rsidRDefault="00B33FBF" w:rsidP="00B33FBF"/>
        </w:tc>
      </w:tr>
      <w:tr w:rsidR="00B33FBF" w:rsidRPr="006E20A2" w14:paraId="6A4C600C" w14:textId="77777777" w:rsidTr="004C3524">
        <w:tc>
          <w:tcPr>
            <w:tcW w:w="1795" w:type="dxa"/>
          </w:tcPr>
          <w:p w14:paraId="044649E9" w14:textId="3756BEAA" w:rsidR="00B33FBF" w:rsidRDefault="00B33FBF" w:rsidP="00B33FBF">
            <w:r w:rsidRPr="00A93E9B">
              <w:rPr>
                <w:b/>
                <w:bCs/>
              </w:rPr>
              <w:t xml:space="preserve">05.00 – 05.45 </w:t>
            </w:r>
          </w:p>
        </w:tc>
        <w:tc>
          <w:tcPr>
            <w:tcW w:w="2282" w:type="dxa"/>
          </w:tcPr>
          <w:p w14:paraId="178E16D6" w14:textId="77777777" w:rsidR="00B33FBF" w:rsidRPr="001A7F0F" w:rsidRDefault="00B33FBF" w:rsidP="00B33FBF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</w:tcPr>
          <w:p w14:paraId="410EC325" w14:textId="77777777" w:rsidR="00B33FBF" w:rsidRPr="001A7F0F" w:rsidRDefault="00B33FBF" w:rsidP="00B33FBF">
            <w:pPr>
              <w:rPr>
                <w:sz w:val="20"/>
                <w:szCs w:val="20"/>
              </w:rPr>
            </w:pPr>
          </w:p>
        </w:tc>
        <w:tc>
          <w:tcPr>
            <w:tcW w:w="1984" w:type="dxa"/>
          </w:tcPr>
          <w:p w14:paraId="6E612D24" w14:textId="77777777" w:rsidR="00B33FBF" w:rsidRPr="000A5F47" w:rsidRDefault="00B33FBF" w:rsidP="00B33FBF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1560" w:type="dxa"/>
            <w:vMerge/>
          </w:tcPr>
          <w:p w14:paraId="210DC1F4" w14:textId="77777777" w:rsidR="00B33FBF" w:rsidRPr="001A7F0F" w:rsidRDefault="00B33FBF" w:rsidP="00B33FBF">
            <w:pPr>
              <w:rPr>
                <w:sz w:val="20"/>
                <w:szCs w:val="20"/>
              </w:rPr>
            </w:pPr>
          </w:p>
        </w:tc>
        <w:tc>
          <w:tcPr>
            <w:tcW w:w="1670" w:type="dxa"/>
          </w:tcPr>
          <w:p w14:paraId="27D67B7E" w14:textId="77777777" w:rsidR="00B33FBF" w:rsidRPr="001A7F0F" w:rsidRDefault="00B33FBF" w:rsidP="00B33FBF">
            <w:pPr>
              <w:rPr>
                <w:sz w:val="20"/>
                <w:szCs w:val="20"/>
              </w:rPr>
            </w:pPr>
          </w:p>
        </w:tc>
      </w:tr>
    </w:tbl>
    <w:tbl>
      <w:tblPr>
        <w:tblW w:w="11358" w:type="dxa"/>
        <w:tblLayout w:type="fixed"/>
        <w:tblLook w:val="04A0" w:firstRow="1" w:lastRow="0" w:firstColumn="1" w:lastColumn="0" w:noHBand="0" w:noVBand="1"/>
      </w:tblPr>
      <w:tblGrid>
        <w:gridCol w:w="1668"/>
        <w:gridCol w:w="3402"/>
        <w:gridCol w:w="2778"/>
        <w:gridCol w:w="900"/>
        <w:gridCol w:w="1080"/>
        <w:gridCol w:w="1530"/>
      </w:tblGrid>
      <w:tr w:rsidR="00EC28F0" w:rsidRPr="00C33F02" w14:paraId="124E48ED" w14:textId="77777777" w:rsidTr="00B40007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58DEE28B" w14:textId="77777777" w:rsidR="00EC28F0" w:rsidRPr="002479EE" w:rsidRDefault="00EC28F0" w:rsidP="00A65C4D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Course unit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79A5C915" w14:textId="77777777" w:rsidR="00EC28F0" w:rsidRPr="002479EE" w:rsidRDefault="00EC28F0" w:rsidP="00A65C4D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Course title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68201B9E" w14:textId="77777777" w:rsidR="00EC28F0" w:rsidRPr="002479EE" w:rsidRDefault="00EC28F0" w:rsidP="00A65C4D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Lecturer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2D0794E" w14:textId="77777777" w:rsidR="00EC28F0" w:rsidRPr="002479EE" w:rsidRDefault="00EC28F0" w:rsidP="00A65C4D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No. of</w:t>
            </w:r>
          </w:p>
          <w:p w14:paraId="02CA7750" w14:textId="77777777" w:rsidR="00EC28F0" w:rsidRPr="002479EE" w:rsidRDefault="00EC28F0" w:rsidP="002479EE">
            <w:pPr>
              <w:ind w:left="-108" w:right="-108"/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Lectures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2C4FE09A" w14:textId="77777777" w:rsidR="00EC28F0" w:rsidRPr="002479EE" w:rsidRDefault="00EC28F0" w:rsidP="00A65C4D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No. of</w:t>
            </w:r>
          </w:p>
          <w:p w14:paraId="0F6831B1" w14:textId="77777777" w:rsidR="00EC28F0" w:rsidRPr="002479EE" w:rsidRDefault="00EC28F0" w:rsidP="002479EE">
            <w:pPr>
              <w:ind w:right="-108"/>
              <w:rPr>
                <w:b/>
                <w:sz w:val="22"/>
                <w:szCs w:val="22"/>
              </w:rPr>
            </w:pPr>
            <w:proofErr w:type="spellStart"/>
            <w:r w:rsidRPr="002479EE">
              <w:rPr>
                <w:b/>
                <w:sz w:val="22"/>
                <w:szCs w:val="22"/>
              </w:rPr>
              <w:t>Practicals</w:t>
            </w:r>
            <w:proofErr w:type="spellEnd"/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B471131" w14:textId="77777777" w:rsidR="00EC28F0" w:rsidRPr="002479EE" w:rsidRDefault="00EC28F0" w:rsidP="00A65C4D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No. of</w:t>
            </w:r>
          </w:p>
          <w:p w14:paraId="606B5FFD" w14:textId="77777777" w:rsidR="00EC28F0" w:rsidRPr="002479EE" w:rsidRDefault="00EC28F0" w:rsidP="002479EE">
            <w:pPr>
              <w:ind w:right="-211"/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Field classes</w:t>
            </w:r>
          </w:p>
        </w:tc>
      </w:tr>
      <w:tr w:rsidR="00A21A7C" w:rsidRPr="0077084A" w14:paraId="61977827" w14:textId="77777777" w:rsidTr="00B40007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7B324688" w14:textId="194FA9D0" w:rsidR="00A21A7C" w:rsidRPr="004C3524" w:rsidRDefault="00A21A7C" w:rsidP="00A21A7C">
            <w:r w:rsidRPr="004C3524">
              <w:t>ARM 304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52C8CC3C" w14:textId="20323EDF" w:rsidR="00A21A7C" w:rsidRPr="004C3524" w:rsidRDefault="00A21A7C" w:rsidP="00A21A7C">
            <w:r w:rsidRPr="004C3524">
              <w:t xml:space="preserve">Nutrition (Based on ZOO 327 2.0) 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7C500B4F" w14:textId="0B6F2F71" w:rsidR="00A21A7C" w:rsidRPr="004C3524" w:rsidRDefault="00A21A7C" w:rsidP="00A21A7C">
            <w:r w:rsidRPr="004C3524">
              <w:t xml:space="preserve">Dr. K. V. K. </w:t>
            </w:r>
            <w:proofErr w:type="spellStart"/>
            <w:r w:rsidRPr="004C3524">
              <w:t>Gunathilake</w:t>
            </w:r>
            <w:proofErr w:type="spellEnd"/>
            <w:r w:rsidRPr="004C3524">
              <w:t xml:space="preserve">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25CEDD06" w14:textId="2C8D9D7C" w:rsidR="00A21A7C" w:rsidRPr="004C3524" w:rsidRDefault="00D147F9" w:rsidP="00A21A7C">
            <w:pPr>
              <w:jc w:val="center"/>
            </w:pPr>
            <w:r w:rsidRPr="004C3524"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0C01E475" w14:textId="2BB07023" w:rsidR="00A21A7C" w:rsidRPr="00FE67B6" w:rsidRDefault="00CC6AC7" w:rsidP="00686C21">
            <w:r>
              <w:t>03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FA6159A" w14:textId="2ACAAE7B" w:rsidR="00A21A7C" w:rsidRPr="00FE67B6" w:rsidRDefault="00CC6AC7" w:rsidP="00E4309F">
            <w:r>
              <w:t>-</w:t>
            </w:r>
          </w:p>
        </w:tc>
      </w:tr>
      <w:tr w:rsidR="00A21A7C" w:rsidRPr="0077084A" w14:paraId="0FFE5513" w14:textId="77777777" w:rsidTr="00B40007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1CC08427" w14:textId="42A2AE3A" w:rsidR="00A21A7C" w:rsidRPr="004C3524" w:rsidRDefault="00A21A7C" w:rsidP="00A21A7C">
            <w:r w:rsidRPr="004C3524">
              <w:t>ARM 309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209A8B69" w14:textId="7602D044" w:rsidR="00A21A7C" w:rsidRPr="004C3524" w:rsidRDefault="00A21A7C" w:rsidP="00A21A7C">
            <w:pPr>
              <w:ind w:right="-108"/>
            </w:pPr>
            <w:r w:rsidRPr="004C3524">
              <w:t>Marine and Coastal Ecology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63E2FA4F" w14:textId="19229BE8" w:rsidR="00A21A7C" w:rsidRPr="004C3524" w:rsidRDefault="00A21A7C" w:rsidP="00A21A7C">
            <w:r w:rsidRPr="004C3524">
              <w:t xml:space="preserve">Prof. R. R. M. K. P. </w:t>
            </w:r>
            <w:proofErr w:type="spellStart"/>
            <w:r w:rsidRPr="004C3524">
              <w:t>Ranatunga</w:t>
            </w:r>
            <w:proofErr w:type="spellEnd"/>
            <w:r w:rsidRPr="004C3524">
              <w:t xml:space="preserve">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15A98743" w14:textId="49D37EF9" w:rsidR="00A21A7C" w:rsidRPr="004C3524" w:rsidRDefault="00D147F9" w:rsidP="00A21A7C">
            <w:pPr>
              <w:jc w:val="center"/>
            </w:pPr>
            <w:r w:rsidRPr="004C3524"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23B6D1A9" w14:textId="3DE05416" w:rsidR="00A21A7C" w:rsidRPr="00EE2FE8" w:rsidRDefault="00CC6AC7" w:rsidP="00686C21">
            <w:pPr>
              <w:rPr>
                <w:color w:val="FF0000"/>
              </w:rPr>
            </w:pPr>
            <w:r w:rsidRPr="00A43FB7">
              <w:t>01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795FC57" w14:textId="32B438D0" w:rsidR="00A21A7C" w:rsidRPr="00EE2FE8" w:rsidRDefault="00CC6AC7" w:rsidP="00CC6AC7">
            <w:pPr>
              <w:rPr>
                <w:color w:val="FF0000"/>
              </w:rPr>
            </w:pPr>
            <w:r>
              <w:t xml:space="preserve">01 </w:t>
            </w:r>
            <w:r w:rsidRPr="00486A80">
              <w:rPr>
                <w:sz w:val="16"/>
                <w:szCs w:val="16"/>
              </w:rPr>
              <w:t>(One Day)</w:t>
            </w:r>
          </w:p>
        </w:tc>
      </w:tr>
      <w:tr w:rsidR="00A21A7C" w:rsidRPr="0077084A" w14:paraId="4F3478E8" w14:textId="77777777" w:rsidTr="00B40007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14E9F1F6" w14:textId="64FCC1CD" w:rsidR="00A21A7C" w:rsidRPr="004C3524" w:rsidRDefault="00A21A7C" w:rsidP="00A21A7C">
            <w:r w:rsidRPr="004C3524">
              <w:t>ARM 310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6DF428A1" w14:textId="44412090" w:rsidR="00A21A7C" w:rsidRPr="004C3524" w:rsidRDefault="00A21A7C" w:rsidP="00A21A7C">
            <w:pPr>
              <w:ind w:right="-108"/>
            </w:pPr>
            <w:r w:rsidRPr="004C3524">
              <w:t>Eco</w:t>
            </w:r>
            <w:r w:rsidR="00686C21">
              <w:t>p</w:t>
            </w:r>
            <w:r w:rsidRPr="004C3524">
              <w:t xml:space="preserve">hysiology 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73846660" w14:textId="77777777" w:rsidR="00F0712D" w:rsidRDefault="00A21A7C" w:rsidP="00F0712D">
            <w:r w:rsidRPr="004C3524">
              <w:t xml:space="preserve">Dr. F. S. </w:t>
            </w:r>
            <w:proofErr w:type="spellStart"/>
            <w:r w:rsidRPr="004C3524">
              <w:t>Idroos</w:t>
            </w:r>
            <w:proofErr w:type="spellEnd"/>
          </w:p>
          <w:p w14:paraId="4AC7A684" w14:textId="2698F170" w:rsidR="00A21A7C" w:rsidRPr="004C3524" w:rsidRDefault="00DA0E55" w:rsidP="00F0712D">
            <w:r w:rsidRPr="00F0712D">
              <w:t>Ms</w:t>
            </w:r>
            <w:r w:rsidR="00F0712D">
              <w:t xml:space="preserve">. L. S. </w:t>
            </w:r>
            <w:proofErr w:type="spellStart"/>
            <w:r w:rsidRPr="00F0712D">
              <w:t>Muthukumarana</w:t>
            </w:r>
            <w:proofErr w:type="spellEnd"/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684C03DF" w14:textId="0E676557" w:rsidR="00A21A7C" w:rsidRPr="004C3524" w:rsidRDefault="00D147F9" w:rsidP="00A21A7C">
            <w:pPr>
              <w:jc w:val="center"/>
            </w:pPr>
            <w:r w:rsidRPr="004C3524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473D6DC2" w14:textId="4CAE6837" w:rsidR="00A21A7C" w:rsidRPr="00FE67B6" w:rsidRDefault="00CC6AC7" w:rsidP="00686C21">
            <w:r>
              <w:t>02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AA88CF6" w14:textId="59E0F506" w:rsidR="00A21A7C" w:rsidRPr="00FE67B6" w:rsidRDefault="00CC6AC7" w:rsidP="00E4309F">
            <w:r>
              <w:t>-</w:t>
            </w:r>
          </w:p>
        </w:tc>
      </w:tr>
      <w:tr w:rsidR="00A21A7C" w:rsidRPr="0077084A" w14:paraId="7E20802D" w14:textId="77777777" w:rsidTr="00B40007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2B0F3752" w14:textId="5B1B2196" w:rsidR="00A21A7C" w:rsidRPr="004C3524" w:rsidRDefault="00A21A7C" w:rsidP="00A21A7C">
            <w:r w:rsidRPr="004C3524">
              <w:t>ARM 311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01CA12DE" w14:textId="3AE46C75" w:rsidR="00A21A7C" w:rsidRPr="004C3524" w:rsidRDefault="00A21A7C" w:rsidP="00A21A7C">
            <w:r w:rsidRPr="004C3524">
              <w:t xml:space="preserve">Integrated Watershed Management 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40428C77" w14:textId="487D0AA5" w:rsidR="00A21A7C" w:rsidRPr="004C3524" w:rsidRDefault="00A21A7C" w:rsidP="00A21A7C">
            <w:r w:rsidRPr="004C3524">
              <w:t xml:space="preserve">Dr. S. A. M. A. I. K.  </w:t>
            </w:r>
            <w:proofErr w:type="spellStart"/>
            <w:r w:rsidRPr="004C3524">
              <w:t>Senanayake</w:t>
            </w:r>
            <w:proofErr w:type="spellEnd"/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54138574" w14:textId="47D4AF2B" w:rsidR="00A21A7C" w:rsidRPr="004C3524" w:rsidRDefault="00D147F9" w:rsidP="00A21A7C">
            <w:pPr>
              <w:jc w:val="center"/>
            </w:pPr>
            <w:r w:rsidRPr="004C3524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0BF383EB" w14:textId="3C946E44" w:rsidR="00A21A7C" w:rsidRPr="00FE67B6" w:rsidRDefault="00CC6AC7" w:rsidP="00686C21">
            <w:r>
              <w:t>03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8187A82" w14:textId="121F0FD0" w:rsidR="00A21A7C" w:rsidRPr="00FE67B6" w:rsidRDefault="00CC6AC7" w:rsidP="00E4309F">
            <w:r>
              <w:t xml:space="preserve">01 </w:t>
            </w:r>
            <w:r w:rsidRPr="00486A80">
              <w:rPr>
                <w:sz w:val="16"/>
                <w:szCs w:val="16"/>
              </w:rPr>
              <w:t>(One Day)</w:t>
            </w:r>
          </w:p>
        </w:tc>
      </w:tr>
      <w:tr w:rsidR="00A21A7C" w:rsidRPr="0077084A" w14:paraId="234AD09E" w14:textId="77777777" w:rsidTr="00B40007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3FE22BF8" w14:textId="68218CBC" w:rsidR="00A21A7C" w:rsidRPr="004C3524" w:rsidRDefault="00A21A7C" w:rsidP="00A21A7C">
            <w:r w:rsidRPr="004C3524">
              <w:t>ARM 312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62BD990A" w14:textId="6A20E608" w:rsidR="00A21A7C" w:rsidRPr="004C3524" w:rsidRDefault="00A21A7C" w:rsidP="00A21A7C">
            <w:r w:rsidRPr="004C3524">
              <w:t>Aquatic Vertebrate Conservation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1EA50D92" w14:textId="6CC15FCF" w:rsidR="00A21A7C" w:rsidRPr="004C3524" w:rsidRDefault="008F4E19" w:rsidP="00A21A7C">
            <w:r>
              <w:t>Dr. E. G. D. P. Jayasekara</w:t>
            </w:r>
            <w:r w:rsidR="00A21A7C" w:rsidRPr="004C3524">
              <w:t xml:space="preserve">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D0653F6" w14:textId="4A36C941" w:rsidR="00A21A7C" w:rsidRPr="004C3524" w:rsidRDefault="00D147F9" w:rsidP="00A21A7C">
            <w:pPr>
              <w:jc w:val="center"/>
            </w:pPr>
            <w:r w:rsidRPr="004C3524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36CFC781" w14:textId="2624C85D" w:rsidR="00A21A7C" w:rsidRPr="00EE2FE8" w:rsidRDefault="00CC6AC7" w:rsidP="00686C21">
            <w:pPr>
              <w:rPr>
                <w:color w:val="FF0000"/>
              </w:rPr>
            </w:pPr>
            <w:r w:rsidRPr="00CC6AC7">
              <w:t>01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C25701C" w14:textId="6C2761D0" w:rsidR="00A21A7C" w:rsidRPr="00EE2FE8" w:rsidRDefault="00CC6AC7" w:rsidP="00E4309F">
            <w:pPr>
              <w:rPr>
                <w:color w:val="FF0000"/>
              </w:rPr>
            </w:pPr>
            <w:r>
              <w:t xml:space="preserve">01 </w:t>
            </w:r>
            <w:r w:rsidRPr="00486A80">
              <w:rPr>
                <w:sz w:val="16"/>
                <w:szCs w:val="16"/>
              </w:rPr>
              <w:t>(One Day)</w:t>
            </w:r>
          </w:p>
        </w:tc>
      </w:tr>
      <w:tr w:rsidR="00A21A7C" w:rsidRPr="0077084A" w14:paraId="2BDE44F1" w14:textId="77777777" w:rsidTr="00B40007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08320D33" w14:textId="0B25A3AA" w:rsidR="00A21A7C" w:rsidRPr="004C3524" w:rsidRDefault="00A21A7C" w:rsidP="00A21A7C">
            <w:r w:rsidRPr="004C3524">
              <w:t>ARM 313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0331222A" w14:textId="3E0473AB" w:rsidR="00A21A7C" w:rsidRPr="004C3524" w:rsidRDefault="00A21A7C" w:rsidP="00A21A7C">
            <w:r w:rsidRPr="004C3524">
              <w:t>Industrial Training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38C19514" w14:textId="713E2183" w:rsidR="004C3524" w:rsidRDefault="004C3524" w:rsidP="00A21A7C">
            <w:r>
              <w:t xml:space="preserve">(In charge) </w:t>
            </w:r>
          </w:p>
          <w:p w14:paraId="0EF8676C" w14:textId="769B2404" w:rsidR="00A21A7C" w:rsidRPr="004C3524" w:rsidRDefault="004C3524" w:rsidP="00A21A7C">
            <w:r>
              <w:t xml:space="preserve">Dr. F. S. </w:t>
            </w:r>
            <w:proofErr w:type="spellStart"/>
            <w:r>
              <w:t>Idroos</w:t>
            </w:r>
            <w:proofErr w:type="spellEnd"/>
            <w:r>
              <w:t xml:space="preserve">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6AA45C9F" w14:textId="7F7BD6F9" w:rsidR="00A21A7C" w:rsidRPr="004C3524" w:rsidRDefault="00A21A7C" w:rsidP="00A21A7C">
            <w:pPr>
              <w:jc w:val="center"/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3E822E0E" w14:textId="1D5C7832" w:rsidR="00A21A7C" w:rsidRPr="004C3524" w:rsidRDefault="00A21A7C" w:rsidP="00A21A7C">
            <w:pPr>
              <w:jc w:val="center"/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32DB750" w14:textId="39055A0D" w:rsidR="00A21A7C" w:rsidRPr="004C3524" w:rsidRDefault="00A21A7C" w:rsidP="00A21A7C">
            <w:pPr>
              <w:jc w:val="center"/>
            </w:pPr>
          </w:p>
        </w:tc>
      </w:tr>
    </w:tbl>
    <w:p w14:paraId="2253C024" w14:textId="50FBB028" w:rsidR="00C04A94" w:rsidRDefault="00C04A94">
      <w:pPr>
        <w:sectPr w:rsidR="00C04A94" w:rsidSect="00EC23A8">
          <w:headerReference w:type="default" r:id="rId12"/>
          <w:footerReference w:type="default" r:id="rId13"/>
          <w:pgSz w:w="12240" w:h="15840"/>
          <w:pgMar w:top="270" w:right="474" w:bottom="180" w:left="720" w:header="270" w:footer="0" w:gutter="0"/>
          <w:cols w:space="720"/>
          <w:docGrid w:linePitch="360"/>
        </w:sectPr>
      </w:pPr>
    </w:p>
    <w:tbl>
      <w:tblPr>
        <w:tblpPr w:leftFromText="180" w:rightFromText="180" w:vertAnchor="text" w:horzAnchor="margin" w:tblpY="146"/>
        <w:tblW w:w="315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705"/>
        <w:gridCol w:w="2372"/>
        <w:gridCol w:w="1985"/>
        <w:gridCol w:w="1984"/>
        <w:gridCol w:w="1560"/>
        <w:gridCol w:w="1670"/>
        <w:gridCol w:w="5072"/>
        <w:gridCol w:w="5072"/>
        <w:gridCol w:w="5072"/>
        <w:gridCol w:w="5072"/>
      </w:tblGrid>
      <w:tr w:rsidR="00D05510" w:rsidRPr="006E20A2" w14:paraId="567613A9" w14:textId="77777777" w:rsidTr="005B5CA0">
        <w:trPr>
          <w:gridAfter w:val="4"/>
          <w:wAfter w:w="20288" w:type="dxa"/>
          <w:trHeight w:val="404"/>
        </w:trPr>
        <w:tc>
          <w:tcPr>
            <w:tcW w:w="1705" w:type="dxa"/>
            <w:shd w:val="clear" w:color="auto" w:fill="7030A0"/>
          </w:tcPr>
          <w:p w14:paraId="7DF13E5B" w14:textId="77777777" w:rsidR="00D05510" w:rsidRPr="006E20A2" w:rsidRDefault="00D05510" w:rsidP="00607282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>
              <w:rPr>
                <w:b/>
                <w:color w:val="FFFFFF" w:themeColor="background1"/>
                <w:sz w:val="22"/>
                <w:szCs w:val="22"/>
              </w:rPr>
              <w:lastRenderedPageBreak/>
              <w:t>T</w:t>
            </w:r>
            <w:r w:rsidRPr="006E20A2">
              <w:rPr>
                <w:b/>
                <w:color w:val="FFFFFF" w:themeColor="background1"/>
                <w:sz w:val="22"/>
                <w:szCs w:val="22"/>
              </w:rPr>
              <w:t>ime</w:t>
            </w:r>
          </w:p>
        </w:tc>
        <w:tc>
          <w:tcPr>
            <w:tcW w:w="2372" w:type="dxa"/>
            <w:shd w:val="clear" w:color="auto" w:fill="7030A0"/>
          </w:tcPr>
          <w:p w14:paraId="2AF21F26" w14:textId="77777777" w:rsidR="00D05510" w:rsidRPr="006E20A2" w:rsidRDefault="00D05510" w:rsidP="00607282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Monday</w:t>
            </w:r>
          </w:p>
        </w:tc>
        <w:tc>
          <w:tcPr>
            <w:tcW w:w="1985" w:type="dxa"/>
            <w:shd w:val="clear" w:color="auto" w:fill="7030A0"/>
          </w:tcPr>
          <w:p w14:paraId="25A1B279" w14:textId="77777777" w:rsidR="00D05510" w:rsidRPr="006E20A2" w:rsidRDefault="00D05510" w:rsidP="00607282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Tuesday</w:t>
            </w:r>
          </w:p>
        </w:tc>
        <w:tc>
          <w:tcPr>
            <w:tcW w:w="1984" w:type="dxa"/>
            <w:shd w:val="clear" w:color="auto" w:fill="7030A0"/>
          </w:tcPr>
          <w:p w14:paraId="4748923D" w14:textId="77777777" w:rsidR="00D05510" w:rsidRPr="006E20A2" w:rsidRDefault="00D05510" w:rsidP="00607282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Wednesday</w:t>
            </w:r>
          </w:p>
        </w:tc>
        <w:tc>
          <w:tcPr>
            <w:tcW w:w="1560" w:type="dxa"/>
            <w:shd w:val="clear" w:color="auto" w:fill="7030A0"/>
          </w:tcPr>
          <w:p w14:paraId="461F1689" w14:textId="77777777" w:rsidR="00D05510" w:rsidRPr="006E20A2" w:rsidRDefault="00D05510" w:rsidP="00607282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Thursday</w:t>
            </w:r>
          </w:p>
        </w:tc>
        <w:tc>
          <w:tcPr>
            <w:tcW w:w="1670" w:type="dxa"/>
            <w:shd w:val="clear" w:color="auto" w:fill="7030A0"/>
          </w:tcPr>
          <w:p w14:paraId="31B06095" w14:textId="77777777" w:rsidR="00D05510" w:rsidRPr="006E20A2" w:rsidRDefault="00D05510" w:rsidP="00607282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6E20A2">
              <w:rPr>
                <w:b/>
                <w:color w:val="FFFFFF" w:themeColor="background1"/>
                <w:sz w:val="22"/>
                <w:szCs w:val="22"/>
              </w:rPr>
              <w:t>Friday</w:t>
            </w:r>
          </w:p>
        </w:tc>
      </w:tr>
      <w:tr w:rsidR="003850E3" w:rsidRPr="006E20A2" w14:paraId="08DF0608" w14:textId="77777777" w:rsidTr="005B5CA0">
        <w:trPr>
          <w:gridAfter w:val="4"/>
          <w:wAfter w:w="20288" w:type="dxa"/>
        </w:trPr>
        <w:tc>
          <w:tcPr>
            <w:tcW w:w="1705" w:type="dxa"/>
          </w:tcPr>
          <w:p w14:paraId="0ADD2AF1" w14:textId="6A65E3A2" w:rsidR="003850E3" w:rsidRPr="001A7F0F" w:rsidRDefault="003850E3" w:rsidP="003850E3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08.00 – 08.50</w:t>
            </w:r>
          </w:p>
        </w:tc>
        <w:tc>
          <w:tcPr>
            <w:tcW w:w="2372" w:type="dxa"/>
          </w:tcPr>
          <w:p w14:paraId="5AA6EF73" w14:textId="77777777" w:rsidR="003850E3" w:rsidRPr="004C3524" w:rsidRDefault="003850E3" w:rsidP="003850E3">
            <w:r w:rsidRPr="004C3524">
              <w:t>ARM (</w:t>
            </w:r>
            <w:r>
              <w:t>A1</w:t>
            </w:r>
            <w:r w:rsidRPr="004C3524">
              <w:t>)</w:t>
            </w:r>
          </w:p>
          <w:p w14:paraId="5F7510DA" w14:textId="513CE4A5" w:rsidR="003850E3" w:rsidRPr="001A7F0F" w:rsidRDefault="003850E3" w:rsidP="003850E3">
            <w:pPr>
              <w:rPr>
                <w:sz w:val="20"/>
                <w:szCs w:val="20"/>
              </w:rPr>
            </w:pPr>
            <w:r w:rsidRPr="004C3524">
              <w:t>Integrated Watershed Management</w:t>
            </w:r>
          </w:p>
        </w:tc>
        <w:tc>
          <w:tcPr>
            <w:tcW w:w="1985" w:type="dxa"/>
          </w:tcPr>
          <w:p w14:paraId="29146E36" w14:textId="77777777" w:rsidR="003850E3" w:rsidRPr="001A7F0F" w:rsidRDefault="003850E3" w:rsidP="003850E3">
            <w:pPr>
              <w:rPr>
                <w:sz w:val="20"/>
                <w:szCs w:val="20"/>
              </w:rPr>
            </w:pPr>
          </w:p>
        </w:tc>
        <w:tc>
          <w:tcPr>
            <w:tcW w:w="1984" w:type="dxa"/>
          </w:tcPr>
          <w:p w14:paraId="0FD4E07E" w14:textId="667655BC" w:rsidR="003850E3" w:rsidRPr="001E0020" w:rsidRDefault="003850E3" w:rsidP="003850E3">
            <w:pPr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74B4F133" w14:textId="77777777" w:rsidR="003850E3" w:rsidRPr="001A7F0F" w:rsidRDefault="003850E3" w:rsidP="003850E3">
            <w:pPr>
              <w:rPr>
                <w:sz w:val="20"/>
                <w:szCs w:val="20"/>
              </w:rPr>
            </w:pPr>
          </w:p>
        </w:tc>
        <w:tc>
          <w:tcPr>
            <w:tcW w:w="1670" w:type="dxa"/>
          </w:tcPr>
          <w:p w14:paraId="5C9630E7" w14:textId="19DE83EE" w:rsidR="003850E3" w:rsidRPr="001A7F0F" w:rsidRDefault="003850E3" w:rsidP="003850E3">
            <w:pPr>
              <w:rPr>
                <w:sz w:val="20"/>
                <w:szCs w:val="20"/>
              </w:rPr>
            </w:pPr>
          </w:p>
        </w:tc>
      </w:tr>
      <w:tr w:rsidR="005B5CA0" w:rsidRPr="006E20A2" w14:paraId="0755A2D1" w14:textId="77777777" w:rsidTr="005B5CA0">
        <w:trPr>
          <w:gridAfter w:val="4"/>
          <w:wAfter w:w="20288" w:type="dxa"/>
        </w:trPr>
        <w:tc>
          <w:tcPr>
            <w:tcW w:w="1705" w:type="dxa"/>
          </w:tcPr>
          <w:p w14:paraId="18CFDA06" w14:textId="1C4D3834" w:rsidR="005B5CA0" w:rsidRPr="001A7F0F" w:rsidRDefault="005B5CA0" w:rsidP="005B5CA0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08.55 – 09.45</w:t>
            </w:r>
          </w:p>
        </w:tc>
        <w:tc>
          <w:tcPr>
            <w:tcW w:w="2372" w:type="dxa"/>
          </w:tcPr>
          <w:p w14:paraId="75869BF0" w14:textId="77777777" w:rsidR="005B5CA0" w:rsidRPr="004C3524" w:rsidRDefault="005B5CA0" w:rsidP="005B5CA0">
            <w:r w:rsidRPr="004C3524">
              <w:t>ARM (</w:t>
            </w:r>
            <w:r>
              <w:t>A1</w:t>
            </w:r>
            <w:r w:rsidRPr="004C3524">
              <w:t>)</w:t>
            </w:r>
          </w:p>
          <w:p w14:paraId="0CA55307" w14:textId="2F7CADEA" w:rsidR="005B5CA0" w:rsidRPr="001A7F0F" w:rsidRDefault="005B5CA0" w:rsidP="005B5CA0">
            <w:pPr>
              <w:rPr>
                <w:strike/>
                <w:sz w:val="20"/>
                <w:szCs w:val="20"/>
              </w:rPr>
            </w:pPr>
            <w:r w:rsidRPr="004C3524">
              <w:t>Eco</w:t>
            </w:r>
            <w:r>
              <w:t>p</w:t>
            </w:r>
            <w:r w:rsidRPr="004C3524">
              <w:t>hysiology</w:t>
            </w:r>
          </w:p>
        </w:tc>
        <w:tc>
          <w:tcPr>
            <w:tcW w:w="1985" w:type="dxa"/>
          </w:tcPr>
          <w:p w14:paraId="3D6EFBB3" w14:textId="5E96173B" w:rsidR="005B5CA0" w:rsidRPr="001A7F0F" w:rsidRDefault="005B5CA0" w:rsidP="005B5CA0">
            <w:pPr>
              <w:rPr>
                <w:sz w:val="20"/>
                <w:szCs w:val="20"/>
              </w:rPr>
            </w:pPr>
            <w:r w:rsidRPr="004C3524">
              <w:t xml:space="preserve"> </w:t>
            </w:r>
          </w:p>
        </w:tc>
        <w:tc>
          <w:tcPr>
            <w:tcW w:w="1984" w:type="dxa"/>
          </w:tcPr>
          <w:p w14:paraId="65BAD8CB" w14:textId="64C40A6D" w:rsidR="005B5CA0" w:rsidRPr="001A7F0F" w:rsidRDefault="005B5CA0" w:rsidP="005B5CA0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4C1BCA9F" w14:textId="77777777" w:rsidR="005B5CA0" w:rsidRPr="001A7F0F" w:rsidRDefault="005B5CA0" w:rsidP="005B5CA0">
            <w:pPr>
              <w:rPr>
                <w:sz w:val="20"/>
                <w:szCs w:val="20"/>
              </w:rPr>
            </w:pPr>
          </w:p>
        </w:tc>
        <w:tc>
          <w:tcPr>
            <w:tcW w:w="1670" w:type="dxa"/>
          </w:tcPr>
          <w:p w14:paraId="76DC07B4" w14:textId="77777777" w:rsidR="005B5CA0" w:rsidRPr="004C3524" w:rsidRDefault="005B5CA0" w:rsidP="005B5CA0">
            <w:r w:rsidRPr="004C3524">
              <w:t>ARM Practical</w:t>
            </w:r>
          </w:p>
          <w:p w14:paraId="675A1E9F" w14:textId="08780B45" w:rsidR="005B5CA0" w:rsidRPr="001A7F0F" w:rsidRDefault="005B5CA0" w:rsidP="005B5CA0">
            <w:pPr>
              <w:rPr>
                <w:sz w:val="20"/>
                <w:szCs w:val="20"/>
              </w:rPr>
            </w:pPr>
          </w:p>
        </w:tc>
      </w:tr>
      <w:tr w:rsidR="005B5CA0" w:rsidRPr="006E20A2" w14:paraId="539B06C5" w14:textId="7220754E" w:rsidTr="005B5CA0">
        <w:tc>
          <w:tcPr>
            <w:tcW w:w="1705" w:type="dxa"/>
            <w:shd w:val="clear" w:color="auto" w:fill="CCC0D9" w:themeFill="accent4" w:themeFillTint="66"/>
          </w:tcPr>
          <w:p w14:paraId="7B53D25C" w14:textId="1423F1CD" w:rsidR="005B5CA0" w:rsidRPr="001A7F0F" w:rsidRDefault="005B5CA0" w:rsidP="005B5CA0">
            <w:pPr>
              <w:rPr>
                <w:b/>
                <w:sz w:val="20"/>
                <w:szCs w:val="20"/>
              </w:rPr>
            </w:pPr>
          </w:p>
        </w:tc>
        <w:tc>
          <w:tcPr>
            <w:tcW w:w="9571" w:type="dxa"/>
            <w:gridSpan w:val="5"/>
            <w:shd w:val="clear" w:color="auto" w:fill="CCC0D9" w:themeFill="accent4" w:themeFillTint="66"/>
          </w:tcPr>
          <w:p w14:paraId="59BA1A97" w14:textId="0267C622" w:rsidR="005B5CA0" w:rsidRPr="001A7F0F" w:rsidRDefault="005B5CA0" w:rsidP="005B5CA0">
            <w:pPr>
              <w:jc w:val="center"/>
              <w:rPr>
                <w:b/>
                <w:sz w:val="20"/>
                <w:szCs w:val="20"/>
              </w:rPr>
            </w:pPr>
            <w:r w:rsidRPr="004C3524">
              <w:rPr>
                <w:b/>
              </w:rPr>
              <w:t>T         E      A         B      R    E     A    K</w:t>
            </w:r>
          </w:p>
        </w:tc>
        <w:tc>
          <w:tcPr>
            <w:tcW w:w="5072" w:type="dxa"/>
          </w:tcPr>
          <w:p w14:paraId="62412759" w14:textId="77777777" w:rsidR="005B5CA0" w:rsidRPr="006E20A2" w:rsidRDefault="005B5CA0" w:rsidP="005B5CA0"/>
        </w:tc>
        <w:tc>
          <w:tcPr>
            <w:tcW w:w="5072" w:type="dxa"/>
          </w:tcPr>
          <w:p w14:paraId="788F5E77" w14:textId="77777777" w:rsidR="005B5CA0" w:rsidRPr="006E20A2" w:rsidRDefault="005B5CA0" w:rsidP="005B5CA0"/>
        </w:tc>
        <w:tc>
          <w:tcPr>
            <w:tcW w:w="5072" w:type="dxa"/>
          </w:tcPr>
          <w:p w14:paraId="2F27F2F8" w14:textId="77777777" w:rsidR="005B5CA0" w:rsidRPr="006E20A2" w:rsidRDefault="005B5CA0" w:rsidP="005B5CA0"/>
        </w:tc>
        <w:tc>
          <w:tcPr>
            <w:tcW w:w="5072" w:type="dxa"/>
          </w:tcPr>
          <w:p w14:paraId="2AA0D1C3" w14:textId="769BEC1F" w:rsidR="005B5CA0" w:rsidRPr="006E20A2" w:rsidRDefault="005B5CA0" w:rsidP="005B5CA0">
            <w:r w:rsidRPr="004C3524">
              <w:rPr>
                <w:b/>
              </w:rPr>
              <w:t>T         E      A         B      R    E     A    K</w:t>
            </w:r>
          </w:p>
        </w:tc>
      </w:tr>
      <w:tr w:rsidR="005B5CA0" w:rsidRPr="006E20A2" w14:paraId="19066121" w14:textId="77777777" w:rsidTr="005B5CA0">
        <w:trPr>
          <w:gridAfter w:val="4"/>
          <w:wAfter w:w="20288" w:type="dxa"/>
        </w:trPr>
        <w:tc>
          <w:tcPr>
            <w:tcW w:w="1705" w:type="dxa"/>
          </w:tcPr>
          <w:p w14:paraId="55BDC095" w14:textId="038C5409" w:rsidR="005B5CA0" w:rsidRPr="001A7F0F" w:rsidRDefault="005B5CA0" w:rsidP="005B5CA0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10.15 – 11.05</w:t>
            </w:r>
          </w:p>
        </w:tc>
        <w:tc>
          <w:tcPr>
            <w:tcW w:w="2372" w:type="dxa"/>
          </w:tcPr>
          <w:p w14:paraId="6B91F1B6" w14:textId="77777777" w:rsidR="005B5CA0" w:rsidRPr="001A7F0F" w:rsidRDefault="005B5CA0" w:rsidP="005B5CA0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</w:tcPr>
          <w:p w14:paraId="58F2CE4C" w14:textId="77777777" w:rsidR="005B5CA0" w:rsidRPr="001A7F0F" w:rsidRDefault="005B5CA0" w:rsidP="005B5CA0">
            <w:pPr>
              <w:rPr>
                <w:sz w:val="20"/>
                <w:szCs w:val="20"/>
              </w:rPr>
            </w:pPr>
          </w:p>
        </w:tc>
        <w:tc>
          <w:tcPr>
            <w:tcW w:w="1984" w:type="dxa"/>
          </w:tcPr>
          <w:p w14:paraId="75E12B1F" w14:textId="614CA095" w:rsidR="005B5CA0" w:rsidRPr="001A7F0F" w:rsidRDefault="005B5CA0" w:rsidP="005B5CA0">
            <w:pPr>
              <w:rPr>
                <w:sz w:val="20"/>
                <w:szCs w:val="20"/>
              </w:rPr>
            </w:pPr>
            <w:r w:rsidRPr="001E0020">
              <w:rPr>
                <w:sz w:val="22"/>
                <w:szCs w:val="22"/>
              </w:rPr>
              <w:t>Seminar</w:t>
            </w:r>
          </w:p>
        </w:tc>
        <w:tc>
          <w:tcPr>
            <w:tcW w:w="1560" w:type="dxa"/>
          </w:tcPr>
          <w:p w14:paraId="2A9EAFEC" w14:textId="77777777" w:rsidR="005B5CA0" w:rsidRPr="004C3524" w:rsidRDefault="005B5CA0" w:rsidP="005B5CA0">
            <w:r w:rsidRPr="004C3524">
              <w:t xml:space="preserve">ARM (F2) </w:t>
            </w:r>
          </w:p>
          <w:p w14:paraId="6FA06EC3" w14:textId="24CFCC86" w:rsidR="005B5CA0" w:rsidRPr="001A7F0F" w:rsidRDefault="005B5CA0" w:rsidP="005B5CA0">
            <w:pPr>
              <w:rPr>
                <w:sz w:val="20"/>
                <w:szCs w:val="20"/>
              </w:rPr>
            </w:pPr>
            <w:r w:rsidRPr="004C3524">
              <w:t>Marine and Coastal Ecology</w:t>
            </w:r>
          </w:p>
        </w:tc>
        <w:tc>
          <w:tcPr>
            <w:tcW w:w="1670" w:type="dxa"/>
          </w:tcPr>
          <w:p w14:paraId="56BE49A3" w14:textId="77777777" w:rsidR="005B5CA0" w:rsidRPr="004C3524" w:rsidRDefault="005B5CA0" w:rsidP="005B5CA0">
            <w:r w:rsidRPr="004C3524">
              <w:t>ARM Practical</w:t>
            </w:r>
          </w:p>
          <w:p w14:paraId="66DF211E" w14:textId="77777777" w:rsidR="005B5CA0" w:rsidRPr="001A7F0F" w:rsidRDefault="005B5CA0" w:rsidP="005B5CA0">
            <w:pPr>
              <w:rPr>
                <w:sz w:val="20"/>
                <w:szCs w:val="20"/>
              </w:rPr>
            </w:pPr>
          </w:p>
        </w:tc>
      </w:tr>
      <w:tr w:rsidR="005B5CA0" w:rsidRPr="006E20A2" w14:paraId="494BDE8A" w14:textId="77777777" w:rsidTr="005B5CA0">
        <w:trPr>
          <w:gridAfter w:val="4"/>
          <w:wAfter w:w="20288" w:type="dxa"/>
        </w:trPr>
        <w:tc>
          <w:tcPr>
            <w:tcW w:w="1705" w:type="dxa"/>
          </w:tcPr>
          <w:p w14:paraId="4BEC46A6" w14:textId="121E7981" w:rsidR="005B5CA0" w:rsidRPr="001A7F0F" w:rsidRDefault="005B5CA0" w:rsidP="005B5CA0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11.10 – 12.00</w:t>
            </w:r>
          </w:p>
        </w:tc>
        <w:tc>
          <w:tcPr>
            <w:tcW w:w="2372" w:type="dxa"/>
          </w:tcPr>
          <w:p w14:paraId="425F2F1D" w14:textId="77777777" w:rsidR="005B5CA0" w:rsidRPr="001A7F0F" w:rsidRDefault="005B5CA0" w:rsidP="005B5CA0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</w:tcPr>
          <w:p w14:paraId="589F3916" w14:textId="77777777" w:rsidR="005B5CA0" w:rsidRPr="001A7F0F" w:rsidRDefault="005B5CA0" w:rsidP="005B5CA0">
            <w:pPr>
              <w:rPr>
                <w:sz w:val="20"/>
                <w:szCs w:val="20"/>
              </w:rPr>
            </w:pPr>
          </w:p>
        </w:tc>
        <w:tc>
          <w:tcPr>
            <w:tcW w:w="1984" w:type="dxa"/>
          </w:tcPr>
          <w:p w14:paraId="0735F1AA" w14:textId="3B84C9F8" w:rsidR="005B5CA0" w:rsidRDefault="005B5CA0" w:rsidP="005B5CA0">
            <w:r w:rsidRPr="001E0020">
              <w:rPr>
                <w:sz w:val="22"/>
                <w:szCs w:val="22"/>
              </w:rPr>
              <w:t>Seminar</w:t>
            </w:r>
          </w:p>
          <w:p w14:paraId="5B5CE273" w14:textId="0E9B62C7" w:rsidR="005B5CA0" w:rsidRPr="004C3524" w:rsidRDefault="005B5CA0" w:rsidP="005B5CA0"/>
          <w:p w14:paraId="7E9E0F2D" w14:textId="52E5F7B6" w:rsidR="005B5CA0" w:rsidRPr="001A7F0F" w:rsidRDefault="005B5CA0" w:rsidP="005B5CA0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58AFB54D" w14:textId="77777777" w:rsidR="005B5CA0" w:rsidRPr="004C3524" w:rsidRDefault="005B5CA0" w:rsidP="005B5CA0">
            <w:r w:rsidRPr="004C3524">
              <w:t>ARM (F2)</w:t>
            </w:r>
          </w:p>
          <w:p w14:paraId="2C3E7981" w14:textId="136AFFC8" w:rsidR="005B5CA0" w:rsidRPr="001A7F0F" w:rsidRDefault="005B5CA0" w:rsidP="005B5CA0">
            <w:pPr>
              <w:ind w:right="-157"/>
              <w:rPr>
                <w:sz w:val="20"/>
                <w:szCs w:val="20"/>
              </w:rPr>
            </w:pPr>
            <w:r w:rsidRPr="004C3524">
              <w:t>Marine and Coastal Ecology</w:t>
            </w:r>
          </w:p>
        </w:tc>
        <w:tc>
          <w:tcPr>
            <w:tcW w:w="1670" w:type="dxa"/>
          </w:tcPr>
          <w:p w14:paraId="5D1BCD1A" w14:textId="77777777" w:rsidR="005B5CA0" w:rsidRPr="004C3524" w:rsidRDefault="005B5CA0" w:rsidP="005B5CA0">
            <w:r w:rsidRPr="004C3524">
              <w:t xml:space="preserve">ARM Practical </w:t>
            </w:r>
          </w:p>
          <w:p w14:paraId="5EE66F62" w14:textId="77777777" w:rsidR="005B5CA0" w:rsidRPr="001A7F0F" w:rsidRDefault="005B5CA0" w:rsidP="005B5CA0">
            <w:pPr>
              <w:rPr>
                <w:sz w:val="20"/>
                <w:szCs w:val="20"/>
              </w:rPr>
            </w:pPr>
          </w:p>
        </w:tc>
      </w:tr>
      <w:tr w:rsidR="005B5CA0" w:rsidRPr="006E20A2" w14:paraId="625C978F" w14:textId="77777777" w:rsidTr="005B5CA0">
        <w:trPr>
          <w:gridAfter w:val="4"/>
          <w:wAfter w:w="20288" w:type="dxa"/>
        </w:trPr>
        <w:tc>
          <w:tcPr>
            <w:tcW w:w="1705" w:type="dxa"/>
            <w:shd w:val="clear" w:color="auto" w:fill="B2A1C7" w:themeFill="accent4" w:themeFillTint="99"/>
          </w:tcPr>
          <w:p w14:paraId="7EA52919" w14:textId="32C61F0E" w:rsidR="005B5CA0" w:rsidRPr="001A7F0F" w:rsidRDefault="005B5CA0" w:rsidP="005B5CA0">
            <w:pPr>
              <w:rPr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571" w:type="dxa"/>
            <w:gridSpan w:val="5"/>
            <w:shd w:val="clear" w:color="auto" w:fill="B2A1C7" w:themeFill="accent4" w:themeFillTint="99"/>
          </w:tcPr>
          <w:p w14:paraId="2126A38A" w14:textId="7296B876" w:rsidR="005B5CA0" w:rsidRPr="001A7F0F" w:rsidRDefault="005B5CA0" w:rsidP="005B5CA0">
            <w:pPr>
              <w:jc w:val="center"/>
              <w:rPr>
                <w:color w:val="FFFFFF" w:themeColor="background1"/>
                <w:sz w:val="20"/>
                <w:szCs w:val="20"/>
              </w:rPr>
            </w:pPr>
            <w:r w:rsidRPr="004C3524">
              <w:rPr>
                <w:b/>
                <w:color w:val="FFFFFF" w:themeColor="background1"/>
              </w:rPr>
              <w:t>L      U      N      C      H         B      R    E     A    K</w:t>
            </w:r>
          </w:p>
        </w:tc>
      </w:tr>
      <w:tr w:rsidR="00CF28D5" w:rsidRPr="006E20A2" w14:paraId="0831CD5E" w14:textId="77777777" w:rsidTr="005B5CA0">
        <w:trPr>
          <w:gridAfter w:val="4"/>
          <w:wAfter w:w="20288" w:type="dxa"/>
        </w:trPr>
        <w:tc>
          <w:tcPr>
            <w:tcW w:w="1705" w:type="dxa"/>
          </w:tcPr>
          <w:p w14:paraId="4DBDC0E3" w14:textId="38DB1102" w:rsidR="00CF28D5" w:rsidRPr="001A7F0F" w:rsidRDefault="00CF28D5" w:rsidP="00CF28D5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01.00 – 02.00</w:t>
            </w:r>
          </w:p>
        </w:tc>
        <w:tc>
          <w:tcPr>
            <w:tcW w:w="2372" w:type="dxa"/>
          </w:tcPr>
          <w:p w14:paraId="039DB3D0" w14:textId="77777777" w:rsidR="00CF28D5" w:rsidRPr="00EF4724" w:rsidRDefault="00CF28D5" w:rsidP="00CF28D5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1985" w:type="dxa"/>
          </w:tcPr>
          <w:p w14:paraId="04C17BB0" w14:textId="77777777" w:rsidR="00CF28D5" w:rsidRPr="0093474F" w:rsidRDefault="00CF28D5" w:rsidP="00CF28D5">
            <w:r w:rsidRPr="0093474F">
              <w:t xml:space="preserve">(NFC3)  </w:t>
            </w:r>
          </w:p>
          <w:p w14:paraId="5407E2E4" w14:textId="0DB2BC59" w:rsidR="00CF28D5" w:rsidRPr="009B3A49" w:rsidRDefault="00CF28D5" w:rsidP="00CF28D5">
            <w:pPr>
              <w:rPr>
                <w:sz w:val="20"/>
                <w:szCs w:val="20"/>
                <w:highlight w:val="yellow"/>
              </w:rPr>
            </w:pPr>
            <w:r w:rsidRPr="0093474F">
              <w:t>Nutrition</w:t>
            </w:r>
          </w:p>
        </w:tc>
        <w:tc>
          <w:tcPr>
            <w:tcW w:w="1984" w:type="dxa"/>
          </w:tcPr>
          <w:p w14:paraId="4D9824BC" w14:textId="4FD0DE79" w:rsidR="00CF28D5" w:rsidRPr="001A1CBC" w:rsidRDefault="00CF28D5" w:rsidP="00CF28D5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1560" w:type="dxa"/>
          </w:tcPr>
          <w:p w14:paraId="60C62D51" w14:textId="1847731C" w:rsidR="00CF28D5" w:rsidRPr="005D0EA3" w:rsidRDefault="00CF28D5" w:rsidP="00CF28D5">
            <w:pPr>
              <w:rPr>
                <w:sz w:val="20"/>
                <w:szCs w:val="20"/>
              </w:rPr>
            </w:pPr>
          </w:p>
        </w:tc>
        <w:tc>
          <w:tcPr>
            <w:tcW w:w="1670" w:type="dxa"/>
          </w:tcPr>
          <w:p w14:paraId="2DC56148" w14:textId="77777777" w:rsidR="00CF28D5" w:rsidRPr="001A7F0F" w:rsidRDefault="00CF28D5" w:rsidP="00CF28D5">
            <w:pPr>
              <w:rPr>
                <w:sz w:val="20"/>
                <w:szCs w:val="20"/>
              </w:rPr>
            </w:pPr>
          </w:p>
        </w:tc>
      </w:tr>
      <w:tr w:rsidR="00CF28D5" w:rsidRPr="006E20A2" w14:paraId="52A8C386" w14:textId="77777777" w:rsidTr="005B5CA0">
        <w:trPr>
          <w:gridAfter w:val="4"/>
          <w:wAfter w:w="20288" w:type="dxa"/>
        </w:trPr>
        <w:tc>
          <w:tcPr>
            <w:tcW w:w="1705" w:type="dxa"/>
          </w:tcPr>
          <w:p w14:paraId="154B18BD" w14:textId="7100D482" w:rsidR="00CF28D5" w:rsidRPr="001A7F0F" w:rsidRDefault="00CF28D5" w:rsidP="00CF28D5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02.00 – 03.00</w:t>
            </w:r>
          </w:p>
        </w:tc>
        <w:tc>
          <w:tcPr>
            <w:tcW w:w="2372" w:type="dxa"/>
          </w:tcPr>
          <w:p w14:paraId="1078A025" w14:textId="77777777" w:rsidR="00CF28D5" w:rsidRPr="004C3524" w:rsidRDefault="00CF28D5" w:rsidP="00CF28D5">
            <w:r w:rsidRPr="004C3524">
              <w:t>ARM (</w:t>
            </w:r>
            <w:r>
              <w:t>F2</w:t>
            </w:r>
            <w:r w:rsidRPr="004C3524">
              <w:t>)</w:t>
            </w:r>
          </w:p>
          <w:p w14:paraId="215A0D14" w14:textId="7EA46BE0" w:rsidR="00CF28D5" w:rsidRPr="001A7F0F" w:rsidRDefault="00CF28D5" w:rsidP="00CF28D5">
            <w:pPr>
              <w:rPr>
                <w:sz w:val="20"/>
                <w:szCs w:val="20"/>
                <w:highlight w:val="yellow"/>
              </w:rPr>
            </w:pPr>
            <w:r w:rsidRPr="004C3524">
              <w:t>Aquatic Vertebrate Conservation</w:t>
            </w:r>
          </w:p>
        </w:tc>
        <w:tc>
          <w:tcPr>
            <w:tcW w:w="1985" w:type="dxa"/>
          </w:tcPr>
          <w:p w14:paraId="16B475A2" w14:textId="4E683FAC" w:rsidR="00CF28D5" w:rsidRPr="009B3A49" w:rsidRDefault="00CF28D5" w:rsidP="00CF28D5">
            <w:pPr>
              <w:rPr>
                <w:sz w:val="20"/>
                <w:szCs w:val="20"/>
                <w:highlight w:val="yellow"/>
                <w:lang w:val="nl-BE"/>
              </w:rPr>
            </w:pPr>
          </w:p>
        </w:tc>
        <w:tc>
          <w:tcPr>
            <w:tcW w:w="1984" w:type="dxa"/>
          </w:tcPr>
          <w:p w14:paraId="241198A0" w14:textId="1AF3B0DC" w:rsidR="00CF28D5" w:rsidRPr="001A1CBC" w:rsidRDefault="00CF28D5" w:rsidP="00CF28D5">
            <w:pPr>
              <w:rPr>
                <w:sz w:val="20"/>
                <w:szCs w:val="20"/>
                <w:highlight w:val="yellow"/>
                <w:lang w:val="nl-BE"/>
              </w:rPr>
            </w:pPr>
          </w:p>
        </w:tc>
        <w:tc>
          <w:tcPr>
            <w:tcW w:w="1560" w:type="dxa"/>
          </w:tcPr>
          <w:p w14:paraId="5219049F" w14:textId="0817BFC2" w:rsidR="00CF28D5" w:rsidRPr="005D0EA3" w:rsidRDefault="00CF28D5" w:rsidP="00CF28D5">
            <w:pPr>
              <w:rPr>
                <w:sz w:val="20"/>
                <w:szCs w:val="20"/>
                <w:lang w:val="nl-BE"/>
              </w:rPr>
            </w:pPr>
          </w:p>
        </w:tc>
        <w:tc>
          <w:tcPr>
            <w:tcW w:w="1670" w:type="dxa"/>
          </w:tcPr>
          <w:p w14:paraId="24D32114" w14:textId="3011C0F4" w:rsidR="00CF28D5" w:rsidRPr="001A7F0F" w:rsidRDefault="00CF28D5" w:rsidP="00CF28D5">
            <w:pPr>
              <w:rPr>
                <w:sz w:val="20"/>
                <w:szCs w:val="20"/>
              </w:rPr>
            </w:pPr>
          </w:p>
        </w:tc>
      </w:tr>
      <w:tr w:rsidR="00CF28D5" w:rsidRPr="006E20A2" w14:paraId="5DC8321A" w14:textId="77777777" w:rsidTr="005B5CA0">
        <w:trPr>
          <w:gridAfter w:val="4"/>
          <w:wAfter w:w="20288" w:type="dxa"/>
        </w:trPr>
        <w:tc>
          <w:tcPr>
            <w:tcW w:w="1705" w:type="dxa"/>
          </w:tcPr>
          <w:p w14:paraId="53650230" w14:textId="4A14539B" w:rsidR="00CF28D5" w:rsidRPr="001A7F0F" w:rsidRDefault="00CF28D5" w:rsidP="00CF28D5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03.00 – 04.00</w:t>
            </w:r>
          </w:p>
        </w:tc>
        <w:tc>
          <w:tcPr>
            <w:tcW w:w="2372" w:type="dxa"/>
          </w:tcPr>
          <w:p w14:paraId="6511CFD7" w14:textId="77777777" w:rsidR="00CF28D5" w:rsidRPr="001A7F0F" w:rsidRDefault="00CF28D5" w:rsidP="00CF28D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</w:tcPr>
          <w:p w14:paraId="6B8CED5E" w14:textId="178BE098" w:rsidR="008F4E19" w:rsidRDefault="008F4E19" w:rsidP="008F4E19">
            <w:r w:rsidRPr="004C3524">
              <w:t>ARM (</w:t>
            </w:r>
            <w:r>
              <w:t>A1</w:t>
            </w:r>
            <w:r w:rsidRPr="004C3524">
              <w:t>)</w:t>
            </w:r>
          </w:p>
          <w:p w14:paraId="775F543A" w14:textId="7A4EF290" w:rsidR="00CF28D5" w:rsidRPr="001A7F0F" w:rsidRDefault="009B3A49" w:rsidP="008F4E19">
            <w:pPr>
              <w:ind w:left="-53" w:right="-108"/>
              <w:rPr>
                <w:sz w:val="20"/>
                <w:szCs w:val="20"/>
              </w:rPr>
            </w:pPr>
            <w:r>
              <w:t xml:space="preserve"> </w:t>
            </w:r>
            <w:r w:rsidRPr="009B3A49">
              <w:t>Nutrition</w:t>
            </w:r>
          </w:p>
        </w:tc>
        <w:tc>
          <w:tcPr>
            <w:tcW w:w="1984" w:type="dxa"/>
          </w:tcPr>
          <w:p w14:paraId="1F2F2F35" w14:textId="11D4A6CA" w:rsidR="00CF28D5" w:rsidRPr="009B3A49" w:rsidRDefault="00CF28D5" w:rsidP="00CF28D5">
            <w:pPr>
              <w:rPr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60" w:type="dxa"/>
            <w:vMerge w:val="restart"/>
          </w:tcPr>
          <w:p w14:paraId="705DEF94" w14:textId="77777777" w:rsidR="00CF28D5" w:rsidRPr="004C3524" w:rsidRDefault="00CF28D5" w:rsidP="00CF28D5">
            <w:r w:rsidRPr="004C3524">
              <w:t>Student activities</w:t>
            </w:r>
          </w:p>
          <w:p w14:paraId="65324D6E" w14:textId="77777777" w:rsidR="00CF28D5" w:rsidRPr="001A7F0F" w:rsidRDefault="00CF28D5" w:rsidP="00CF28D5">
            <w:pPr>
              <w:rPr>
                <w:sz w:val="20"/>
                <w:szCs w:val="20"/>
              </w:rPr>
            </w:pPr>
          </w:p>
        </w:tc>
        <w:tc>
          <w:tcPr>
            <w:tcW w:w="1670" w:type="dxa"/>
          </w:tcPr>
          <w:p w14:paraId="55D16979" w14:textId="77777777" w:rsidR="00CF28D5" w:rsidRPr="001A7F0F" w:rsidRDefault="00CF28D5" w:rsidP="00CF28D5">
            <w:pPr>
              <w:rPr>
                <w:sz w:val="20"/>
                <w:szCs w:val="20"/>
              </w:rPr>
            </w:pPr>
          </w:p>
        </w:tc>
      </w:tr>
      <w:tr w:rsidR="00CF28D5" w:rsidRPr="006E20A2" w14:paraId="1A9EDB61" w14:textId="77777777" w:rsidTr="005B5CA0">
        <w:trPr>
          <w:gridAfter w:val="4"/>
          <w:wAfter w:w="20288" w:type="dxa"/>
        </w:trPr>
        <w:tc>
          <w:tcPr>
            <w:tcW w:w="1705" w:type="dxa"/>
          </w:tcPr>
          <w:p w14:paraId="643705E8" w14:textId="6D057415" w:rsidR="00CF28D5" w:rsidRPr="001A7F0F" w:rsidRDefault="00CF28D5" w:rsidP="00CF28D5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04.00 – 05.00</w:t>
            </w:r>
          </w:p>
        </w:tc>
        <w:tc>
          <w:tcPr>
            <w:tcW w:w="2372" w:type="dxa"/>
          </w:tcPr>
          <w:p w14:paraId="2DEA75CA" w14:textId="77777777" w:rsidR="00CF28D5" w:rsidRPr="001A7F0F" w:rsidRDefault="00CF28D5" w:rsidP="00CF28D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</w:tcPr>
          <w:p w14:paraId="16B59E6D" w14:textId="77777777" w:rsidR="00CF28D5" w:rsidRPr="001A7F0F" w:rsidRDefault="00CF28D5" w:rsidP="00CF28D5">
            <w:pPr>
              <w:rPr>
                <w:sz w:val="20"/>
                <w:szCs w:val="20"/>
              </w:rPr>
            </w:pPr>
          </w:p>
        </w:tc>
        <w:tc>
          <w:tcPr>
            <w:tcW w:w="1984" w:type="dxa"/>
          </w:tcPr>
          <w:p w14:paraId="508B7F7B" w14:textId="77777777" w:rsidR="00CF28D5" w:rsidRPr="000A5F47" w:rsidRDefault="00CF28D5" w:rsidP="00CF28D5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1560" w:type="dxa"/>
            <w:vMerge/>
          </w:tcPr>
          <w:p w14:paraId="12A68141" w14:textId="77777777" w:rsidR="00CF28D5" w:rsidRPr="001A7F0F" w:rsidRDefault="00CF28D5" w:rsidP="00CF28D5">
            <w:pPr>
              <w:rPr>
                <w:sz w:val="20"/>
                <w:szCs w:val="20"/>
              </w:rPr>
            </w:pPr>
          </w:p>
        </w:tc>
        <w:tc>
          <w:tcPr>
            <w:tcW w:w="1670" w:type="dxa"/>
          </w:tcPr>
          <w:p w14:paraId="18B95FDA" w14:textId="77777777" w:rsidR="00CF28D5" w:rsidRPr="001A7F0F" w:rsidRDefault="00CF28D5" w:rsidP="00CF28D5">
            <w:pPr>
              <w:rPr>
                <w:sz w:val="20"/>
                <w:szCs w:val="20"/>
              </w:rPr>
            </w:pPr>
          </w:p>
        </w:tc>
      </w:tr>
      <w:tr w:rsidR="00CF28D5" w:rsidRPr="006E20A2" w14:paraId="3878CD5C" w14:textId="77777777" w:rsidTr="005B5CA0">
        <w:trPr>
          <w:gridAfter w:val="4"/>
          <w:wAfter w:w="20288" w:type="dxa"/>
        </w:trPr>
        <w:tc>
          <w:tcPr>
            <w:tcW w:w="1705" w:type="dxa"/>
          </w:tcPr>
          <w:p w14:paraId="06AF396C" w14:textId="7FFBB2FD" w:rsidR="00CF28D5" w:rsidRDefault="00CF28D5" w:rsidP="00CF28D5">
            <w:r w:rsidRPr="00A93E9B">
              <w:rPr>
                <w:b/>
                <w:bCs/>
              </w:rPr>
              <w:t xml:space="preserve">05.00 – 05.45 </w:t>
            </w:r>
          </w:p>
        </w:tc>
        <w:tc>
          <w:tcPr>
            <w:tcW w:w="2372" w:type="dxa"/>
          </w:tcPr>
          <w:p w14:paraId="0B3A9E3C" w14:textId="77777777" w:rsidR="00CF28D5" w:rsidRPr="001A7F0F" w:rsidRDefault="00CF28D5" w:rsidP="00CF28D5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</w:tcPr>
          <w:p w14:paraId="62D50789" w14:textId="77777777" w:rsidR="00CF28D5" w:rsidRPr="001A7F0F" w:rsidRDefault="00CF28D5" w:rsidP="00CF28D5">
            <w:pPr>
              <w:rPr>
                <w:sz w:val="20"/>
                <w:szCs w:val="20"/>
              </w:rPr>
            </w:pPr>
          </w:p>
        </w:tc>
        <w:tc>
          <w:tcPr>
            <w:tcW w:w="1984" w:type="dxa"/>
          </w:tcPr>
          <w:p w14:paraId="218F0543" w14:textId="77777777" w:rsidR="00CF28D5" w:rsidRPr="000A5F47" w:rsidRDefault="00CF28D5" w:rsidP="00CF28D5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1560" w:type="dxa"/>
            <w:vMerge/>
          </w:tcPr>
          <w:p w14:paraId="06C9A3CD" w14:textId="77777777" w:rsidR="00CF28D5" w:rsidRPr="001A7F0F" w:rsidRDefault="00CF28D5" w:rsidP="00CF28D5">
            <w:pPr>
              <w:rPr>
                <w:sz w:val="20"/>
                <w:szCs w:val="20"/>
              </w:rPr>
            </w:pPr>
          </w:p>
        </w:tc>
        <w:tc>
          <w:tcPr>
            <w:tcW w:w="1670" w:type="dxa"/>
          </w:tcPr>
          <w:p w14:paraId="009D9564" w14:textId="77777777" w:rsidR="00CF28D5" w:rsidRPr="001A7F0F" w:rsidRDefault="00CF28D5" w:rsidP="00CF28D5">
            <w:pPr>
              <w:rPr>
                <w:sz w:val="20"/>
                <w:szCs w:val="20"/>
              </w:rPr>
            </w:pPr>
          </w:p>
        </w:tc>
      </w:tr>
    </w:tbl>
    <w:tbl>
      <w:tblPr>
        <w:tblW w:w="11358" w:type="dxa"/>
        <w:tblLayout w:type="fixed"/>
        <w:tblLook w:val="04A0" w:firstRow="1" w:lastRow="0" w:firstColumn="1" w:lastColumn="0" w:noHBand="0" w:noVBand="1"/>
      </w:tblPr>
      <w:tblGrid>
        <w:gridCol w:w="1668"/>
        <w:gridCol w:w="3402"/>
        <w:gridCol w:w="2778"/>
        <w:gridCol w:w="900"/>
        <w:gridCol w:w="1080"/>
        <w:gridCol w:w="1530"/>
      </w:tblGrid>
      <w:tr w:rsidR="00D05510" w:rsidRPr="00C33F02" w14:paraId="7C49CD2D" w14:textId="77777777" w:rsidTr="0060728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5B52E005" w14:textId="77777777" w:rsidR="00D05510" w:rsidRPr="002479EE" w:rsidRDefault="00D05510" w:rsidP="00607282">
            <w:pPr>
              <w:rPr>
                <w:b/>
                <w:sz w:val="22"/>
                <w:szCs w:val="22"/>
              </w:rPr>
            </w:pPr>
            <w:bookmarkStart w:id="1" w:name="_GoBack" w:colFirst="5" w:colLast="5"/>
            <w:r w:rsidRPr="002479EE">
              <w:rPr>
                <w:b/>
                <w:sz w:val="22"/>
                <w:szCs w:val="22"/>
              </w:rPr>
              <w:t>Course unit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1568FA1C" w14:textId="77777777" w:rsidR="00D05510" w:rsidRPr="002479EE" w:rsidRDefault="00D05510" w:rsidP="00607282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Course title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774FB2ED" w14:textId="77777777" w:rsidR="00D05510" w:rsidRPr="002479EE" w:rsidRDefault="00D05510" w:rsidP="00607282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Lecturer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47901520" w14:textId="77777777" w:rsidR="00D05510" w:rsidRPr="002479EE" w:rsidRDefault="00D05510" w:rsidP="00607282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No. of</w:t>
            </w:r>
          </w:p>
          <w:p w14:paraId="7D873D2B" w14:textId="77777777" w:rsidR="00D05510" w:rsidRPr="002479EE" w:rsidRDefault="00D05510" w:rsidP="00607282">
            <w:pPr>
              <w:ind w:left="-108" w:right="-108"/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Lectures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4842A4F0" w14:textId="77777777" w:rsidR="00D05510" w:rsidRPr="002479EE" w:rsidRDefault="00D05510" w:rsidP="00607282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No. of</w:t>
            </w:r>
          </w:p>
          <w:p w14:paraId="3FBE7104" w14:textId="77777777" w:rsidR="00D05510" w:rsidRPr="002479EE" w:rsidRDefault="00D05510" w:rsidP="00607282">
            <w:pPr>
              <w:ind w:right="-108"/>
              <w:rPr>
                <w:b/>
                <w:sz w:val="22"/>
                <w:szCs w:val="22"/>
              </w:rPr>
            </w:pPr>
            <w:proofErr w:type="spellStart"/>
            <w:r w:rsidRPr="002479EE">
              <w:rPr>
                <w:b/>
                <w:sz w:val="22"/>
                <w:szCs w:val="22"/>
              </w:rPr>
              <w:t>Practicals</w:t>
            </w:r>
            <w:proofErr w:type="spellEnd"/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8027A87" w14:textId="77777777" w:rsidR="00D05510" w:rsidRPr="002479EE" w:rsidRDefault="00D05510" w:rsidP="00607282">
            <w:pPr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No. of</w:t>
            </w:r>
          </w:p>
          <w:p w14:paraId="622338E0" w14:textId="77777777" w:rsidR="00D05510" w:rsidRPr="002479EE" w:rsidRDefault="00D05510" w:rsidP="00607282">
            <w:pPr>
              <w:ind w:right="-211"/>
              <w:rPr>
                <w:b/>
                <w:sz w:val="22"/>
                <w:szCs w:val="22"/>
              </w:rPr>
            </w:pPr>
            <w:r w:rsidRPr="002479EE">
              <w:rPr>
                <w:b/>
                <w:sz w:val="22"/>
                <w:szCs w:val="22"/>
              </w:rPr>
              <w:t>Field classes</w:t>
            </w:r>
          </w:p>
        </w:tc>
      </w:tr>
      <w:tr w:rsidR="003850E3" w:rsidRPr="0077084A" w14:paraId="0146439A" w14:textId="77777777" w:rsidTr="0060728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36513574" w14:textId="68AC2283" w:rsidR="003850E3" w:rsidRPr="003850E3" w:rsidRDefault="003850E3" w:rsidP="003850E3">
            <w:r w:rsidRPr="004C3524">
              <w:t>ARM 304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647C7197" w14:textId="6FFB8E9D" w:rsidR="003850E3" w:rsidRPr="003850E3" w:rsidRDefault="003850E3" w:rsidP="003850E3">
            <w:r w:rsidRPr="004C3524">
              <w:t xml:space="preserve">Nutrition (Based on ZOO 327 2.0) 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151E8E84" w14:textId="78AC6B1D" w:rsidR="003850E3" w:rsidRPr="003850E3" w:rsidRDefault="003850E3" w:rsidP="003850E3">
            <w:r w:rsidRPr="004C3524">
              <w:t xml:space="preserve">Dr. K. V. K. </w:t>
            </w:r>
            <w:proofErr w:type="spellStart"/>
            <w:r w:rsidRPr="004C3524">
              <w:t>Gunathilake</w:t>
            </w:r>
            <w:proofErr w:type="spellEnd"/>
            <w:r w:rsidRPr="004C3524">
              <w:t xml:space="preserve">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504E1D91" w14:textId="6401B2AD" w:rsidR="003850E3" w:rsidRPr="003850E3" w:rsidRDefault="003850E3" w:rsidP="003850E3">
            <w:pPr>
              <w:jc w:val="center"/>
            </w:pPr>
            <w:r w:rsidRPr="004C3524"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5FD125AE" w14:textId="13E7C2BD" w:rsidR="003850E3" w:rsidRPr="00755B86" w:rsidRDefault="003118A5" w:rsidP="003118A5">
            <w:r>
              <w:t>03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59F7487" w14:textId="3D2681A3" w:rsidR="003850E3" w:rsidRPr="00755B86" w:rsidRDefault="003118A5" w:rsidP="003118A5">
            <w:r>
              <w:t>-</w:t>
            </w:r>
          </w:p>
        </w:tc>
      </w:tr>
      <w:tr w:rsidR="003850E3" w:rsidRPr="0077084A" w14:paraId="23ED3D16" w14:textId="77777777" w:rsidTr="0060728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7F9C156D" w14:textId="1F2F72C2" w:rsidR="003850E3" w:rsidRPr="003850E3" w:rsidRDefault="003850E3" w:rsidP="003850E3">
            <w:r w:rsidRPr="004C3524">
              <w:t>ARM 309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21EEF66E" w14:textId="40B57667" w:rsidR="003850E3" w:rsidRPr="003850E3" w:rsidRDefault="003850E3" w:rsidP="003850E3">
            <w:pPr>
              <w:ind w:right="-108"/>
            </w:pPr>
            <w:r w:rsidRPr="004C3524">
              <w:t>Marine and Coastal Ecology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67709454" w14:textId="799C8BB2" w:rsidR="003850E3" w:rsidRPr="003850E3" w:rsidRDefault="003850E3" w:rsidP="003850E3">
            <w:r w:rsidRPr="004C3524">
              <w:t xml:space="preserve">Prof. R. R. M. K. P. </w:t>
            </w:r>
            <w:proofErr w:type="spellStart"/>
            <w:r w:rsidRPr="004C3524">
              <w:t>Ranatunga</w:t>
            </w:r>
            <w:proofErr w:type="spellEnd"/>
            <w:r w:rsidRPr="004C3524">
              <w:t xml:space="preserve">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64F74776" w14:textId="1D4650D1" w:rsidR="003850E3" w:rsidRPr="003850E3" w:rsidRDefault="003850E3" w:rsidP="003850E3">
            <w:pPr>
              <w:jc w:val="center"/>
            </w:pPr>
            <w:r w:rsidRPr="004C3524"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7D7D57C0" w14:textId="187CA210" w:rsidR="003850E3" w:rsidRPr="00EE2FE8" w:rsidRDefault="00BF63DC" w:rsidP="00BF63DC">
            <w:pPr>
              <w:rPr>
                <w:color w:val="FF0000"/>
              </w:rPr>
            </w:pPr>
            <w:r w:rsidRPr="0033510D">
              <w:rPr>
                <w:color w:val="000000" w:themeColor="text1"/>
              </w:rPr>
              <w:t>01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C9C5171" w14:textId="0061FDB5" w:rsidR="003850E3" w:rsidRPr="00EE2FE8" w:rsidRDefault="00BF63DC" w:rsidP="00BF63DC">
            <w:pPr>
              <w:rPr>
                <w:color w:val="FF0000"/>
              </w:rPr>
            </w:pPr>
            <w:r>
              <w:t xml:space="preserve">01 </w:t>
            </w:r>
            <w:r w:rsidRPr="00486A80">
              <w:rPr>
                <w:sz w:val="16"/>
                <w:szCs w:val="16"/>
              </w:rPr>
              <w:t>(One Day)</w:t>
            </w:r>
          </w:p>
        </w:tc>
      </w:tr>
      <w:tr w:rsidR="003850E3" w:rsidRPr="0077084A" w14:paraId="1BED8D8C" w14:textId="77777777" w:rsidTr="0060728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5F4D3115" w14:textId="055ED514" w:rsidR="003850E3" w:rsidRPr="003850E3" w:rsidRDefault="003850E3" w:rsidP="003850E3">
            <w:r w:rsidRPr="004C3524">
              <w:t>ARM 310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2F60E665" w14:textId="117C60F2" w:rsidR="003850E3" w:rsidRPr="003850E3" w:rsidRDefault="003850E3" w:rsidP="003850E3">
            <w:pPr>
              <w:ind w:right="-108"/>
            </w:pPr>
            <w:r w:rsidRPr="004C3524">
              <w:t>Eco</w:t>
            </w:r>
            <w:r w:rsidR="005B5CA0">
              <w:t>p</w:t>
            </w:r>
            <w:r w:rsidRPr="004C3524">
              <w:t xml:space="preserve">hysiology 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5BAFD02B" w14:textId="77777777" w:rsidR="00F0712D" w:rsidRDefault="003850E3" w:rsidP="003850E3">
            <w:r w:rsidRPr="004C3524">
              <w:t xml:space="preserve">Dr. F. S. </w:t>
            </w:r>
            <w:proofErr w:type="spellStart"/>
            <w:r w:rsidRPr="004C3524">
              <w:t>Idroos</w:t>
            </w:r>
            <w:proofErr w:type="spellEnd"/>
            <w:r w:rsidR="00376F43">
              <w:t xml:space="preserve"> </w:t>
            </w:r>
          </w:p>
          <w:p w14:paraId="33737C85" w14:textId="02D1D59F" w:rsidR="003850E3" w:rsidRPr="003850E3" w:rsidRDefault="00F0712D" w:rsidP="003850E3">
            <w:r w:rsidRPr="00F0712D">
              <w:t>Ms</w:t>
            </w:r>
            <w:r>
              <w:t xml:space="preserve">. L. S. </w:t>
            </w:r>
            <w:proofErr w:type="spellStart"/>
            <w:r w:rsidRPr="00F0712D">
              <w:t>Muthukumarana</w:t>
            </w:r>
            <w:proofErr w:type="spellEnd"/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707CCD42" w14:textId="4215AA09" w:rsidR="003850E3" w:rsidRPr="003850E3" w:rsidRDefault="003850E3" w:rsidP="003850E3">
            <w:pPr>
              <w:jc w:val="center"/>
            </w:pPr>
            <w:r w:rsidRPr="004C3524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7EDB6019" w14:textId="6BC15DF5" w:rsidR="003850E3" w:rsidRPr="00755B86" w:rsidRDefault="00BF63DC" w:rsidP="00BF63DC">
            <w:r>
              <w:t>02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1029A7D" w14:textId="743E7C4F" w:rsidR="003850E3" w:rsidRPr="00755B86" w:rsidRDefault="00BF63DC" w:rsidP="00BF63DC">
            <w:r>
              <w:t>-</w:t>
            </w:r>
          </w:p>
        </w:tc>
      </w:tr>
      <w:tr w:rsidR="003850E3" w:rsidRPr="0077084A" w14:paraId="75C03B7E" w14:textId="77777777" w:rsidTr="0060728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035BE910" w14:textId="149B5B0F" w:rsidR="003850E3" w:rsidRPr="003850E3" w:rsidRDefault="003850E3" w:rsidP="003850E3">
            <w:r w:rsidRPr="004C3524">
              <w:t>ARM 311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7808BCF0" w14:textId="6FA1F103" w:rsidR="003850E3" w:rsidRPr="003850E3" w:rsidRDefault="003850E3" w:rsidP="003850E3">
            <w:r w:rsidRPr="004C3524">
              <w:t xml:space="preserve">Integrated Watershed Management 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024530E3" w14:textId="71D8324C" w:rsidR="003850E3" w:rsidRPr="003850E3" w:rsidRDefault="003850E3" w:rsidP="003850E3">
            <w:r w:rsidRPr="004C3524">
              <w:t xml:space="preserve">Dr. S. A. M. A. I. K.  </w:t>
            </w:r>
            <w:proofErr w:type="spellStart"/>
            <w:r w:rsidRPr="004C3524">
              <w:t>Senanayake</w:t>
            </w:r>
            <w:proofErr w:type="spellEnd"/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37124F2" w14:textId="5F99D3ED" w:rsidR="003850E3" w:rsidRPr="003850E3" w:rsidRDefault="003850E3" w:rsidP="003850E3">
            <w:pPr>
              <w:jc w:val="center"/>
            </w:pPr>
            <w:r w:rsidRPr="004C3524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16A31F67" w14:textId="3B957882" w:rsidR="003850E3" w:rsidRPr="00755B86" w:rsidRDefault="00BF63DC" w:rsidP="00BF63DC">
            <w:r>
              <w:t>03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AF8617A" w14:textId="703CE8F1" w:rsidR="003850E3" w:rsidRPr="00755B86" w:rsidRDefault="00BF63DC" w:rsidP="00BF63DC">
            <w:r>
              <w:t xml:space="preserve">01 </w:t>
            </w:r>
            <w:r w:rsidRPr="00486A80">
              <w:rPr>
                <w:sz w:val="16"/>
                <w:szCs w:val="16"/>
              </w:rPr>
              <w:t>(One Day)</w:t>
            </w:r>
          </w:p>
        </w:tc>
      </w:tr>
      <w:tr w:rsidR="003850E3" w:rsidRPr="0077084A" w14:paraId="053CA130" w14:textId="77777777" w:rsidTr="0060728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6AB73720" w14:textId="3F385551" w:rsidR="003850E3" w:rsidRPr="003850E3" w:rsidRDefault="003850E3" w:rsidP="003850E3">
            <w:r w:rsidRPr="004C3524">
              <w:t>ARM 312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11CAA543" w14:textId="4D69EBBD" w:rsidR="003850E3" w:rsidRPr="003850E3" w:rsidRDefault="003850E3" w:rsidP="003850E3">
            <w:r w:rsidRPr="004C3524">
              <w:t>Aquatic Vertebrate Conservation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2632BEA1" w14:textId="7A2F3321" w:rsidR="003850E3" w:rsidRPr="003850E3" w:rsidRDefault="009B3A49" w:rsidP="003850E3">
            <w:r>
              <w:t>Dr. E. G. D. P. Jayasekara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03C7DE50" w14:textId="75E79E21" w:rsidR="003850E3" w:rsidRPr="003850E3" w:rsidRDefault="003850E3" w:rsidP="003850E3">
            <w:pPr>
              <w:jc w:val="center"/>
            </w:pPr>
            <w:r w:rsidRPr="004C3524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25A862E7" w14:textId="1C33C9BA" w:rsidR="003850E3" w:rsidRPr="00EE2FE8" w:rsidRDefault="00BF63DC" w:rsidP="00BF63DC">
            <w:pPr>
              <w:rPr>
                <w:color w:val="FF0000"/>
              </w:rPr>
            </w:pPr>
            <w:r w:rsidRPr="00BF63DC">
              <w:rPr>
                <w:color w:val="000000" w:themeColor="text1"/>
              </w:rPr>
              <w:t>01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7E70877" w14:textId="09CEB51F" w:rsidR="003850E3" w:rsidRPr="00EE2FE8" w:rsidRDefault="00BF63DC" w:rsidP="00BF63DC">
            <w:pPr>
              <w:rPr>
                <w:color w:val="FF0000"/>
              </w:rPr>
            </w:pPr>
            <w:r>
              <w:t xml:space="preserve">01 </w:t>
            </w:r>
            <w:r w:rsidRPr="00486A80">
              <w:rPr>
                <w:sz w:val="16"/>
                <w:szCs w:val="16"/>
              </w:rPr>
              <w:t>(One Day)</w:t>
            </w:r>
          </w:p>
        </w:tc>
      </w:tr>
      <w:tr w:rsidR="003850E3" w:rsidRPr="0077084A" w14:paraId="6F4F7EC0" w14:textId="77777777" w:rsidTr="0060728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02006DC2" w14:textId="7D0D93E6" w:rsidR="003850E3" w:rsidRPr="003850E3" w:rsidRDefault="003850E3" w:rsidP="003850E3">
            <w:r w:rsidRPr="004C3524">
              <w:t>ARM 313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657F4B3F" w14:textId="6AF9565C" w:rsidR="003850E3" w:rsidRPr="003850E3" w:rsidRDefault="003850E3" w:rsidP="003850E3">
            <w:r w:rsidRPr="004C3524">
              <w:t>Industrial Training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7A72F676" w14:textId="77777777" w:rsidR="003850E3" w:rsidRDefault="003850E3" w:rsidP="003850E3">
            <w:r>
              <w:t xml:space="preserve">(In charge) </w:t>
            </w:r>
          </w:p>
          <w:p w14:paraId="5F768A53" w14:textId="27661490" w:rsidR="003850E3" w:rsidRPr="003850E3" w:rsidRDefault="003850E3" w:rsidP="003850E3">
            <w:r>
              <w:t xml:space="preserve">Dr. F. S. </w:t>
            </w:r>
            <w:proofErr w:type="spellStart"/>
            <w:r>
              <w:t>Idroos</w:t>
            </w:r>
            <w:proofErr w:type="spellEnd"/>
            <w:r>
              <w:t xml:space="preserve">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61A58C35" w14:textId="77777777" w:rsidR="003850E3" w:rsidRPr="003850E3" w:rsidRDefault="003850E3" w:rsidP="003850E3">
            <w:pPr>
              <w:jc w:val="center"/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2700C956" w14:textId="77777777" w:rsidR="003850E3" w:rsidRPr="003850E3" w:rsidRDefault="003850E3" w:rsidP="003850E3">
            <w:pPr>
              <w:jc w:val="center"/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438BA49" w14:textId="77777777" w:rsidR="003850E3" w:rsidRPr="003850E3" w:rsidRDefault="003850E3" w:rsidP="003850E3">
            <w:pPr>
              <w:jc w:val="center"/>
            </w:pPr>
          </w:p>
        </w:tc>
      </w:tr>
      <w:tr w:rsidR="003850E3" w:rsidRPr="0077084A" w14:paraId="37339D6E" w14:textId="77777777" w:rsidTr="0060728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4B8C1A59" w14:textId="126BA82B" w:rsidR="003850E3" w:rsidRPr="003850E3" w:rsidRDefault="003850E3" w:rsidP="003850E3">
            <w:r w:rsidRPr="003850E3">
              <w:t>ARM 319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58DB9D86" w14:textId="471F3B2F" w:rsidR="003850E3" w:rsidRPr="003850E3" w:rsidRDefault="003850E3" w:rsidP="003850E3">
            <w:r w:rsidRPr="003850E3">
              <w:t xml:space="preserve">Research Methodology 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7C370BAC" w14:textId="629585E4" w:rsidR="003850E3" w:rsidRDefault="00EE2FE8" w:rsidP="003850E3">
            <w:r>
              <w:t xml:space="preserve">VL - </w:t>
            </w:r>
            <w:r w:rsidR="003850E3">
              <w:t xml:space="preserve">Prof. S. M. C. U. P. </w:t>
            </w:r>
            <w:proofErr w:type="spellStart"/>
            <w:r w:rsidR="003850E3">
              <w:t>Subasinghe</w:t>
            </w:r>
            <w:proofErr w:type="spellEnd"/>
            <w:r w:rsidR="003850E3">
              <w:t xml:space="preserve">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66C7B833" w14:textId="7638FD35" w:rsidR="003850E3" w:rsidRPr="003850E3" w:rsidRDefault="003850E3" w:rsidP="003850E3">
            <w:pPr>
              <w:jc w:val="center"/>
            </w:pPr>
            <w:r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16F259F7" w14:textId="34B65E9D" w:rsidR="003850E3" w:rsidRPr="003850E3" w:rsidRDefault="003850E3" w:rsidP="003850E3">
            <w:pPr>
              <w:jc w:val="center"/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A721F9C" w14:textId="535880BB" w:rsidR="003850E3" w:rsidRPr="003850E3" w:rsidRDefault="003850E3" w:rsidP="003850E3">
            <w:pPr>
              <w:jc w:val="center"/>
            </w:pPr>
          </w:p>
        </w:tc>
      </w:tr>
      <w:tr w:rsidR="003850E3" w:rsidRPr="0077084A" w14:paraId="003A5C44" w14:textId="77777777" w:rsidTr="00607282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2E8E46AD" w14:textId="5590504A" w:rsidR="003850E3" w:rsidRPr="003850E3" w:rsidRDefault="003850E3" w:rsidP="003850E3">
            <w:r w:rsidRPr="003850E3">
              <w:t>ARM 322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233A2B9F" w14:textId="1C64F855" w:rsidR="003850E3" w:rsidRPr="003850E3" w:rsidRDefault="003850E3" w:rsidP="003850E3">
            <w:r w:rsidRPr="003850E3">
              <w:t xml:space="preserve">Current Topics in Aquatic Resources Management 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09A84543" w14:textId="77777777" w:rsidR="003850E3" w:rsidRPr="003850E3" w:rsidRDefault="003850E3" w:rsidP="003850E3"/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1775CE4B" w14:textId="77777777" w:rsidR="003850E3" w:rsidRPr="003850E3" w:rsidRDefault="003850E3" w:rsidP="003850E3">
            <w:pPr>
              <w:jc w:val="center"/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1D77DA81" w14:textId="77777777" w:rsidR="003850E3" w:rsidRPr="003850E3" w:rsidRDefault="003850E3" w:rsidP="003850E3">
            <w:pPr>
              <w:jc w:val="center"/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A0656BD" w14:textId="77777777" w:rsidR="003850E3" w:rsidRPr="003850E3" w:rsidRDefault="003850E3" w:rsidP="003850E3">
            <w:pPr>
              <w:jc w:val="center"/>
            </w:pPr>
          </w:p>
        </w:tc>
      </w:tr>
      <w:bookmarkEnd w:id="1"/>
    </w:tbl>
    <w:p w14:paraId="54824F87" w14:textId="77777777" w:rsidR="003C58EF" w:rsidRDefault="003C58EF" w:rsidP="008E6D10">
      <w:pPr>
        <w:rPr>
          <w:b/>
        </w:rPr>
      </w:pPr>
    </w:p>
    <w:sectPr w:rsidR="003C58EF" w:rsidSect="00EC23A8">
      <w:headerReference w:type="default" r:id="rId14"/>
      <w:footerReference w:type="default" r:id="rId15"/>
      <w:pgSz w:w="12240" w:h="15840"/>
      <w:pgMar w:top="270" w:right="474" w:bottom="180" w:left="720" w:header="27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165692" w14:textId="77777777" w:rsidR="00F0386C" w:rsidRDefault="00F0386C" w:rsidP="00BB1F26">
      <w:r>
        <w:separator/>
      </w:r>
    </w:p>
  </w:endnote>
  <w:endnote w:type="continuationSeparator" w:id="0">
    <w:p w14:paraId="2AFF2F6F" w14:textId="77777777" w:rsidR="00F0386C" w:rsidRDefault="00F0386C" w:rsidP="00BB1F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E76802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>……………………</w:t>
    </w:r>
    <w:r>
      <w:tab/>
    </w:r>
  </w:p>
  <w:p w14:paraId="768DDAEE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014CFF4D" w14:textId="77777777" w:rsidR="00F0386C" w:rsidRDefault="00F0386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C4CAA7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>……………………</w:t>
    </w:r>
    <w:r>
      <w:tab/>
    </w:r>
  </w:p>
  <w:p w14:paraId="459F2F53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28C6BDB6" w14:textId="0BA3B3FE" w:rsidR="00F0386C" w:rsidRPr="00856D97" w:rsidRDefault="00F0386C" w:rsidP="00856D9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35742F" w14:textId="77777777" w:rsidR="00F0386C" w:rsidRDefault="00F0386C" w:rsidP="00C455DF">
    <w:pPr>
      <w:pStyle w:val="Footer"/>
      <w:tabs>
        <w:tab w:val="clear" w:pos="4680"/>
        <w:tab w:val="clear" w:pos="9360"/>
        <w:tab w:val="left" w:pos="2388"/>
      </w:tabs>
      <w:jc w:val="right"/>
    </w:pPr>
  </w:p>
  <w:p w14:paraId="337ADE02" w14:textId="77777777" w:rsidR="00F0386C" w:rsidRDefault="00F0386C" w:rsidP="00767B1A">
    <w:pPr>
      <w:pStyle w:val="Footer"/>
      <w:tabs>
        <w:tab w:val="clear" w:pos="4680"/>
        <w:tab w:val="clear" w:pos="9360"/>
        <w:tab w:val="left" w:pos="2388"/>
      </w:tabs>
    </w:pPr>
  </w:p>
  <w:p w14:paraId="01B70519" w14:textId="60CCFFB6" w:rsidR="00F0386C" w:rsidRDefault="00F0386C" w:rsidP="00767B1A">
    <w:pPr>
      <w:pStyle w:val="Footer"/>
      <w:tabs>
        <w:tab w:val="clear" w:pos="4680"/>
        <w:tab w:val="clear" w:pos="9360"/>
        <w:tab w:val="left" w:pos="2388"/>
      </w:tabs>
    </w:pPr>
    <w:r>
      <w:t>……………………</w:t>
    </w:r>
    <w:r>
      <w:tab/>
    </w:r>
  </w:p>
  <w:p w14:paraId="654B3146" w14:textId="77777777" w:rsidR="00F0386C" w:rsidRDefault="00F0386C" w:rsidP="00767B1A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10AE362F" w14:textId="77777777" w:rsidR="00F0386C" w:rsidRDefault="00F0386C" w:rsidP="00994D20">
    <w:pPr>
      <w:pStyle w:val="Footer"/>
    </w:pPr>
  </w:p>
  <w:p w14:paraId="5F004C37" w14:textId="77777777" w:rsidR="00F0386C" w:rsidRPr="00BB1F26" w:rsidRDefault="00F0386C" w:rsidP="00BB1F26">
    <w:pPr>
      <w:rPr>
        <w:rFonts w:ascii="Arial" w:hAnsi="Arial" w:cs="Arial"/>
        <w:sz w:val="20"/>
        <w:szCs w:val="20"/>
      </w:rPr>
    </w:pPr>
  </w:p>
  <w:p w14:paraId="2978B5D8" w14:textId="77777777" w:rsidR="00F0386C" w:rsidRDefault="00F0386C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14E43B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>……………………</w:t>
    </w:r>
    <w:r>
      <w:tab/>
    </w:r>
  </w:p>
  <w:p w14:paraId="2B848A5F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276615EB" w14:textId="77777777" w:rsidR="00F0386C" w:rsidRDefault="00F0386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E22A10" w14:textId="77777777" w:rsidR="00F0386C" w:rsidRDefault="00F0386C" w:rsidP="00BB1F26">
      <w:r>
        <w:separator/>
      </w:r>
    </w:p>
  </w:footnote>
  <w:footnote w:type="continuationSeparator" w:id="0">
    <w:p w14:paraId="2D70E2EC" w14:textId="77777777" w:rsidR="00F0386C" w:rsidRDefault="00F0386C" w:rsidP="00BB1F2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6C21B9" w14:textId="375FD2E8" w:rsidR="00F0386C" w:rsidRDefault="00F0386C" w:rsidP="00A0088C">
    <w:pPr>
      <w:jc w:val="center"/>
    </w:pPr>
    <w:r w:rsidRPr="00D0656A">
      <w:rPr>
        <w:b/>
        <w:color w:val="548DD4" w:themeColor="text2" w:themeTint="99"/>
        <w:sz w:val="28"/>
        <w:szCs w:val="28"/>
      </w:rPr>
      <w:t xml:space="preserve">FIRST YEAR </w:t>
    </w:r>
    <w:r w:rsidR="00860E94">
      <w:rPr>
        <w:b/>
        <w:color w:val="548DD4" w:themeColor="text2" w:themeTint="99"/>
        <w:sz w:val="28"/>
        <w:szCs w:val="28"/>
      </w:rPr>
      <w:t xml:space="preserve">(GENERAL) DEGREE </w:t>
    </w:r>
    <w:r w:rsidRPr="00D0656A">
      <w:rPr>
        <w:b/>
        <w:color w:val="548DD4" w:themeColor="text2" w:themeTint="99"/>
        <w:sz w:val="28"/>
        <w:szCs w:val="28"/>
      </w:rPr>
      <w:t xml:space="preserve">TIME TABLE </w:t>
    </w:r>
    <w:r>
      <w:rPr>
        <w:b/>
        <w:color w:val="548DD4" w:themeColor="text2" w:themeTint="99"/>
        <w:sz w:val="28"/>
        <w:szCs w:val="28"/>
      </w:rPr>
      <w:t xml:space="preserve">– </w:t>
    </w:r>
    <w:r w:rsidR="00B443E3">
      <w:rPr>
        <w:b/>
        <w:color w:val="548DD4" w:themeColor="text2" w:themeTint="99"/>
        <w:sz w:val="28"/>
        <w:szCs w:val="28"/>
      </w:rPr>
      <w:t>2</w:t>
    </w:r>
    <w:r w:rsidR="00B443E3" w:rsidRPr="00B443E3">
      <w:rPr>
        <w:b/>
        <w:color w:val="548DD4" w:themeColor="text2" w:themeTint="99"/>
        <w:sz w:val="28"/>
        <w:szCs w:val="28"/>
        <w:vertAlign w:val="superscript"/>
      </w:rPr>
      <w:t>nd</w:t>
    </w:r>
    <w:r w:rsidR="00B443E3">
      <w:rPr>
        <w:b/>
        <w:color w:val="548DD4" w:themeColor="text2" w:themeTint="99"/>
        <w:sz w:val="28"/>
        <w:szCs w:val="28"/>
      </w:rPr>
      <w:t xml:space="preserve"> </w:t>
    </w:r>
    <w:r w:rsidRPr="00D0656A">
      <w:rPr>
        <w:b/>
        <w:color w:val="548DD4" w:themeColor="text2" w:themeTint="99"/>
        <w:sz w:val="28"/>
        <w:szCs w:val="28"/>
      </w:rPr>
      <w:t>Semester 20</w:t>
    </w:r>
    <w:r>
      <w:rPr>
        <w:b/>
        <w:color w:val="548DD4" w:themeColor="text2" w:themeTint="99"/>
        <w:sz w:val="28"/>
        <w:szCs w:val="28"/>
      </w:rPr>
      <w:t>2</w:t>
    </w:r>
    <w:r w:rsidR="00860E94">
      <w:rPr>
        <w:b/>
        <w:color w:val="548DD4" w:themeColor="text2" w:themeTint="99"/>
        <w:sz w:val="28"/>
        <w:szCs w:val="28"/>
      </w:rPr>
      <w:t>4</w:t>
    </w:r>
  </w:p>
  <w:p w14:paraId="0E131CE1" w14:textId="665DFFAB" w:rsidR="00F0386C" w:rsidRPr="00D0656A" w:rsidRDefault="00F0386C" w:rsidP="00E76C6C">
    <w:pPr>
      <w:jc w:val="center"/>
      <w:rPr>
        <w:b/>
        <w:color w:val="548DD4" w:themeColor="text2" w:themeTint="99"/>
        <w:sz w:val="28"/>
        <w:szCs w:val="28"/>
      </w:rPr>
    </w:pPr>
    <w:r w:rsidRPr="00D0656A">
      <w:rPr>
        <w:b/>
        <w:color w:val="548DD4" w:themeColor="text2" w:themeTint="99"/>
        <w:sz w:val="28"/>
        <w:szCs w:val="28"/>
      </w:rPr>
      <w:t xml:space="preserve">Aquatic Resources Management </w:t>
    </w:r>
  </w:p>
  <w:p w14:paraId="0EDD69D1" w14:textId="77777777" w:rsidR="00F0386C" w:rsidRDefault="00F0386C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658CE5" w14:textId="7222FE56" w:rsidR="00F0386C" w:rsidRDefault="00F0386C" w:rsidP="00F14902">
    <w:pPr>
      <w:jc w:val="center"/>
    </w:pPr>
    <w:r>
      <w:rPr>
        <w:b/>
        <w:color w:val="548DD4" w:themeColor="text2" w:themeTint="99"/>
        <w:sz w:val="28"/>
        <w:szCs w:val="28"/>
      </w:rPr>
      <w:t xml:space="preserve">SECOND </w:t>
    </w:r>
    <w:r w:rsidRPr="00D0656A">
      <w:rPr>
        <w:b/>
        <w:color w:val="548DD4" w:themeColor="text2" w:themeTint="99"/>
        <w:sz w:val="28"/>
        <w:szCs w:val="28"/>
      </w:rPr>
      <w:t xml:space="preserve">YEAR </w:t>
    </w:r>
    <w:r w:rsidR="00860E94">
      <w:rPr>
        <w:b/>
        <w:color w:val="548DD4" w:themeColor="text2" w:themeTint="99"/>
        <w:sz w:val="28"/>
        <w:szCs w:val="28"/>
      </w:rPr>
      <w:t xml:space="preserve">(GENERAL) DEGREE </w:t>
    </w:r>
    <w:r w:rsidRPr="00D0656A">
      <w:rPr>
        <w:b/>
        <w:color w:val="548DD4" w:themeColor="text2" w:themeTint="99"/>
        <w:sz w:val="28"/>
        <w:szCs w:val="28"/>
      </w:rPr>
      <w:t xml:space="preserve">TIME TABLE </w:t>
    </w:r>
    <w:r>
      <w:rPr>
        <w:b/>
        <w:color w:val="548DD4" w:themeColor="text2" w:themeTint="99"/>
        <w:sz w:val="28"/>
        <w:szCs w:val="28"/>
      </w:rPr>
      <w:t xml:space="preserve">– </w:t>
    </w:r>
    <w:r w:rsidR="00B443E3">
      <w:rPr>
        <w:b/>
        <w:color w:val="548DD4" w:themeColor="text2" w:themeTint="99"/>
        <w:sz w:val="28"/>
        <w:szCs w:val="28"/>
      </w:rPr>
      <w:t>2</w:t>
    </w:r>
    <w:r w:rsidR="00B443E3" w:rsidRPr="00B443E3">
      <w:rPr>
        <w:b/>
        <w:color w:val="548DD4" w:themeColor="text2" w:themeTint="99"/>
        <w:sz w:val="28"/>
        <w:szCs w:val="28"/>
        <w:vertAlign w:val="superscript"/>
      </w:rPr>
      <w:t>nd</w:t>
    </w:r>
    <w:r w:rsidR="00B443E3">
      <w:rPr>
        <w:b/>
        <w:color w:val="548DD4" w:themeColor="text2" w:themeTint="99"/>
        <w:sz w:val="28"/>
        <w:szCs w:val="28"/>
      </w:rPr>
      <w:t xml:space="preserve"> </w:t>
    </w:r>
    <w:r w:rsidRPr="00D0656A">
      <w:rPr>
        <w:b/>
        <w:color w:val="548DD4" w:themeColor="text2" w:themeTint="99"/>
        <w:sz w:val="28"/>
        <w:szCs w:val="28"/>
      </w:rPr>
      <w:t>Semester 20</w:t>
    </w:r>
    <w:r>
      <w:rPr>
        <w:b/>
        <w:color w:val="548DD4" w:themeColor="text2" w:themeTint="99"/>
        <w:sz w:val="28"/>
        <w:szCs w:val="28"/>
      </w:rPr>
      <w:t>2</w:t>
    </w:r>
    <w:r w:rsidR="00860E94">
      <w:rPr>
        <w:b/>
        <w:color w:val="548DD4" w:themeColor="text2" w:themeTint="99"/>
        <w:sz w:val="28"/>
        <w:szCs w:val="28"/>
      </w:rPr>
      <w:t>4</w:t>
    </w:r>
    <w:r>
      <w:rPr>
        <w:b/>
        <w:color w:val="548DD4" w:themeColor="text2" w:themeTint="99"/>
        <w:sz w:val="28"/>
        <w:szCs w:val="28"/>
      </w:rPr>
      <w:t xml:space="preserve"> </w:t>
    </w:r>
  </w:p>
  <w:p w14:paraId="3ADAE085" w14:textId="416793AD" w:rsidR="00F0386C" w:rsidRPr="00D0656A" w:rsidRDefault="00F0386C" w:rsidP="00F14902">
    <w:pPr>
      <w:jc w:val="center"/>
      <w:rPr>
        <w:b/>
        <w:color w:val="548DD4" w:themeColor="text2" w:themeTint="99"/>
        <w:sz w:val="28"/>
        <w:szCs w:val="28"/>
      </w:rPr>
    </w:pPr>
    <w:r w:rsidRPr="00D0656A">
      <w:rPr>
        <w:b/>
        <w:color w:val="548DD4" w:themeColor="text2" w:themeTint="99"/>
        <w:sz w:val="28"/>
        <w:szCs w:val="28"/>
      </w:rPr>
      <w:t xml:space="preserve">Aquatic Resources Management </w:t>
    </w:r>
    <w:r>
      <w:rPr>
        <w:b/>
        <w:color w:val="548DD4" w:themeColor="text2" w:themeTint="99"/>
        <w:sz w:val="28"/>
        <w:szCs w:val="28"/>
      </w:rPr>
      <w:t xml:space="preserve"> </w:t>
    </w:r>
  </w:p>
  <w:p w14:paraId="60CA714F" w14:textId="551E59BD" w:rsidR="00F0386C" w:rsidRPr="00F14902" w:rsidRDefault="00F0386C" w:rsidP="00F14902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7015F2" w14:textId="58CB2D32" w:rsidR="00F0386C" w:rsidRDefault="00F0386C" w:rsidP="00F14902">
    <w:pPr>
      <w:jc w:val="center"/>
    </w:pPr>
    <w:r>
      <w:rPr>
        <w:b/>
        <w:color w:val="548DD4" w:themeColor="text2" w:themeTint="99"/>
        <w:sz w:val="28"/>
        <w:szCs w:val="28"/>
      </w:rPr>
      <w:t xml:space="preserve">THIRD </w:t>
    </w:r>
    <w:r w:rsidRPr="00D0656A">
      <w:rPr>
        <w:b/>
        <w:color w:val="548DD4" w:themeColor="text2" w:themeTint="99"/>
        <w:sz w:val="28"/>
        <w:szCs w:val="28"/>
      </w:rPr>
      <w:t xml:space="preserve">YEAR </w:t>
    </w:r>
    <w:r w:rsidR="00860E94">
      <w:rPr>
        <w:b/>
        <w:color w:val="548DD4" w:themeColor="text2" w:themeTint="99"/>
        <w:sz w:val="28"/>
        <w:szCs w:val="28"/>
      </w:rPr>
      <w:t xml:space="preserve">(GENERAL) DEGREE </w:t>
    </w:r>
    <w:r w:rsidRPr="00D0656A">
      <w:rPr>
        <w:b/>
        <w:color w:val="548DD4" w:themeColor="text2" w:themeTint="99"/>
        <w:sz w:val="28"/>
        <w:szCs w:val="28"/>
      </w:rPr>
      <w:t xml:space="preserve">TIME TABLE </w:t>
    </w:r>
    <w:r>
      <w:rPr>
        <w:b/>
        <w:color w:val="548DD4" w:themeColor="text2" w:themeTint="99"/>
        <w:sz w:val="28"/>
        <w:szCs w:val="28"/>
      </w:rPr>
      <w:t xml:space="preserve">– </w:t>
    </w:r>
    <w:r w:rsidR="00B443E3">
      <w:rPr>
        <w:b/>
        <w:color w:val="548DD4" w:themeColor="text2" w:themeTint="99"/>
        <w:sz w:val="28"/>
        <w:szCs w:val="28"/>
      </w:rPr>
      <w:t>2</w:t>
    </w:r>
    <w:r w:rsidR="00B443E3" w:rsidRPr="00B443E3">
      <w:rPr>
        <w:b/>
        <w:color w:val="548DD4" w:themeColor="text2" w:themeTint="99"/>
        <w:sz w:val="28"/>
        <w:szCs w:val="28"/>
        <w:vertAlign w:val="superscript"/>
      </w:rPr>
      <w:t>nd</w:t>
    </w:r>
    <w:r w:rsidR="00B443E3">
      <w:rPr>
        <w:b/>
        <w:color w:val="548DD4" w:themeColor="text2" w:themeTint="99"/>
        <w:sz w:val="28"/>
        <w:szCs w:val="28"/>
      </w:rPr>
      <w:t xml:space="preserve"> </w:t>
    </w:r>
    <w:r w:rsidRPr="00D0656A">
      <w:rPr>
        <w:b/>
        <w:color w:val="548DD4" w:themeColor="text2" w:themeTint="99"/>
        <w:sz w:val="28"/>
        <w:szCs w:val="28"/>
      </w:rPr>
      <w:t>Semester 20</w:t>
    </w:r>
    <w:r>
      <w:rPr>
        <w:b/>
        <w:color w:val="548DD4" w:themeColor="text2" w:themeTint="99"/>
        <w:sz w:val="28"/>
        <w:szCs w:val="28"/>
      </w:rPr>
      <w:t>2</w:t>
    </w:r>
    <w:r w:rsidR="00860E94">
      <w:rPr>
        <w:b/>
        <w:color w:val="548DD4" w:themeColor="text2" w:themeTint="99"/>
        <w:sz w:val="28"/>
        <w:szCs w:val="28"/>
      </w:rPr>
      <w:t>4</w:t>
    </w:r>
  </w:p>
  <w:p w14:paraId="0F06BA30" w14:textId="5F529D50" w:rsidR="00F0386C" w:rsidRPr="00D0656A" w:rsidRDefault="00F0386C" w:rsidP="00F14902">
    <w:pPr>
      <w:jc w:val="center"/>
      <w:rPr>
        <w:b/>
        <w:color w:val="548DD4" w:themeColor="text2" w:themeTint="99"/>
        <w:sz w:val="28"/>
        <w:szCs w:val="28"/>
      </w:rPr>
    </w:pPr>
    <w:r w:rsidRPr="00D0656A">
      <w:rPr>
        <w:b/>
        <w:color w:val="548DD4" w:themeColor="text2" w:themeTint="99"/>
        <w:sz w:val="28"/>
        <w:szCs w:val="28"/>
      </w:rPr>
      <w:t>Aquatic Resources Management</w:t>
    </w:r>
    <w:r>
      <w:rPr>
        <w:b/>
        <w:color w:val="548DD4" w:themeColor="text2" w:themeTint="99"/>
        <w:sz w:val="28"/>
        <w:szCs w:val="28"/>
      </w:rPr>
      <w:t xml:space="preserve"> </w:t>
    </w:r>
  </w:p>
  <w:p w14:paraId="397686F3" w14:textId="477401A6" w:rsidR="00F0386C" w:rsidRPr="00F14902" w:rsidRDefault="00F0386C" w:rsidP="00F14902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36B789" w14:textId="6DCDD870" w:rsidR="00B24431" w:rsidRDefault="009A2D2B" w:rsidP="00B24431">
    <w:pPr>
      <w:jc w:val="center"/>
    </w:pPr>
    <w:r>
      <w:rPr>
        <w:b/>
        <w:color w:val="548DD4" w:themeColor="text2" w:themeTint="99"/>
        <w:sz w:val="28"/>
        <w:szCs w:val="28"/>
      </w:rPr>
      <w:t>THIRD YEAR (</w:t>
    </w:r>
    <w:r w:rsidR="00B24431">
      <w:rPr>
        <w:b/>
        <w:color w:val="548DD4" w:themeColor="text2" w:themeTint="99"/>
        <w:sz w:val="28"/>
        <w:szCs w:val="28"/>
      </w:rPr>
      <w:t>H</w:t>
    </w:r>
    <w:r w:rsidR="00420270">
      <w:rPr>
        <w:b/>
        <w:color w:val="548DD4" w:themeColor="text2" w:themeTint="99"/>
        <w:sz w:val="28"/>
        <w:szCs w:val="28"/>
      </w:rPr>
      <w:t>ONOURS</w:t>
    </w:r>
    <w:r>
      <w:rPr>
        <w:b/>
        <w:color w:val="548DD4" w:themeColor="text2" w:themeTint="99"/>
        <w:sz w:val="28"/>
        <w:szCs w:val="28"/>
      </w:rPr>
      <w:t>)</w:t>
    </w:r>
    <w:r w:rsidR="00420270">
      <w:rPr>
        <w:b/>
        <w:color w:val="548DD4" w:themeColor="text2" w:themeTint="99"/>
        <w:sz w:val="28"/>
        <w:szCs w:val="28"/>
      </w:rPr>
      <w:t xml:space="preserve"> DEGREE PART</w:t>
    </w:r>
    <w:r w:rsidR="004151C3">
      <w:rPr>
        <w:b/>
        <w:color w:val="548DD4" w:themeColor="text2" w:themeTint="99"/>
        <w:sz w:val="28"/>
        <w:szCs w:val="28"/>
      </w:rPr>
      <w:t xml:space="preserve"> I   </w:t>
    </w:r>
    <w:r w:rsidR="00B24431">
      <w:rPr>
        <w:b/>
        <w:color w:val="548DD4" w:themeColor="text2" w:themeTint="99"/>
        <w:sz w:val="28"/>
        <w:szCs w:val="28"/>
      </w:rPr>
      <w:t xml:space="preserve"> </w:t>
    </w:r>
    <w:r w:rsidR="00B24431" w:rsidRPr="00D0656A">
      <w:rPr>
        <w:b/>
        <w:color w:val="548DD4" w:themeColor="text2" w:themeTint="99"/>
        <w:sz w:val="28"/>
        <w:szCs w:val="28"/>
      </w:rPr>
      <w:t xml:space="preserve">TIME TABLE </w:t>
    </w:r>
    <w:r w:rsidR="00B24431">
      <w:rPr>
        <w:b/>
        <w:color w:val="548DD4" w:themeColor="text2" w:themeTint="99"/>
        <w:sz w:val="28"/>
        <w:szCs w:val="28"/>
      </w:rPr>
      <w:t>– 2</w:t>
    </w:r>
    <w:r w:rsidR="00B24431" w:rsidRPr="00B443E3">
      <w:rPr>
        <w:b/>
        <w:color w:val="548DD4" w:themeColor="text2" w:themeTint="99"/>
        <w:sz w:val="28"/>
        <w:szCs w:val="28"/>
        <w:vertAlign w:val="superscript"/>
      </w:rPr>
      <w:t>nd</w:t>
    </w:r>
    <w:r w:rsidR="00B24431">
      <w:rPr>
        <w:b/>
        <w:color w:val="548DD4" w:themeColor="text2" w:themeTint="99"/>
        <w:sz w:val="28"/>
        <w:szCs w:val="28"/>
      </w:rPr>
      <w:t xml:space="preserve"> </w:t>
    </w:r>
    <w:r w:rsidR="00B24431" w:rsidRPr="00D0656A">
      <w:rPr>
        <w:b/>
        <w:color w:val="548DD4" w:themeColor="text2" w:themeTint="99"/>
        <w:sz w:val="28"/>
        <w:szCs w:val="28"/>
      </w:rPr>
      <w:t>S</w:t>
    </w:r>
    <w:r>
      <w:rPr>
        <w:b/>
        <w:color w:val="548DD4" w:themeColor="text2" w:themeTint="99"/>
        <w:sz w:val="28"/>
        <w:szCs w:val="28"/>
      </w:rPr>
      <w:t>emester</w:t>
    </w:r>
    <w:r w:rsidR="00420270">
      <w:rPr>
        <w:b/>
        <w:color w:val="548DD4" w:themeColor="text2" w:themeTint="99"/>
        <w:sz w:val="28"/>
        <w:szCs w:val="28"/>
      </w:rPr>
      <w:t xml:space="preserve"> </w:t>
    </w:r>
    <w:r w:rsidR="00B24431" w:rsidRPr="00D0656A">
      <w:rPr>
        <w:b/>
        <w:color w:val="548DD4" w:themeColor="text2" w:themeTint="99"/>
        <w:sz w:val="28"/>
        <w:szCs w:val="28"/>
      </w:rPr>
      <w:t>20</w:t>
    </w:r>
    <w:r w:rsidR="00B24431">
      <w:rPr>
        <w:b/>
        <w:color w:val="548DD4" w:themeColor="text2" w:themeTint="99"/>
        <w:sz w:val="28"/>
        <w:szCs w:val="28"/>
      </w:rPr>
      <w:t>24</w:t>
    </w:r>
  </w:p>
  <w:p w14:paraId="3DC1365E" w14:textId="05BAE577" w:rsidR="00F0386C" w:rsidRPr="00856D97" w:rsidRDefault="00B24431" w:rsidP="00B24431">
    <w:pPr>
      <w:jc w:val="center"/>
    </w:pPr>
    <w:r w:rsidRPr="00D0656A">
      <w:rPr>
        <w:b/>
        <w:color w:val="548DD4" w:themeColor="text2" w:themeTint="99"/>
        <w:sz w:val="28"/>
        <w:szCs w:val="28"/>
      </w:rPr>
      <w:t>Aquatic Resources Management</w:t>
    </w:r>
    <w:r>
      <w:rPr>
        <w:b/>
        <w:color w:val="548DD4" w:themeColor="text2" w:themeTint="99"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88142C3"/>
    <w:multiLevelType w:val="multilevel"/>
    <w:tmpl w:val="D8D85CDA"/>
    <w:lvl w:ilvl="0">
      <w:start w:val="1"/>
      <w:numFmt w:val="decimalZero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Zero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880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1NLQ0Mja3MDM3MDJT0lEKTi0uzszPAykwNKgFAGqX5oUtAAAA"/>
  </w:docVars>
  <w:rsids>
    <w:rsidRoot w:val="0040643A"/>
    <w:rsid w:val="00000447"/>
    <w:rsid w:val="00000CE4"/>
    <w:rsid w:val="000010F6"/>
    <w:rsid w:val="000037B4"/>
    <w:rsid w:val="00004064"/>
    <w:rsid w:val="000042B1"/>
    <w:rsid w:val="00004DA8"/>
    <w:rsid w:val="00005639"/>
    <w:rsid w:val="000056F1"/>
    <w:rsid w:val="0000578F"/>
    <w:rsid w:val="00007A6E"/>
    <w:rsid w:val="00010938"/>
    <w:rsid w:val="000123E6"/>
    <w:rsid w:val="00014439"/>
    <w:rsid w:val="00015D3C"/>
    <w:rsid w:val="0001665E"/>
    <w:rsid w:val="000214E6"/>
    <w:rsid w:val="000231DE"/>
    <w:rsid w:val="00023F0A"/>
    <w:rsid w:val="00024094"/>
    <w:rsid w:val="0002665B"/>
    <w:rsid w:val="00030A47"/>
    <w:rsid w:val="00031571"/>
    <w:rsid w:val="000320DC"/>
    <w:rsid w:val="000341DE"/>
    <w:rsid w:val="00034F59"/>
    <w:rsid w:val="00040489"/>
    <w:rsid w:val="000442A6"/>
    <w:rsid w:val="000445BF"/>
    <w:rsid w:val="0004511B"/>
    <w:rsid w:val="00046F70"/>
    <w:rsid w:val="00050730"/>
    <w:rsid w:val="000521D0"/>
    <w:rsid w:val="00052623"/>
    <w:rsid w:val="00052A8F"/>
    <w:rsid w:val="0005399E"/>
    <w:rsid w:val="00053F8F"/>
    <w:rsid w:val="00054DC5"/>
    <w:rsid w:val="000550E2"/>
    <w:rsid w:val="0005667C"/>
    <w:rsid w:val="0005677D"/>
    <w:rsid w:val="00057F06"/>
    <w:rsid w:val="0006005B"/>
    <w:rsid w:val="00060B3C"/>
    <w:rsid w:val="00060D1C"/>
    <w:rsid w:val="000664A3"/>
    <w:rsid w:val="00066EF9"/>
    <w:rsid w:val="000672E8"/>
    <w:rsid w:val="000679A0"/>
    <w:rsid w:val="0007133A"/>
    <w:rsid w:val="00071C8A"/>
    <w:rsid w:val="0007273C"/>
    <w:rsid w:val="00073AE3"/>
    <w:rsid w:val="00073BAD"/>
    <w:rsid w:val="0007458D"/>
    <w:rsid w:val="00076C7C"/>
    <w:rsid w:val="00077C83"/>
    <w:rsid w:val="00080BA4"/>
    <w:rsid w:val="0008566A"/>
    <w:rsid w:val="00085AB5"/>
    <w:rsid w:val="000862F7"/>
    <w:rsid w:val="00087596"/>
    <w:rsid w:val="000911D3"/>
    <w:rsid w:val="00095565"/>
    <w:rsid w:val="0009595D"/>
    <w:rsid w:val="00095C1D"/>
    <w:rsid w:val="000A2594"/>
    <w:rsid w:val="000A3310"/>
    <w:rsid w:val="000A34F2"/>
    <w:rsid w:val="000A5CA7"/>
    <w:rsid w:val="000A5F47"/>
    <w:rsid w:val="000B02F6"/>
    <w:rsid w:val="000B2071"/>
    <w:rsid w:val="000B2E8E"/>
    <w:rsid w:val="000B30E2"/>
    <w:rsid w:val="000B4869"/>
    <w:rsid w:val="000B4C79"/>
    <w:rsid w:val="000B4DA7"/>
    <w:rsid w:val="000B53E8"/>
    <w:rsid w:val="000B5B2C"/>
    <w:rsid w:val="000B5C36"/>
    <w:rsid w:val="000B6234"/>
    <w:rsid w:val="000B7022"/>
    <w:rsid w:val="000B7EC1"/>
    <w:rsid w:val="000C247A"/>
    <w:rsid w:val="000C2D46"/>
    <w:rsid w:val="000C7C83"/>
    <w:rsid w:val="000D0CB5"/>
    <w:rsid w:val="000D163A"/>
    <w:rsid w:val="000D1A30"/>
    <w:rsid w:val="000D3DE3"/>
    <w:rsid w:val="000D7852"/>
    <w:rsid w:val="000D7DF9"/>
    <w:rsid w:val="000E51D7"/>
    <w:rsid w:val="000E6348"/>
    <w:rsid w:val="000E69C5"/>
    <w:rsid w:val="000E793C"/>
    <w:rsid w:val="000F0A8E"/>
    <w:rsid w:val="000F12D0"/>
    <w:rsid w:val="000F3BEE"/>
    <w:rsid w:val="000F432A"/>
    <w:rsid w:val="000F4DE8"/>
    <w:rsid w:val="000F52CD"/>
    <w:rsid w:val="000F6615"/>
    <w:rsid w:val="000F6872"/>
    <w:rsid w:val="000F6E46"/>
    <w:rsid w:val="000F737B"/>
    <w:rsid w:val="001021EE"/>
    <w:rsid w:val="001041AA"/>
    <w:rsid w:val="00104E61"/>
    <w:rsid w:val="001056BB"/>
    <w:rsid w:val="00111BAE"/>
    <w:rsid w:val="0011243D"/>
    <w:rsid w:val="00113112"/>
    <w:rsid w:val="00116B53"/>
    <w:rsid w:val="00120528"/>
    <w:rsid w:val="00121F69"/>
    <w:rsid w:val="001236BF"/>
    <w:rsid w:val="00123BE8"/>
    <w:rsid w:val="00124271"/>
    <w:rsid w:val="00125559"/>
    <w:rsid w:val="00125669"/>
    <w:rsid w:val="001264A0"/>
    <w:rsid w:val="00126A48"/>
    <w:rsid w:val="00127008"/>
    <w:rsid w:val="00131B85"/>
    <w:rsid w:val="00131E52"/>
    <w:rsid w:val="0013279D"/>
    <w:rsid w:val="00133191"/>
    <w:rsid w:val="001356B1"/>
    <w:rsid w:val="0013655C"/>
    <w:rsid w:val="0013711E"/>
    <w:rsid w:val="00140E11"/>
    <w:rsid w:val="00144961"/>
    <w:rsid w:val="00147746"/>
    <w:rsid w:val="00152C3C"/>
    <w:rsid w:val="001547B8"/>
    <w:rsid w:val="00155822"/>
    <w:rsid w:val="00155D98"/>
    <w:rsid w:val="00157DA4"/>
    <w:rsid w:val="00160D2E"/>
    <w:rsid w:val="0016117E"/>
    <w:rsid w:val="001619B7"/>
    <w:rsid w:val="001634A9"/>
    <w:rsid w:val="00164030"/>
    <w:rsid w:val="001647AA"/>
    <w:rsid w:val="00166DC3"/>
    <w:rsid w:val="0016797A"/>
    <w:rsid w:val="00167BE0"/>
    <w:rsid w:val="00170048"/>
    <w:rsid w:val="00171C78"/>
    <w:rsid w:val="00172F14"/>
    <w:rsid w:val="00173F35"/>
    <w:rsid w:val="00174949"/>
    <w:rsid w:val="001807A0"/>
    <w:rsid w:val="00180FE5"/>
    <w:rsid w:val="0018125A"/>
    <w:rsid w:val="00184192"/>
    <w:rsid w:val="00186502"/>
    <w:rsid w:val="001870C1"/>
    <w:rsid w:val="00187D96"/>
    <w:rsid w:val="0019042C"/>
    <w:rsid w:val="0019201F"/>
    <w:rsid w:val="00195689"/>
    <w:rsid w:val="001972F6"/>
    <w:rsid w:val="00197E59"/>
    <w:rsid w:val="001A1CBC"/>
    <w:rsid w:val="001A2130"/>
    <w:rsid w:val="001A3856"/>
    <w:rsid w:val="001A3E0E"/>
    <w:rsid w:val="001A4E82"/>
    <w:rsid w:val="001A71E2"/>
    <w:rsid w:val="001A7F0F"/>
    <w:rsid w:val="001B1082"/>
    <w:rsid w:val="001B18A6"/>
    <w:rsid w:val="001B2012"/>
    <w:rsid w:val="001B33D5"/>
    <w:rsid w:val="001B4377"/>
    <w:rsid w:val="001B5881"/>
    <w:rsid w:val="001B6706"/>
    <w:rsid w:val="001B71CF"/>
    <w:rsid w:val="001C1243"/>
    <w:rsid w:val="001C419A"/>
    <w:rsid w:val="001C430B"/>
    <w:rsid w:val="001C439E"/>
    <w:rsid w:val="001C4461"/>
    <w:rsid w:val="001C4CBD"/>
    <w:rsid w:val="001C5360"/>
    <w:rsid w:val="001C6F36"/>
    <w:rsid w:val="001C7F07"/>
    <w:rsid w:val="001D187F"/>
    <w:rsid w:val="001D2337"/>
    <w:rsid w:val="001D4B16"/>
    <w:rsid w:val="001D7CC2"/>
    <w:rsid w:val="001E0020"/>
    <w:rsid w:val="001E0853"/>
    <w:rsid w:val="001E312D"/>
    <w:rsid w:val="001E4456"/>
    <w:rsid w:val="001E6472"/>
    <w:rsid w:val="001E77EA"/>
    <w:rsid w:val="001F293D"/>
    <w:rsid w:val="001F381F"/>
    <w:rsid w:val="001F3CA4"/>
    <w:rsid w:val="001F5457"/>
    <w:rsid w:val="001F6152"/>
    <w:rsid w:val="001F697F"/>
    <w:rsid w:val="001F6C97"/>
    <w:rsid w:val="001F7770"/>
    <w:rsid w:val="00200FAF"/>
    <w:rsid w:val="00201684"/>
    <w:rsid w:val="002036E5"/>
    <w:rsid w:val="00203D32"/>
    <w:rsid w:val="0020680F"/>
    <w:rsid w:val="00207F60"/>
    <w:rsid w:val="00211381"/>
    <w:rsid w:val="002117CC"/>
    <w:rsid w:val="0021182D"/>
    <w:rsid w:val="00214691"/>
    <w:rsid w:val="002148FB"/>
    <w:rsid w:val="00215CCA"/>
    <w:rsid w:val="00216306"/>
    <w:rsid w:val="00216772"/>
    <w:rsid w:val="002207B7"/>
    <w:rsid w:val="00220D76"/>
    <w:rsid w:val="00225BFB"/>
    <w:rsid w:val="00225C84"/>
    <w:rsid w:val="00230B30"/>
    <w:rsid w:val="00231827"/>
    <w:rsid w:val="0023390F"/>
    <w:rsid w:val="002358B0"/>
    <w:rsid w:val="00235A57"/>
    <w:rsid w:val="0023659A"/>
    <w:rsid w:val="0024170F"/>
    <w:rsid w:val="00243DCE"/>
    <w:rsid w:val="0024505C"/>
    <w:rsid w:val="002479EE"/>
    <w:rsid w:val="00250DAF"/>
    <w:rsid w:val="00253E98"/>
    <w:rsid w:val="00254FB0"/>
    <w:rsid w:val="00255DBF"/>
    <w:rsid w:val="00256463"/>
    <w:rsid w:val="00257495"/>
    <w:rsid w:val="0026177D"/>
    <w:rsid w:val="00262B44"/>
    <w:rsid w:val="0026472B"/>
    <w:rsid w:val="00266814"/>
    <w:rsid w:val="00267F54"/>
    <w:rsid w:val="00272B0B"/>
    <w:rsid w:val="00273BF9"/>
    <w:rsid w:val="002743CA"/>
    <w:rsid w:val="002756B7"/>
    <w:rsid w:val="00276900"/>
    <w:rsid w:val="002771BB"/>
    <w:rsid w:val="00277AEC"/>
    <w:rsid w:val="00280820"/>
    <w:rsid w:val="00280B9F"/>
    <w:rsid w:val="00281116"/>
    <w:rsid w:val="00281E09"/>
    <w:rsid w:val="00282137"/>
    <w:rsid w:val="0028280D"/>
    <w:rsid w:val="00284501"/>
    <w:rsid w:val="00284ECE"/>
    <w:rsid w:val="00291A4D"/>
    <w:rsid w:val="00292785"/>
    <w:rsid w:val="00292830"/>
    <w:rsid w:val="0029447F"/>
    <w:rsid w:val="00294912"/>
    <w:rsid w:val="00295679"/>
    <w:rsid w:val="00296236"/>
    <w:rsid w:val="0029640B"/>
    <w:rsid w:val="002A188B"/>
    <w:rsid w:val="002A22AA"/>
    <w:rsid w:val="002A3B8F"/>
    <w:rsid w:val="002A5E07"/>
    <w:rsid w:val="002A6C1A"/>
    <w:rsid w:val="002A715F"/>
    <w:rsid w:val="002A71FD"/>
    <w:rsid w:val="002A73C3"/>
    <w:rsid w:val="002B0925"/>
    <w:rsid w:val="002B1E41"/>
    <w:rsid w:val="002B1EE6"/>
    <w:rsid w:val="002B2030"/>
    <w:rsid w:val="002B2102"/>
    <w:rsid w:val="002B2B54"/>
    <w:rsid w:val="002B2B6D"/>
    <w:rsid w:val="002B396F"/>
    <w:rsid w:val="002B60E6"/>
    <w:rsid w:val="002B7339"/>
    <w:rsid w:val="002C0BBA"/>
    <w:rsid w:val="002C1921"/>
    <w:rsid w:val="002C2D2C"/>
    <w:rsid w:val="002C336D"/>
    <w:rsid w:val="002C3D6A"/>
    <w:rsid w:val="002C7C95"/>
    <w:rsid w:val="002D17C2"/>
    <w:rsid w:val="002D36C2"/>
    <w:rsid w:val="002D3B6B"/>
    <w:rsid w:val="002D547D"/>
    <w:rsid w:val="002D5D22"/>
    <w:rsid w:val="002E2C07"/>
    <w:rsid w:val="002E4D6D"/>
    <w:rsid w:val="002E6DE3"/>
    <w:rsid w:val="002F3F71"/>
    <w:rsid w:val="002F40F6"/>
    <w:rsid w:val="003018F5"/>
    <w:rsid w:val="003060BD"/>
    <w:rsid w:val="003104C1"/>
    <w:rsid w:val="00310790"/>
    <w:rsid w:val="003118A5"/>
    <w:rsid w:val="0031391B"/>
    <w:rsid w:val="00313D10"/>
    <w:rsid w:val="0031697B"/>
    <w:rsid w:val="003228F4"/>
    <w:rsid w:val="00326A71"/>
    <w:rsid w:val="003337D8"/>
    <w:rsid w:val="00334E32"/>
    <w:rsid w:val="0033510D"/>
    <w:rsid w:val="003362DC"/>
    <w:rsid w:val="003363E3"/>
    <w:rsid w:val="00344F50"/>
    <w:rsid w:val="0034562F"/>
    <w:rsid w:val="00346C06"/>
    <w:rsid w:val="003477A2"/>
    <w:rsid w:val="00352787"/>
    <w:rsid w:val="00352837"/>
    <w:rsid w:val="00353F94"/>
    <w:rsid w:val="00356F25"/>
    <w:rsid w:val="00363C1E"/>
    <w:rsid w:val="00363E5E"/>
    <w:rsid w:val="003701EC"/>
    <w:rsid w:val="003709FB"/>
    <w:rsid w:val="00371694"/>
    <w:rsid w:val="00372EA6"/>
    <w:rsid w:val="003747ED"/>
    <w:rsid w:val="00375115"/>
    <w:rsid w:val="00375431"/>
    <w:rsid w:val="00376CD4"/>
    <w:rsid w:val="00376F43"/>
    <w:rsid w:val="003772EE"/>
    <w:rsid w:val="003809F5"/>
    <w:rsid w:val="00380F42"/>
    <w:rsid w:val="00382A13"/>
    <w:rsid w:val="00383BBA"/>
    <w:rsid w:val="00384AB8"/>
    <w:rsid w:val="003850E3"/>
    <w:rsid w:val="00386A3B"/>
    <w:rsid w:val="0039016B"/>
    <w:rsid w:val="00392A5A"/>
    <w:rsid w:val="0039331F"/>
    <w:rsid w:val="00394A49"/>
    <w:rsid w:val="00395681"/>
    <w:rsid w:val="0039728F"/>
    <w:rsid w:val="003A18FA"/>
    <w:rsid w:val="003A32A3"/>
    <w:rsid w:val="003A4704"/>
    <w:rsid w:val="003A51B8"/>
    <w:rsid w:val="003A5244"/>
    <w:rsid w:val="003A65B4"/>
    <w:rsid w:val="003A73B4"/>
    <w:rsid w:val="003A74E6"/>
    <w:rsid w:val="003B0C1F"/>
    <w:rsid w:val="003B0F29"/>
    <w:rsid w:val="003B111B"/>
    <w:rsid w:val="003B147F"/>
    <w:rsid w:val="003B169D"/>
    <w:rsid w:val="003B26AD"/>
    <w:rsid w:val="003B2EBE"/>
    <w:rsid w:val="003B313F"/>
    <w:rsid w:val="003B5CC3"/>
    <w:rsid w:val="003B7A3E"/>
    <w:rsid w:val="003C0B36"/>
    <w:rsid w:val="003C181A"/>
    <w:rsid w:val="003C3BE9"/>
    <w:rsid w:val="003C4201"/>
    <w:rsid w:val="003C58EF"/>
    <w:rsid w:val="003D2234"/>
    <w:rsid w:val="003D3180"/>
    <w:rsid w:val="003D4328"/>
    <w:rsid w:val="003D5B41"/>
    <w:rsid w:val="003E1187"/>
    <w:rsid w:val="003E161C"/>
    <w:rsid w:val="003E1F13"/>
    <w:rsid w:val="003E451D"/>
    <w:rsid w:val="003E6045"/>
    <w:rsid w:val="003E604D"/>
    <w:rsid w:val="003E7A7B"/>
    <w:rsid w:val="003E7C7F"/>
    <w:rsid w:val="003E7E9A"/>
    <w:rsid w:val="003F0A33"/>
    <w:rsid w:val="003F26E8"/>
    <w:rsid w:val="003F55AF"/>
    <w:rsid w:val="003F6420"/>
    <w:rsid w:val="003F643B"/>
    <w:rsid w:val="003F73FF"/>
    <w:rsid w:val="0040064A"/>
    <w:rsid w:val="004024AF"/>
    <w:rsid w:val="00403F58"/>
    <w:rsid w:val="00404604"/>
    <w:rsid w:val="00404DB7"/>
    <w:rsid w:val="0040643A"/>
    <w:rsid w:val="00410ADD"/>
    <w:rsid w:val="004151C3"/>
    <w:rsid w:val="00417D0D"/>
    <w:rsid w:val="00420270"/>
    <w:rsid w:val="00421A27"/>
    <w:rsid w:val="004226E3"/>
    <w:rsid w:val="00423A3C"/>
    <w:rsid w:val="0042485F"/>
    <w:rsid w:val="0042543A"/>
    <w:rsid w:val="00425929"/>
    <w:rsid w:val="00426DB5"/>
    <w:rsid w:val="004301CE"/>
    <w:rsid w:val="00430DB0"/>
    <w:rsid w:val="00431499"/>
    <w:rsid w:val="00431A91"/>
    <w:rsid w:val="00432ED5"/>
    <w:rsid w:val="00433E8B"/>
    <w:rsid w:val="00437D5D"/>
    <w:rsid w:val="00441C64"/>
    <w:rsid w:val="00444EC1"/>
    <w:rsid w:val="00447483"/>
    <w:rsid w:val="004477B3"/>
    <w:rsid w:val="004500A9"/>
    <w:rsid w:val="00452D09"/>
    <w:rsid w:val="004531D2"/>
    <w:rsid w:val="00453BA0"/>
    <w:rsid w:val="00455E05"/>
    <w:rsid w:val="00456BE3"/>
    <w:rsid w:val="00456C4B"/>
    <w:rsid w:val="0046034F"/>
    <w:rsid w:val="00460B64"/>
    <w:rsid w:val="004619DD"/>
    <w:rsid w:val="00462441"/>
    <w:rsid w:val="00462929"/>
    <w:rsid w:val="0046464E"/>
    <w:rsid w:val="0046575F"/>
    <w:rsid w:val="00465996"/>
    <w:rsid w:val="00465BE4"/>
    <w:rsid w:val="004667E6"/>
    <w:rsid w:val="00467248"/>
    <w:rsid w:val="0047016E"/>
    <w:rsid w:val="00470BFA"/>
    <w:rsid w:val="0047194D"/>
    <w:rsid w:val="00473B9D"/>
    <w:rsid w:val="0047635F"/>
    <w:rsid w:val="00477B76"/>
    <w:rsid w:val="00481177"/>
    <w:rsid w:val="00482BB0"/>
    <w:rsid w:val="00482DD8"/>
    <w:rsid w:val="0048452E"/>
    <w:rsid w:val="00484767"/>
    <w:rsid w:val="00485214"/>
    <w:rsid w:val="004865C0"/>
    <w:rsid w:val="00486A80"/>
    <w:rsid w:val="00490A58"/>
    <w:rsid w:val="004918E7"/>
    <w:rsid w:val="00492C3C"/>
    <w:rsid w:val="00492DF2"/>
    <w:rsid w:val="00493462"/>
    <w:rsid w:val="00496D7D"/>
    <w:rsid w:val="004A2302"/>
    <w:rsid w:val="004A3912"/>
    <w:rsid w:val="004A47C8"/>
    <w:rsid w:val="004A4EE3"/>
    <w:rsid w:val="004A5C87"/>
    <w:rsid w:val="004A6B50"/>
    <w:rsid w:val="004A725F"/>
    <w:rsid w:val="004A783E"/>
    <w:rsid w:val="004B1111"/>
    <w:rsid w:val="004B284E"/>
    <w:rsid w:val="004B2CBE"/>
    <w:rsid w:val="004B3FBA"/>
    <w:rsid w:val="004B449F"/>
    <w:rsid w:val="004B4512"/>
    <w:rsid w:val="004B466F"/>
    <w:rsid w:val="004B4B69"/>
    <w:rsid w:val="004B4F3F"/>
    <w:rsid w:val="004B4FB6"/>
    <w:rsid w:val="004B5328"/>
    <w:rsid w:val="004B5A1B"/>
    <w:rsid w:val="004B7513"/>
    <w:rsid w:val="004C22E1"/>
    <w:rsid w:val="004C3524"/>
    <w:rsid w:val="004C3F96"/>
    <w:rsid w:val="004C5D81"/>
    <w:rsid w:val="004C7715"/>
    <w:rsid w:val="004D154E"/>
    <w:rsid w:val="004D17DA"/>
    <w:rsid w:val="004D2B84"/>
    <w:rsid w:val="004D416E"/>
    <w:rsid w:val="004D4B2E"/>
    <w:rsid w:val="004E1E7C"/>
    <w:rsid w:val="004E3914"/>
    <w:rsid w:val="004E73AF"/>
    <w:rsid w:val="004F0FD9"/>
    <w:rsid w:val="004F45B5"/>
    <w:rsid w:val="004F536C"/>
    <w:rsid w:val="004F54FB"/>
    <w:rsid w:val="004F5E7B"/>
    <w:rsid w:val="004F5ED3"/>
    <w:rsid w:val="004F639F"/>
    <w:rsid w:val="004F746A"/>
    <w:rsid w:val="004F7BB8"/>
    <w:rsid w:val="00501AA3"/>
    <w:rsid w:val="00502E8D"/>
    <w:rsid w:val="005036E9"/>
    <w:rsid w:val="0050579A"/>
    <w:rsid w:val="00507398"/>
    <w:rsid w:val="0050768E"/>
    <w:rsid w:val="00507AF0"/>
    <w:rsid w:val="00511D6F"/>
    <w:rsid w:val="00514383"/>
    <w:rsid w:val="00515B0F"/>
    <w:rsid w:val="0051616F"/>
    <w:rsid w:val="00522698"/>
    <w:rsid w:val="00523033"/>
    <w:rsid w:val="00526813"/>
    <w:rsid w:val="00526F51"/>
    <w:rsid w:val="00527FF3"/>
    <w:rsid w:val="00532DCF"/>
    <w:rsid w:val="00534F77"/>
    <w:rsid w:val="00537176"/>
    <w:rsid w:val="00540AAE"/>
    <w:rsid w:val="00540B69"/>
    <w:rsid w:val="00540EDD"/>
    <w:rsid w:val="005436D5"/>
    <w:rsid w:val="00543D55"/>
    <w:rsid w:val="00544A4C"/>
    <w:rsid w:val="00546CBF"/>
    <w:rsid w:val="00551764"/>
    <w:rsid w:val="00554820"/>
    <w:rsid w:val="005548E3"/>
    <w:rsid w:val="00555333"/>
    <w:rsid w:val="00555BF8"/>
    <w:rsid w:val="00560B98"/>
    <w:rsid w:val="00563FFA"/>
    <w:rsid w:val="0056561C"/>
    <w:rsid w:val="0056618F"/>
    <w:rsid w:val="00566CB1"/>
    <w:rsid w:val="005671D4"/>
    <w:rsid w:val="005674DC"/>
    <w:rsid w:val="005708DD"/>
    <w:rsid w:val="00570A14"/>
    <w:rsid w:val="00572F62"/>
    <w:rsid w:val="00573792"/>
    <w:rsid w:val="00573C0A"/>
    <w:rsid w:val="00575143"/>
    <w:rsid w:val="00575EC4"/>
    <w:rsid w:val="0057707D"/>
    <w:rsid w:val="00577AA0"/>
    <w:rsid w:val="00577D4C"/>
    <w:rsid w:val="0058089E"/>
    <w:rsid w:val="005808F9"/>
    <w:rsid w:val="00580B10"/>
    <w:rsid w:val="00583380"/>
    <w:rsid w:val="0058559D"/>
    <w:rsid w:val="00587C4E"/>
    <w:rsid w:val="0059062A"/>
    <w:rsid w:val="00591E5D"/>
    <w:rsid w:val="005924BC"/>
    <w:rsid w:val="00592E7E"/>
    <w:rsid w:val="00593C83"/>
    <w:rsid w:val="005946AB"/>
    <w:rsid w:val="005A0213"/>
    <w:rsid w:val="005A1047"/>
    <w:rsid w:val="005A2DE9"/>
    <w:rsid w:val="005A30AE"/>
    <w:rsid w:val="005A33CF"/>
    <w:rsid w:val="005A38E2"/>
    <w:rsid w:val="005A3EE4"/>
    <w:rsid w:val="005A4E1E"/>
    <w:rsid w:val="005A6879"/>
    <w:rsid w:val="005A68CC"/>
    <w:rsid w:val="005A7287"/>
    <w:rsid w:val="005B01B1"/>
    <w:rsid w:val="005B04C4"/>
    <w:rsid w:val="005B1548"/>
    <w:rsid w:val="005B1C6E"/>
    <w:rsid w:val="005B3C65"/>
    <w:rsid w:val="005B5CA0"/>
    <w:rsid w:val="005B6E37"/>
    <w:rsid w:val="005B6FA7"/>
    <w:rsid w:val="005B7045"/>
    <w:rsid w:val="005B797F"/>
    <w:rsid w:val="005C05F1"/>
    <w:rsid w:val="005C0C88"/>
    <w:rsid w:val="005C2495"/>
    <w:rsid w:val="005C4F59"/>
    <w:rsid w:val="005C7DAD"/>
    <w:rsid w:val="005D0EA3"/>
    <w:rsid w:val="005D0EF0"/>
    <w:rsid w:val="005D42E9"/>
    <w:rsid w:val="005D58E6"/>
    <w:rsid w:val="005D6A15"/>
    <w:rsid w:val="005D7F0E"/>
    <w:rsid w:val="005E0C9E"/>
    <w:rsid w:val="005E22D7"/>
    <w:rsid w:val="005E3DE3"/>
    <w:rsid w:val="005E4C3B"/>
    <w:rsid w:val="005E6EEA"/>
    <w:rsid w:val="005F16D1"/>
    <w:rsid w:val="005F4C39"/>
    <w:rsid w:val="005F4D70"/>
    <w:rsid w:val="005F5033"/>
    <w:rsid w:val="005F7947"/>
    <w:rsid w:val="00600455"/>
    <w:rsid w:val="006016E2"/>
    <w:rsid w:val="0060360D"/>
    <w:rsid w:val="006041EB"/>
    <w:rsid w:val="00604936"/>
    <w:rsid w:val="006119AD"/>
    <w:rsid w:val="00611FBE"/>
    <w:rsid w:val="00616E8B"/>
    <w:rsid w:val="00616F14"/>
    <w:rsid w:val="00620415"/>
    <w:rsid w:val="00622042"/>
    <w:rsid w:val="00623982"/>
    <w:rsid w:val="00623F26"/>
    <w:rsid w:val="00625197"/>
    <w:rsid w:val="00625227"/>
    <w:rsid w:val="00625E74"/>
    <w:rsid w:val="006270E0"/>
    <w:rsid w:val="006326B3"/>
    <w:rsid w:val="00633046"/>
    <w:rsid w:val="006338C1"/>
    <w:rsid w:val="00634112"/>
    <w:rsid w:val="00634AE5"/>
    <w:rsid w:val="0063568C"/>
    <w:rsid w:val="00640A38"/>
    <w:rsid w:val="006436AD"/>
    <w:rsid w:val="0064482F"/>
    <w:rsid w:val="00646420"/>
    <w:rsid w:val="00647D72"/>
    <w:rsid w:val="006555E5"/>
    <w:rsid w:val="0065712E"/>
    <w:rsid w:val="00657856"/>
    <w:rsid w:val="00660232"/>
    <w:rsid w:val="006614B9"/>
    <w:rsid w:val="00662761"/>
    <w:rsid w:val="00663329"/>
    <w:rsid w:val="006649EE"/>
    <w:rsid w:val="00665A59"/>
    <w:rsid w:val="00666D3E"/>
    <w:rsid w:val="00670763"/>
    <w:rsid w:val="006718C5"/>
    <w:rsid w:val="00672C6C"/>
    <w:rsid w:val="006745DE"/>
    <w:rsid w:val="00675298"/>
    <w:rsid w:val="00675C0A"/>
    <w:rsid w:val="00680389"/>
    <w:rsid w:val="00681BE8"/>
    <w:rsid w:val="00683ED4"/>
    <w:rsid w:val="00684359"/>
    <w:rsid w:val="00686BDE"/>
    <w:rsid w:val="00686C21"/>
    <w:rsid w:val="0068770C"/>
    <w:rsid w:val="00687DD9"/>
    <w:rsid w:val="00691114"/>
    <w:rsid w:val="00692D96"/>
    <w:rsid w:val="006942B9"/>
    <w:rsid w:val="006951FD"/>
    <w:rsid w:val="006975B2"/>
    <w:rsid w:val="006A1840"/>
    <w:rsid w:val="006A1E2B"/>
    <w:rsid w:val="006A2610"/>
    <w:rsid w:val="006A6D7E"/>
    <w:rsid w:val="006A7667"/>
    <w:rsid w:val="006B23BA"/>
    <w:rsid w:val="006B5AC0"/>
    <w:rsid w:val="006B6A88"/>
    <w:rsid w:val="006B7093"/>
    <w:rsid w:val="006B711B"/>
    <w:rsid w:val="006B7A45"/>
    <w:rsid w:val="006B7C11"/>
    <w:rsid w:val="006B7F88"/>
    <w:rsid w:val="006C0A99"/>
    <w:rsid w:val="006C1AD6"/>
    <w:rsid w:val="006C1D70"/>
    <w:rsid w:val="006C3275"/>
    <w:rsid w:val="006C4768"/>
    <w:rsid w:val="006C4B07"/>
    <w:rsid w:val="006C55D4"/>
    <w:rsid w:val="006C5996"/>
    <w:rsid w:val="006C7CFA"/>
    <w:rsid w:val="006D08C8"/>
    <w:rsid w:val="006D1B3D"/>
    <w:rsid w:val="006D2337"/>
    <w:rsid w:val="006D45CD"/>
    <w:rsid w:val="006D4652"/>
    <w:rsid w:val="006D604A"/>
    <w:rsid w:val="006D7DBB"/>
    <w:rsid w:val="006E0170"/>
    <w:rsid w:val="006E1AFA"/>
    <w:rsid w:val="006E20A2"/>
    <w:rsid w:val="006E29A9"/>
    <w:rsid w:val="006E2DBF"/>
    <w:rsid w:val="006E3CCF"/>
    <w:rsid w:val="006E519E"/>
    <w:rsid w:val="006E5EB8"/>
    <w:rsid w:val="006E5F27"/>
    <w:rsid w:val="006E5F80"/>
    <w:rsid w:val="006E7A0B"/>
    <w:rsid w:val="006F26FE"/>
    <w:rsid w:val="006F4906"/>
    <w:rsid w:val="006F587A"/>
    <w:rsid w:val="006F5EB4"/>
    <w:rsid w:val="006F5F96"/>
    <w:rsid w:val="006F6378"/>
    <w:rsid w:val="0070078F"/>
    <w:rsid w:val="00700DA8"/>
    <w:rsid w:val="0070138D"/>
    <w:rsid w:val="00702068"/>
    <w:rsid w:val="007107E6"/>
    <w:rsid w:val="00711EE8"/>
    <w:rsid w:val="00713496"/>
    <w:rsid w:val="00713716"/>
    <w:rsid w:val="00717787"/>
    <w:rsid w:val="0071789F"/>
    <w:rsid w:val="007212FD"/>
    <w:rsid w:val="00723498"/>
    <w:rsid w:val="007253A2"/>
    <w:rsid w:val="00726D65"/>
    <w:rsid w:val="00727FEE"/>
    <w:rsid w:val="00730461"/>
    <w:rsid w:val="00734B9F"/>
    <w:rsid w:val="00737CB0"/>
    <w:rsid w:val="007406B8"/>
    <w:rsid w:val="00740B76"/>
    <w:rsid w:val="00742B0A"/>
    <w:rsid w:val="00745CDC"/>
    <w:rsid w:val="00745F61"/>
    <w:rsid w:val="00747768"/>
    <w:rsid w:val="007479F4"/>
    <w:rsid w:val="007506E2"/>
    <w:rsid w:val="00753859"/>
    <w:rsid w:val="007545BC"/>
    <w:rsid w:val="00755B86"/>
    <w:rsid w:val="007575F8"/>
    <w:rsid w:val="00761372"/>
    <w:rsid w:val="00762024"/>
    <w:rsid w:val="00762DA8"/>
    <w:rsid w:val="00764C65"/>
    <w:rsid w:val="00767B1A"/>
    <w:rsid w:val="00767B3B"/>
    <w:rsid w:val="0077084A"/>
    <w:rsid w:val="00770A0B"/>
    <w:rsid w:val="00770DC9"/>
    <w:rsid w:val="00770E2F"/>
    <w:rsid w:val="00771CDE"/>
    <w:rsid w:val="00773E96"/>
    <w:rsid w:val="00775223"/>
    <w:rsid w:val="007755B9"/>
    <w:rsid w:val="00776CF7"/>
    <w:rsid w:val="0077788E"/>
    <w:rsid w:val="0078012A"/>
    <w:rsid w:val="00781659"/>
    <w:rsid w:val="00781F65"/>
    <w:rsid w:val="00783166"/>
    <w:rsid w:val="007846F4"/>
    <w:rsid w:val="00784F27"/>
    <w:rsid w:val="00785043"/>
    <w:rsid w:val="00785B56"/>
    <w:rsid w:val="00787928"/>
    <w:rsid w:val="007905A6"/>
    <w:rsid w:val="007905DA"/>
    <w:rsid w:val="00791120"/>
    <w:rsid w:val="00791A7A"/>
    <w:rsid w:val="0079211D"/>
    <w:rsid w:val="00793DF1"/>
    <w:rsid w:val="00794B40"/>
    <w:rsid w:val="00795FB7"/>
    <w:rsid w:val="00796055"/>
    <w:rsid w:val="0079615B"/>
    <w:rsid w:val="00796D54"/>
    <w:rsid w:val="007971FB"/>
    <w:rsid w:val="007A1B8C"/>
    <w:rsid w:val="007A3B94"/>
    <w:rsid w:val="007A48C7"/>
    <w:rsid w:val="007A516A"/>
    <w:rsid w:val="007A5172"/>
    <w:rsid w:val="007A5EC6"/>
    <w:rsid w:val="007A72D2"/>
    <w:rsid w:val="007A7CC7"/>
    <w:rsid w:val="007A7D9D"/>
    <w:rsid w:val="007B20AA"/>
    <w:rsid w:val="007B21CA"/>
    <w:rsid w:val="007B3FC0"/>
    <w:rsid w:val="007B404E"/>
    <w:rsid w:val="007B5635"/>
    <w:rsid w:val="007B5717"/>
    <w:rsid w:val="007B5719"/>
    <w:rsid w:val="007B587D"/>
    <w:rsid w:val="007B789E"/>
    <w:rsid w:val="007C0795"/>
    <w:rsid w:val="007C1CB2"/>
    <w:rsid w:val="007C236D"/>
    <w:rsid w:val="007C2F7D"/>
    <w:rsid w:val="007C4537"/>
    <w:rsid w:val="007C5894"/>
    <w:rsid w:val="007C6050"/>
    <w:rsid w:val="007C67A7"/>
    <w:rsid w:val="007C6F7F"/>
    <w:rsid w:val="007D1BE1"/>
    <w:rsid w:val="007D3658"/>
    <w:rsid w:val="007D3D32"/>
    <w:rsid w:val="007D43F7"/>
    <w:rsid w:val="007D4A94"/>
    <w:rsid w:val="007D4EF5"/>
    <w:rsid w:val="007D5619"/>
    <w:rsid w:val="007D5FC3"/>
    <w:rsid w:val="007E008E"/>
    <w:rsid w:val="007E2234"/>
    <w:rsid w:val="007E36BD"/>
    <w:rsid w:val="007E42C1"/>
    <w:rsid w:val="007E43FB"/>
    <w:rsid w:val="007E5050"/>
    <w:rsid w:val="007E7DF8"/>
    <w:rsid w:val="007F08D1"/>
    <w:rsid w:val="007F1808"/>
    <w:rsid w:val="007F325F"/>
    <w:rsid w:val="007F44AB"/>
    <w:rsid w:val="007F6EAF"/>
    <w:rsid w:val="00800360"/>
    <w:rsid w:val="00804523"/>
    <w:rsid w:val="00806D41"/>
    <w:rsid w:val="00806F59"/>
    <w:rsid w:val="00814C3C"/>
    <w:rsid w:val="008156C7"/>
    <w:rsid w:val="00816081"/>
    <w:rsid w:val="00816A7C"/>
    <w:rsid w:val="00822516"/>
    <w:rsid w:val="00823224"/>
    <w:rsid w:val="00824855"/>
    <w:rsid w:val="00825AE0"/>
    <w:rsid w:val="00831A2E"/>
    <w:rsid w:val="00832CEB"/>
    <w:rsid w:val="00835FDF"/>
    <w:rsid w:val="008367DE"/>
    <w:rsid w:val="00840CB5"/>
    <w:rsid w:val="0084111A"/>
    <w:rsid w:val="008433AB"/>
    <w:rsid w:val="008436E2"/>
    <w:rsid w:val="00843BDD"/>
    <w:rsid w:val="00845A66"/>
    <w:rsid w:val="00846713"/>
    <w:rsid w:val="00846A3E"/>
    <w:rsid w:val="00846B97"/>
    <w:rsid w:val="008526D9"/>
    <w:rsid w:val="008556C8"/>
    <w:rsid w:val="0085605E"/>
    <w:rsid w:val="00856D97"/>
    <w:rsid w:val="00860E94"/>
    <w:rsid w:val="00860FC4"/>
    <w:rsid w:val="008612F1"/>
    <w:rsid w:val="0086260A"/>
    <w:rsid w:val="008649BB"/>
    <w:rsid w:val="00864AAB"/>
    <w:rsid w:val="00864E89"/>
    <w:rsid w:val="00876495"/>
    <w:rsid w:val="00880105"/>
    <w:rsid w:val="00881630"/>
    <w:rsid w:val="00881E0F"/>
    <w:rsid w:val="008824B5"/>
    <w:rsid w:val="00883089"/>
    <w:rsid w:val="00886881"/>
    <w:rsid w:val="00891AB6"/>
    <w:rsid w:val="00891CEF"/>
    <w:rsid w:val="00892562"/>
    <w:rsid w:val="008962DF"/>
    <w:rsid w:val="008A068C"/>
    <w:rsid w:val="008A0ACF"/>
    <w:rsid w:val="008A4605"/>
    <w:rsid w:val="008A47E8"/>
    <w:rsid w:val="008A5B66"/>
    <w:rsid w:val="008A7B37"/>
    <w:rsid w:val="008B039D"/>
    <w:rsid w:val="008B3821"/>
    <w:rsid w:val="008B5BD1"/>
    <w:rsid w:val="008B6005"/>
    <w:rsid w:val="008B6466"/>
    <w:rsid w:val="008C0413"/>
    <w:rsid w:val="008C2921"/>
    <w:rsid w:val="008C61D8"/>
    <w:rsid w:val="008C61E7"/>
    <w:rsid w:val="008C6CDA"/>
    <w:rsid w:val="008C6D05"/>
    <w:rsid w:val="008C75A8"/>
    <w:rsid w:val="008C786F"/>
    <w:rsid w:val="008C7A68"/>
    <w:rsid w:val="008D0D86"/>
    <w:rsid w:val="008D0DA8"/>
    <w:rsid w:val="008D0F74"/>
    <w:rsid w:val="008D45C8"/>
    <w:rsid w:val="008D4A58"/>
    <w:rsid w:val="008E1359"/>
    <w:rsid w:val="008E1813"/>
    <w:rsid w:val="008E1E10"/>
    <w:rsid w:val="008E451B"/>
    <w:rsid w:val="008E4EEF"/>
    <w:rsid w:val="008E5845"/>
    <w:rsid w:val="008E6D10"/>
    <w:rsid w:val="008F2605"/>
    <w:rsid w:val="008F40E7"/>
    <w:rsid w:val="008F4E19"/>
    <w:rsid w:val="008F76B4"/>
    <w:rsid w:val="00903826"/>
    <w:rsid w:val="009038DE"/>
    <w:rsid w:val="00905A7D"/>
    <w:rsid w:val="00906582"/>
    <w:rsid w:val="00907094"/>
    <w:rsid w:val="00907AEB"/>
    <w:rsid w:val="00907F2F"/>
    <w:rsid w:val="009102F5"/>
    <w:rsid w:val="009138F9"/>
    <w:rsid w:val="00913B6D"/>
    <w:rsid w:val="00915E1C"/>
    <w:rsid w:val="00916BEC"/>
    <w:rsid w:val="0091741E"/>
    <w:rsid w:val="00920F02"/>
    <w:rsid w:val="009210C1"/>
    <w:rsid w:val="00923241"/>
    <w:rsid w:val="00923DD5"/>
    <w:rsid w:val="00923F92"/>
    <w:rsid w:val="00927CCE"/>
    <w:rsid w:val="00930028"/>
    <w:rsid w:val="00930B03"/>
    <w:rsid w:val="009327A3"/>
    <w:rsid w:val="0093474F"/>
    <w:rsid w:val="00944C53"/>
    <w:rsid w:val="00945A91"/>
    <w:rsid w:val="00945E02"/>
    <w:rsid w:val="0094734C"/>
    <w:rsid w:val="009479E9"/>
    <w:rsid w:val="00952646"/>
    <w:rsid w:val="009531E4"/>
    <w:rsid w:val="00953529"/>
    <w:rsid w:val="00953B32"/>
    <w:rsid w:val="00954F61"/>
    <w:rsid w:val="00957ED2"/>
    <w:rsid w:val="00960D6C"/>
    <w:rsid w:val="009655B3"/>
    <w:rsid w:val="009659BF"/>
    <w:rsid w:val="00965EB0"/>
    <w:rsid w:val="009672EA"/>
    <w:rsid w:val="00967C18"/>
    <w:rsid w:val="00967D39"/>
    <w:rsid w:val="00973045"/>
    <w:rsid w:val="00973974"/>
    <w:rsid w:val="00974800"/>
    <w:rsid w:val="00974E3E"/>
    <w:rsid w:val="00984E06"/>
    <w:rsid w:val="009859C8"/>
    <w:rsid w:val="009871D3"/>
    <w:rsid w:val="00990C85"/>
    <w:rsid w:val="0099222B"/>
    <w:rsid w:val="00993A46"/>
    <w:rsid w:val="00993ED9"/>
    <w:rsid w:val="00994D20"/>
    <w:rsid w:val="009974E9"/>
    <w:rsid w:val="00997966"/>
    <w:rsid w:val="009A0087"/>
    <w:rsid w:val="009A12FB"/>
    <w:rsid w:val="009A1DC8"/>
    <w:rsid w:val="009A2D2B"/>
    <w:rsid w:val="009A590E"/>
    <w:rsid w:val="009A5A89"/>
    <w:rsid w:val="009A777C"/>
    <w:rsid w:val="009B0C44"/>
    <w:rsid w:val="009B3A49"/>
    <w:rsid w:val="009B4BBC"/>
    <w:rsid w:val="009B559D"/>
    <w:rsid w:val="009B7545"/>
    <w:rsid w:val="009B7776"/>
    <w:rsid w:val="009B7FD7"/>
    <w:rsid w:val="009C013C"/>
    <w:rsid w:val="009C1A98"/>
    <w:rsid w:val="009C2CE0"/>
    <w:rsid w:val="009C3196"/>
    <w:rsid w:val="009C52DA"/>
    <w:rsid w:val="009C7A52"/>
    <w:rsid w:val="009D0B2E"/>
    <w:rsid w:val="009D1D6D"/>
    <w:rsid w:val="009D3742"/>
    <w:rsid w:val="009D382C"/>
    <w:rsid w:val="009D3D87"/>
    <w:rsid w:val="009D5F74"/>
    <w:rsid w:val="009D7D45"/>
    <w:rsid w:val="009E018A"/>
    <w:rsid w:val="009E04D5"/>
    <w:rsid w:val="009E35FE"/>
    <w:rsid w:val="009E3B44"/>
    <w:rsid w:val="009E445A"/>
    <w:rsid w:val="009E51FC"/>
    <w:rsid w:val="009F17A0"/>
    <w:rsid w:val="009F2349"/>
    <w:rsid w:val="009F2A4C"/>
    <w:rsid w:val="009F3F2C"/>
    <w:rsid w:val="009F543F"/>
    <w:rsid w:val="009F6DB2"/>
    <w:rsid w:val="009F6E8B"/>
    <w:rsid w:val="00A0088C"/>
    <w:rsid w:val="00A01421"/>
    <w:rsid w:val="00A023F3"/>
    <w:rsid w:val="00A02993"/>
    <w:rsid w:val="00A0601A"/>
    <w:rsid w:val="00A07F6B"/>
    <w:rsid w:val="00A10CD8"/>
    <w:rsid w:val="00A10F26"/>
    <w:rsid w:val="00A144D1"/>
    <w:rsid w:val="00A1740E"/>
    <w:rsid w:val="00A20796"/>
    <w:rsid w:val="00A218B3"/>
    <w:rsid w:val="00A21A7C"/>
    <w:rsid w:val="00A22E1A"/>
    <w:rsid w:val="00A236F6"/>
    <w:rsid w:val="00A24FBF"/>
    <w:rsid w:val="00A26855"/>
    <w:rsid w:val="00A2710E"/>
    <w:rsid w:val="00A2760F"/>
    <w:rsid w:val="00A27832"/>
    <w:rsid w:val="00A3175B"/>
    <w:rsid w:val="00A327D7"/>
    <w:rsid w:val="00A32AE0"/>
    <w:rsid w:val="00A34774"/>
    <w:rsid w:val="00A375A4"/>
    <w:rsid w:val="00A42AF7"/>
    <w:rsid w:val="00A43FB7"/>
    <w:rsid w:val="00A45844"/>
    <w:rsid w:val="00A4757B"/>
    <w:rsid w:val="00A53028"/>
    <w:rsid w:val="00A57D2E"/>
    <w:rsid w:val="00A61DD7"/>
    <w:rsid w:val="00A62E65"/>
    <w:rsid w:val="00A63AC9"/>
    <w:rsid w:val="00A65C4D"/>
    <w:rsid w:val="00A672A5"/>
    <w:rsid w:val="00A71863"/>
    <w:rsid w:val="00A72B1C"/>
    <w:rsid w:val="00A75C7D"/>
    <w:rsid w:val="00A778E8"/>
    <w:rsid w:val="00A77AE1"/>
    <w:rsid w:val="00A77FAC"/>
    <w:rsid w:val="00A800FB"/>
    <w:rsid w:val="00A80C9D"/>
    <w:rsid w:val="00A820CC"/>
    <w:rsid w:val="00A8232D"/>
    <w:rsid w:val="00A82427"/>
    <w:rsid w:val="00A84E2E"/>
    <w:rsid w:val="00A84EED"/>
    <w:rsid w:val="00A87065"/>
    <w:rsid w:val="00A93E9B"/>
    <w:rsid w:val="00A953B0"/>
    <w:rsid w:val="00A95C33"/>
    <w:rsid w:val="00A97EF5"/>
    <w:rsid w:val="00AA10B2"/>
    <w:rsid w:val="00AA2693"/>
    <w:rsid w:val="00AA3114"/>
    <w:rsid w:val="00AA435E"/>
    <w:rsid w:val="00AA520A"/>
    <w:rsid w:val="00AA59FF"/>
    <w:rsid w:val="00AA6736"/>
    <w:rsid w:val="00AA6DBE"/>
    <w:rsid w:val="00AA6F35"/>
    <w:rsid w:val="00AA7A9D"/>
    <w:rsid w:val="00AB5526"/>
    <w:rsid w:val="00AB55B4"/>
    <w:rsid w:val="00AB5D82"/>
    <w:rsid w:val="00AB6D55"/>
    <w:rsid w:val="00AB7872"/>
    <w:rsid w:val="00AB7E62"/>
    <w:rsid w:val="00AC035A"/>
    <w:rsid w:val="00AC18AD"/>
    <w:rsid w:val="00AC3685"/>
    <w:rsid w:val="00AC3A73"/>
    <w:rsid w:val="00AC55D3"/>
    <w:rsid w:val="00AD5B65"/>
    <w:rsid w:val="00AE0422"/>
    <w:rsid w:val="00AE0733"/>
    <w:rsid w:val="00AE0C89"/>
    <w:rsid w:val="00AE2D74"/>
    <w:rsid w:val="00AE480B"/>
    <w:rsid w:val="00AE59B5"/>
    <w:rsid w:val="00AE642B"/>
    <w:rsid w:val="00AE6CE6"/>
    <w:rsid w:val="00AE73FE"/>
    <w:rsid w:val="00AF126D"/>
    <w:rsid w:val="00AF2688"/>
    <w:rsid w:val="00AF293A"/>
    <w:rsid w:val="00AF35CC"/>
    <w:rsid w:val="00AF37EA"/>
    <w:rsid w:val="00B0017E"/>
    <w:rsid w:val="00B00803"/>
    <w:rsid w:val="00B036C6"/>
    <w:rsid w:val="00B04420"/>
    <w:rsid w:val="00B05832"/>
    <w:rsid w:val="00B0609B"/>
    <w:rsid w:val="00B066A3"/>
    <w:rsid w:val="00B0740D"/>
    <w:rsid w:val="00B0743B"/>
    <w:rsid w:val="00B07925"/>
    <w:rsid w:val="00B10431"/>
    <w:rsid w:val="00B11EA0"/>
    <w:rsid w:val="00B12262"/>
    <w:rsid w:val="00B130C9"/>
    <w:rsid w:val="00B13DE9"/>
    <w:rsid w:val="00B15517"/>
    <w:rsid w:val="00B15CCF"/>
    <w:rsid w:val="00B16477"/>
    <w:rsid w:val="00B20EF2"/>
    <w:rsid w:val="00B215A8"/>
    <w:rsid w:val="00B21EF8"/>
    <w:rsid w:val="00B2425A"/>
    <w:rsid w:val="00B24431"/>
    <w:rsid w:val="00B322BE"/>
    <w:rsid w:val="00B324F5"/>
    <w:rsid w:val="00B32530"/>
    <w:rsid w:val="00B33041"/>
    <w:rsid w:val="00B33FBF"/>
    <w:rsid w:val="00B34D74"/>
    <w:rsid w:val="00B34EFF"/>
    <w:rsid w:val="00B34FB7"/>
    <w:rsid w:val="00B36DAC"/>
    <w:rsid w:val="00B3762E"/>
    <w:rsid w:val="00B378B4"/>
    <w:rsid w:val="00B40007"/>
    <w:rsid w:val="00B41492"/>
    <w:rsid w:val="00B42B96"/>
    <w:rsid w:val="00B42C8C"/>
    <w:rsid w:val="00B43424"/>
    <w:rsid w:val="00B4393B"/>
    <w:rsid w:val="00B443E3"/>
    <w:rsid w:val="00B46C21"/>
    <w:rsid w:val="00B476C6"/>
    <w:rsid w:val="00B47F76"/>
    <w:rsid w:val="00B524C4"/>
    <w:rsid w:val="00B55869"/>
    <w:rsid w:val="00B60E29"/>
    <w:rsid w:val="00B6197B"/>
    <w:rsid w:val="00B63105"/>
    <w:rsid w:val="00B6557F"/>
    <w:rsid w:val="00B65DF5"/>
    <w:rsid w:val="00B7264B"/>
    <w:rsid w:val="00B72E19"/>
    <w:rsid w:val="00B736FD"/>
    <w:rsid w:val="00B73888"/>
    <w:rsid w:val="00B747B5"/>
    <w:rsid w:val="00B7607F"/>
    <w:rsid w:val="00B812A3"/>
    <w:rsid w:val="00B816C7"/>
    <w:rsid w:val="00B8242E"/>
    <w:rsid w:val="00B8250B"/>
    <w:rsid w:val="00B83627"/>
    <w:rsid w:val="00B918FB"/>
    <w:rsid w:val="00B93F6A"/>
    <w:rsid w:val="00B94654"/>
    <w:rsid w:val="00B9582D"/>
    <w:rsid w:val="00B962D5"/>
    <w:rsid w:val="00B96B8C"/>
    <w:rsid w:val="00B9752F"/>
    <w:rsid w:val="00BA161F"/>
    <w:rsid w:val="00BA33E1"/>
    <w:rsid w:val="00BA38F5"/>
    <w:rsid w:val="00BA59B1"/>
    <w:rsid w:val="00BA5D47"/>
    <w:rsid w:val="00BA6C0F"/>
    <w:rsid w:val="00BA79EC"/>
    <w:rsid w:val="00BB00AF"/>
    <w:rsid w:val="00BB057B"/>
    <w:rsid w:val="00BB095E"/>
    <w:rsid w:val="00BB1F26"/>
    <w:rsid w:val="00BB5E7A"/>
    <w:rsid w:val="00BB6C9B"/>
    <w:rsid w:val="00BC01E7"/>
    <w:rsid w:val="00BC4358"/>
    <w:rsid w:val="00BC4A0B"/>
    <w:rsid w:val="00BD0D4F"/>
    <w:rsid w:val="00BD4CFD"/>
    <w:rsid w:val="00BE0835"/>
    <w:rsid w:val="00BE2C67"/>
    <w:rsid w:val="00BE322C"/>
    <w:rsid w:val="00BE36FC"/>
    <w:rsid w:val="00BE3A14"/>
    <w:rsid w:val="00BE40D4"/>
    <w:rsid w:val="00BE4FBD"/>
    <w:rsid w:val="00BE5569"/>
    <w:rsid w:val="00BE59F7"/>
    <w:rsid w:val="00BE5E75"/>
    <w:rsid w:val="00BF19EE"/>
    <w:rsid w:val="00BF1EDB"/>
    <w:rsid w:val="00BF1F24"/>
    <w:rsid w:val="00BF3CD1"/>
    <w:rsid w:val="00BF5175"/>
    <w:rsid w:val="00BF63DC"/>
    <w:rsid w:val="00BF77C7"/>
    <w:rsid w:val="00C0078D"/>
    <w:rsid w:val="00C01CEF"/>
    <w:rsid w:val="00C01D93"/>
    <w:rsid w:val="00C023DC"/>
    <w:rsid w:val="00C04A94"/>
    <w:rsid w:val="00C058A1"/>
    <w:rsid w:val="00C07071"/>
    <w:rsid w:val="00C10073"/>
    <w:rsid w:val="00C12DB4"/>
    <w:rsid w:val="00C15CC3"/>
    <w:rsid w:val="00C20CA5"/>
    <w:rsid w:val="00C22B48"/>
    <w:rsid w:val="00C22C49"/>
    <w:rsid w:val="00C22E7A"/>
    <w:rsid w:val="00C23E69"/>
    <w:rsid w:val="00C31144"/>
    <w:rsid w:val="00C3133B"/>
    <w:rsid w:val="00C334F5"/>
    <w:rsid w:val="00C3592D"/>
    <w:rsid w:val="00C3757C"/>
    <w:rsid w:val="00C37F29"/>
    <w:rsid w:val="00C40785"/>
    <w:rsid w:val="00C451CC"/>
    <w:rsid w:val="00C455DF"/>
    <w:rsid w:val="00C47CE6"/>
    <w:rsid w:val="00C51AD8"/>
    <w:rsid w:val="00C51FD3"/>
    <w:rsid w:val="00C52A41"/>
    <w:rsid w:val="00C52F4F"/>
    <w:rsid w:val="00C53142"/>
    <w:rsid w:val="00C5477E"/>
    <w:rsid w:val="00C551D4"/>
    <w:rsid w:val="00C55B99"/>
    <w:rsid w:val="00C56CFC"/>
    <w:rsid w:val="00C56EAE"/>
    <w:rsid w:val="00C61287"/>
    <w:rsid w:val="00C62DAA"/>
    <w:rsid w:val="00C648A1"/>
    <w:rsid w:val="00C64C9B"/>
    <w:rsid w:val="00C66593"/>
    <w:rsid w:val="00C67D58"/>
    <w:rsid w:val="00C74126"/>
    <w:rsid w:val="00C75BC6"/>
    <w:rsid w:val="00C75E7D"/>
    <w:rsid w:val="00C77694"/>
    <w:rsid w:val="00C77BAE"/>
    <w:rsid w:val="00C81EAE"/>
    <w:rsid w:val="00C82301"/>
    <w:rsid w:val="00C84E45"/>
    <w:rsid w:val="00C872E1"/>
    <w:rsid w:val="00C91C09"/>
    <w:rsid w:val="00C91D27"/>
    <w:rsid w:val="00C93EB3"/>
    <w:rsid w:val="00CA1436"/>
    <w:rsid w:val="00CA19EA"/>
    <w:rsid w:val="00CA4FD9"/>
    <w:rsid w:val="00CA7DAF"/>
    <w:rsid w:val="00CB4526"/>
    <w:rsid w:val="00CB4F85"/>
    <w:rsid w:val="00CB5A2C"/>
    <w:rsid w:val="00CB778F"/>
    <w:rsid w:val="00CC010E"/>
    <w:rsid w:val="00CC1853"/>
    <w:rsid w:val="00CC509C"/>
    <w:rsid w:val="00CC56A2"/>
    <w:rsid w:val="00CC6AC7"/>
    <w:rsid w:val="00CC7F74"/>
    <w:rsid w:val="00CD3524"/>
    <w:rsid w:val="00CD4EC1"/>
    <w:rsid w:val="00CD70E0"/>
    <w:rsid w:val="00CE0282"/>
    <w:rsid w:val="00CE0B5C"/>
    <w:rsid w:val="00CE130E"/>
    <w:rsid w:val="00CE1B84"/>
    <w:rsid w:val="00CE24B5"/>
    <w:rsid w:val="00CE265A"/>
    <w:rsid w:val="00CE4D42"/>
    <w:rsid w:val="00CE5450"/>
    <w:rsid w:val="00CE5755"/>
    <w:rsid w:val="00CE6B00"/>
    <w:rsid w:val="00CF0332"/>
    <w:rsid w:val="00CF26A8"/>
    <w:rsid w:val="00CF28D5"/>
    <w:rsid w:val="00CF59B6"/>
    <w:rsid w:val="00D04791"/>
    <w:rsid w:val="00D04AE7"/>
    <w:rsid w:val="00D05510"/>
    <w:rsid w:val="00D0656A"/>
    <w:rsid w:val="00D12985"/>
    <w:rsid w:val="00D147F9"/>
    <w:rsid w:val="00D15011"/>
    <w:rsid w:val="00D156AD"/>
    <w:rsid w:val="00D20F31"/>
    <w:rsid w:val="00D22E5B"/>
    <w:rsid w:val="00D24AF3"/>
    <w:rsid w:val="00D279F9"/>
    <w:rsid w:val="00D30F94"/>
    <w:rsid w:val="00D31829"/>
    <w:rsid w:val="00D3289D"/>
    <w:rsid w:val="00D33182"/>
    <w:rsid w:val="00D34B3C"/>
    <w:rsid w:val="00D34BCF"/>
    <w:rsid w:val="00D34CAA"/>
    <w:rsid w:val="00D34E23"/>
    <w:rsid w:val="00D35A07"/>
    <w:rsid w:val="00D363AD"/>
    <w:rsid w:val="00D40F3A"/>
    <w:rsid w:val="00D41379"/>
    <w:rsid w:val="00D419EA"/>
    <w:rsid w:val="00D4227B"/>
    <w:rsid w:val="00D4614A"/>
    <w:rsid w:val="00D51BA9"/>
    <w:rsid w:val="00D53201"/>
    <w:rsid w:val="00D54F9E"/>
    <w:rsid w:val="00D556C6"/>
    <w:rsid w:val="00D60D8E"/>
    <w:rsid w:val="00D6345F"/>
    <w:rsid w:val="00D63BFD"/>
    <w:rsid w:val="00D63EEE"/>
    <w:rsid w:val="00D642F4"/>
    <w:rsid w:val="00D64AB2"/>
    <w:rsid w:val="00D64FFB"/>
    <w:rsid w:val="00D66784"/>
    <w:rsid w:val="00D67E58"/>
    <w:rsid w:val="00D71A08"/>
    <w:rsid w:val="00D7528F"/>
    <w:rsid w:val="00D772D2"/>
    <w:rsid w:val="00D77A31"/>
    <w:rsid w:val="00D77D0A"/>
    <w:rsid w:val="00D77DFA"/>
    <w:rsid w:val="00D8218C"/>
    <w:rsid w:val="00D83786"/>
    <w:rsid w:val="00D8409D"/>
    <w:rsid w:val="00D85AAF"/>
    <w:rsid w:val="00D85D11"/>
    <w:rsid w:val="00D860D9"/>
    <w:rsid w:val="00D86E41"/>
    <w:rsid w:val="00D901FB"/>
    <w:rsid w:val="00D9111B"/>
    <w:rsid w:val="00D91AE8"/>
    <w:rsid w:val="00D94831"/>
    <w:rsid w:val="00D956B3"/>
    <w:rsid w:val="00D95911"/>
    <w:rsid w:val="00D96EB5"/>
    <w:rsid w:val="00DA024E"/>
    <w:rsid w:val="00DA0ACF"/>
    <w:rsid w:val="00DA0E55"/>
    <w:rsid w:val="00DA2058"/>
    <w:rsid w:val="00DA3145"/>
    <w:rsid w:val="00DA3AC8"/>
    <w:rsid w:val="00DA5D38"/>
    <w:rsid w:val="00DA714E"/>
    <w:rsid w:val="00DB1195"/>
    <w:rsid w:val="00DB17B1"/>
    <w:rsid w:val="00DB39F5"/>
    <w:rsid w:val="00DB5471"/>
    <w:rsid w:val="00DB5B9B"/>
    <w:rsid w:val="00DB662D"/>
    <w:rsid w:val="00DC3342"/>
    <w:rsid w:val="00DC3436"/>
    <w:rsid w:val="00DC60D7"/>
    <w:rsid w:val="00DC6E35"/>
    <w:rsid w:val="00DC79D0"/>
    <w:rsid w:val="00DD130D"/>
    <w:rsid w:val="00DD438F"/>
    <w:rsid w:val="00DD5548"/>
    <w:rsid w:val="00DD5E74"/>
    <w:rsid w:val="00DD726B"/>
    <w:rsid w:val="00DE05F8"/>
    <w:rsid w:val="00DE1651"/>
    <w:rsid w:val="00DE2180"/>
    <w:rsid w:val="00DE23E0"/>
    <w:rsid w:val="00DE2D23"/>
    <w:rsid w:val="00DE3684"/>
    <w:rsid w:val="00DE3C18"/>
    <w:rsid w:val="00DF1008"/>
    <w:rsid w:val="00DF3B37"/>
    <w:rsid w:val="00DF3C1E"/>
    <w:rsid w:val="00DF4D8F"/>
    <w:rsid w:val="00DF5E58"/>
    <w:rsid w:val="00E03672"/>
    <w:rsid w:val="00E03B2C"/>
    <w:rsid w:val="00E04548"/>
    <w:rsid w:val="00E05C2B"/>
    <w:rsid w:val="00E0680B"/>
    <w:rsid w:val="00E07CB2"/>
    <w:rsid w:val="00E11304"/>
    <w:rsid w:val="00E14F96"/>
    <w:rsid w:val="00E239EB"/>
    <w:rsid w:val="00E26C76"/>
    <w:rsid w:val="00E27677"/>
    <w:rsid w:val="00E307A6"/>
    <w:rsid w:val="00E31E5A"/>
    <w:rsid w:val="00E33823"/>
    <w:rsid w:val="00E33D01"/>
    <w:rsid w:val="00E33E54"/>
    <w:rsid w:val="00E36C9A"/>
    <w:rsid w:val="00E374A1"/>
    <w:rsid w:val="00E37F2C"/>
    <w:rsid w:val="00E406CC"/>
    <w:rsid w:val="00E4172A"/>
    <w:rsid w:val="00E418EB"/>
    <w:rsid w:val="00E42898"/>
    <w:rsid w:val="00E4309F"/>
    <w:rsid w:val="00E4324E"/>
    <w:rsid w:val="00E4644D"/>
    <w:rsid w:val="00E50BE7"/>
    <w:rsid w:val="00E54343"/>
    <w:rsid w:val="00E546A3"/>
    <w:rsid w:val="00E556F6"/>
    <w:rsid w:val="00E628B5"/>
    <w:rsid w:val="00E65142"/>
    <w:rsid w:val="00E66685"/>
    <w:rsid w:val="00E666F9"/>
    <w:rsid w:val="00E70A02"/>
    <w:rsid w:val="00E716D9"/>
    <w:rsid w:val="00E76C6C"/>
    <w:rsid w:val="00E80D2E"/>
    <w:rsid w:val="00E821C0"/>
    <w:rsid w:val="00E82570"/>
    <w:rsid w:val="00E82581"/>
    <w:rsid w:val="00E82AC1"/>
    <w:rsid w:val="00E8361C"/>
    <w:rsid w:val="00E84697"/>
    <w:rsid w:val="00E859E3"/>
    <w:rsid w:val="00E85C35"/>
    <w:rsid w:val="00E85E9F"/>
    <w:rsid w:val="00E87031"/>
    <w:rsid w:val="00E93A02"/>
    <w:rsid w:val="00E93A0B"/>
    <w:rsid w:val="00E944D3"/>
    <w:rsid w:val="00E94722"/>
    <w:rsid w:val="00E95CA4"/>
    <w:rsid w:val="00E96F19"/>
    <w:rsid w:val="00EA015A"/>
    <w:rsid w:val="00EA0EB4"/>
    <w:rsid w:val="00EA18D6"/>
    <w:rsid w:val="00EA1BEC"/>
    <w:rsid w:val="00EA1FB9"/>
    <w:rsid w:val="00EA2468"/>
    <w:rsid w:val="00EA333A"/>
    <w:rsid w:val="00EA39B8"/>
    <w:rsid w:val="00EA5964"/>
    <w:rsid w:val="00EA6D7B"/>
    <w:rsid w:val="00EA7EB9"/>
    <w:rsid w:val="00EB09E9"/>
    <w:rsid w:val="00EB1155"/>
    <w:rsid w:val="00EB31ED"/>
    <w:rsid w:val="00EB3B98"/>
    <w:rsid w:val="00EB50F8"/>
    <w:rsid w:val="00EB6AAC"/>
    <w:rsid w:val="00EC1D41"/>
    <w:rsid w:val="00EC2320"/>
    <w:rsid w:val="00EC23A8"/>
    <w:rsid w:val="00EC28F0"/>
    <w:rsid w:val="00EC38EC"/>
    <w:rsid w:val="00EC411F"/>
    <w:rsid w:val="00EC444E"/>
    <w:rsid w:val="00EC656F"/>
    <w:rsid w:val="00ED05BD"/>
    <w:rsid w:val="00ED0D04"/>
    <w:rsid w:val="00ED2B59"/>
    <w:rsid w:val="00ED42E8"/>
    <w:rsid w:val="00ED55C6"/>
    <w:rsid w:val="00ED6447"/>
    <w:rsid w:val="00ED69B2"/>
    <w:rsid w:val="00EE1FE4"/>
    <w:rsid w:val="00EE2FE8"/>
    <w:rsid w:val="00EE49AE"/>
    <w:rsid w:val="00EE4C93"/>
    <w:rsid w:val="00EE5338"/>
    <w:rsid w:val="00EE6B22"/>
    <w:rsid w:val="00EF28B7"/>
    <w:rsid w:val="00EF2BAC"/>
    <w:rsid w:val="00EF36BA"/>
    <w:rsid w:val="00EF43C1"/>
    <w:rsid w:val="00EF4724"/>
    <w:rsid w:val="00EF539D"/>
    <w:rsid w:val="00EF5B9F"/>
    <w:rsid w:val="00EF6B10"/>
    <w:rsid w:val="00F033F6"/>
    <w:rsid w:val="00F0369C"/>
    <w:rsid w:val="00F0386C"/>
    <w:rsid w:val="00F04C7A"/>
    <w:rsid w:val="00F06580"/>
    <w:rsid w:val="00F06E9C"/>
    <w:rsid w:val="00F0712D"/>
    <w:rsid w:val="00F10842"/>
    <w:rsid w:val="00F11B51"/>
    <w:rsid w:val="00F1382D"/>
    <w:rsid w:val="00F13F22"/>
    <w:rsid w:val="00F14902"/>
    <w:rsid w:val="00F15E88"/>
    <w:rsid w:val="00F1793B"/>
    <w:rsid w:val="00F206E3"/>
    <w:rsid w:val="00F20A4D"/>
    <w:rsid w:val="00F23305"/>
    <w:rsid w:val="00F26797"/>
    <w:rsid w:val="00F27275"/>
    <w:rsid w:val="00F27502"/>
    <w:rsid w:val="00F279F8"/>
    <w:rsid w:val="00F30047"/>
    <w:rsid w:val="00F323C2"/>
    <w:rsid w:val="00F326CF"/>
    <w:rsid w:val="00F32962"/>
    <w:rsid w:val="00F32C89"/>
    <w:rsid w:val="00F332C0"/>
    <w:rsid w:val="00F35DCA"/>
    <w:rsid w:val="00F36FCC"/>
    <w:rsid w:val="00F37E9D"/>
    <w:rsid w:val="00F413E4"/>
    <w:rsid w:val="00F4382E"/>
    <w:rsid w:val="00F51744"/>
    <w:rsid w:val="00F5224B"/>
    <w:rsid w:val="00F5270A"/>
    <w:rsid w:val="00F54184"/>
    <w:rsid w:val="00F54DE2"/>
    <w:rsid w:val="00F55BAA"/>
    <w:rsid w:val="00F57088"/>
    <w:rsid w:val="00F57E7F"/>
    <w:rsid w:val="00F652DE"/>
    <w:rsid w:val="00F71A78"/>
    <w:rsid w:val="00F74769"/>
    <w:rsid w:val="00F74F68"/>
    <w:rsid w:val="00F762B4"/>
    <w:rsid w:val="00F77D0F"/>
    <w:rsid w:val="00F77F3F"/>
    <w:rsid w:val="00F80247"/>
    <w:rsid w:val="00F82446"/>
    <w:rsid w:val="00F85739"/>
    <w:rsid w:val="00F85798"/>
    <w:rsid w:val="00F86B87"/>
    <w:rsid w:val="00F87FD0"/>
    <w:rsid w:val="00F97B1E"/>
    <w:rsid w:val="00F97C96"/>
    <w:rsid w:val="00FA13D7"/>
    <w:rsid w:val="00FA582F"/>
    <w:rsid w:val="00FA62A4"/>
    <w:rsid w:val="00FA6888"/>
    <w:rsid w:val="00FB1D4E"/>
    <w:rsid w:val="00FB2B58"/>
    <w:rsid w:val="00FB2D8A"/>
    <w:rsid w:val="00FB6139"/>
    <w:rsid w:val="00FB74C7"/>
    <w:rsid w:val="00FC1084"/>
    <w:rsid w:val="00FC20D9"/>
    <w:rsid w:val="00FC58A9"/>
    <w:rsid w:val="00FC5992"/>
    <w:rsid w:val="00FC661F"/>
    <w:rsid w:val="00FC7B9D"/>
    <w:rsid w:val="00FD2AFB"/>
    <w:rsid w:val="00FD4C8D"/>
    <w:rsid w:val="00FD5C7C"/>
    <w:rsid w:val="00FD6C4C"/>
    <w:rsid w:val="00FD6CEB"/>
    <w:rsid w:val="00FE09D6"/>
    <w:rsid w:val="00FE0F9D"/>
    <w:rsid w:val="00FE17D0"/>
    <w:rsid w:val="00FE29C8"/>
    <w:rsid w:val="00FE2D51"/>
    <w:rsid w:val="00FE4385"/>
    <w:rsid w:val="00FE67B6"/>
    <w:rsid w:val="00FE6B4D"/>
    <w:rsid w:val="00FE7C55"/>
    <w:rsid w:val="00FF17CB"/>
    <w:rsid w:val="00FF1F13"/>
    <w:rsid w:val="00FF2ED0"/>
    <w:rsid w:val="00FF3131"/>
    <w:rsid w:val="00FF3AEF"/>
    <w:rsid w:val="00FF598E"/>
    <w:rsid w:val="00FF6A12"/>
    <w:rsid w:val="00FF7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8065"/>
    <o:shapelayout v:ext="edit">
      <o:idmap v:ext="edit" data="1"/>
    </o:shapelayout>
  </w:shapeDefaults>
  <w:decimalSymbol w:val="."/>
  <w:listSeparator w:val=","/>
  <w14:docId w14:val="62F88566"/>
  <w15:docId w15:val="{D4E88FAB-D889-4B5B-9804-B013F6205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si-LK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4431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064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F74F6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74F68"/>
    <w:rPr>
      <w:rFonts w:ascii="Tahoma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iPriority w:val="99"/>
    <w:rsid w:val="00BB1F2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1F26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rsid w:val="00BB1F2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1F26"/>
    <w:rPr>
      <w:sz w:val="24"/>
      <w:szCs w:val="24"/>
      <w:lang w:bidi="ar-SA"/>
    </w:rPr>
  </w:style>
  <w:style w:type="character" w:customStyle="1" w:styleId="apple-converted-space">
    <w:name w:val="apple-converted-space"/>
    <w:basedOn w:val="DefaultParagraphFont"/>
    <w:rsid w:val="006204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63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304796-422F-4C82-9F5C-E678B9A047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699</Words>
  <Characters>376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</vt:lpstr>
    </vt:vector>
  </TitlesOfParts>
  <Company/>
  <LinksUpToDate>false</LinksUpToDate>
  <CharactersWithSpaces>44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</dc:title>
  <dc:creator>acer</dc:creator>
  <cp:lastModifiedBy>Ashika Tharangani</cp:lastModifiedBy>
  <cp:revision>17</cp:revision>
  <cp:lastPrinted>2024-11-13T11:24:00Z</cp:lastPrinted>
  <dcterms:created xsi:type="dcterms:W3CDTF">2024-11-12T09:06:00Z</dcterms:created>
  <dcterms:modified xsi:type="dcterms:W3CDTF">2024-11-13T11:24:00Z</dcterms:modified>
</cp:coreProperties>
</file>